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FC2E5" w14:textId="048CF933" w:rsidR="0010311B" w:rsidRPr="0010311B" w:rsidRDefault="00D754E5" w:rsidP="18DC2B08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A</w:t>
      </w:r>
      <w:r w:rsidR="00CA1B35" w:rsidRPr="00CA1B35">
        <w:rPr>
          <w:rFonts w:ascii="Arial" w:eastAsia="Times New Roman" w:hAnsi="Arial" w:cs="Arial"/>
          <w:b/>
          <w:sz w:val="24"/>
          <w:szCs w:val="24"/>
          <w:lang w:val="es-ES" w:eastAsia="es-ES"/>
        </w:rPr>
        <w:t>lgoritmo para el análisis de sentimientos de comentarios de clientes sobre productos de computación de Linio Colombia.</w:t>
      </w:r>
    </w:p>
    <w:p w14:paraId="02EB378F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A05A80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A39BBE3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1C8F39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72A3D3E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D0B940D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E27B00A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0061E4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4EAFD9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B94D5A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2486C05" w14:textId="77777777" w:rsidR="0010311B" w:rsidRPr="0010311B" w:rsidRDefault="0010311B" w:rsidP="00CA1B35">
      <w:pPr>
        <w:spacing w:after="0" w:line="240" w:lineRule="auto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55CBF81" w14:textId="289DD29C" w:rsid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Johan Eduardo Cala Torra</w:t>
      </w:r>
    </w:p>
    <w:p w14:paraId="49A56ABC" w14:textId="53A5F9E3" w:rsidR="00CA1B35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Rober </w:t>
      </w:r>
      <w:r w:rsidR="00B9711D">
        <w:rPr>
          <w:rFonts w:ascii="Arial" w:eastAsia="Times New Roman" w:hAnsi="Arial" w:cs="Arial"/>
          <w:b/>
          <w:sz w:val="24"/>
          <w:szCs w:val="24"/>
          <w:lang w:val="es-ES" w:eastAsia="es-ES"/>
        </w:rPr>
        <w:t>Julián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Quintero Oviedo</w:t>
      </w:r>
    </w:p>
    <w:p w14:paraId="41DD16A9" w14:textId="370D3963" w:rsidR="00CA1B35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Kevin Orlando Carreño Torres</w:t>
      </w:r>
    </w:p>
    <w:p w14:paraId="5F24FA29" w14:textId="77777777" w:rsidR="00CA1B35" w:rsidRP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101652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B99056E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299C43A" w14:textId="0D71D7D6" w:rsid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Estructura de Datos</w:t>
      </w:r>
    </w:p>
    <w:p w14:paraId="6371EDA1" w14:textId="2FF83285" w:rsidR="00CA1B35" w:rsidRP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Matemáticas Discretas II</w:t>
      </w:r>
    </w:p>
    <w:p w14:paraId="4DDBEF00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461D77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1BCEC4A" w14:textId="0B4F3886" w:rsidR="0010311B" w:rsidRDefault="00CA1B35" w:rsidP="00CA1B3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Lenin Javier Serrano Gil</w:t>
      </w:r>
    </w:p>
    <w:p w14:paraId="79381CA1" w14:textId="676B3420" w:rsidR="00CA1B35" w:rsidRPr="0010311B" w:rsidRDefault="004639A0" w:rsidP="00CA1B3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Julián</w:t>
      </w:r>
      <w:r w:rsidR="00CA1B35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Darío</w:t>
      </w:r>
      <w:r w:rsidR="00CA1B35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Miranda Calle</w:t>
      </w:r>
    </w:p>
    <w:p w14:paraId="3CF2D8B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FB78278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FC3994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562CB0E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4CE0A4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2EBF3C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D98A12B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2946DB82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997CC1D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10FFD37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B699379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FE9F23F" w14:textId="170A422D" w:rsidR="0010311B" w:rsidRPr="0010311B" w:rsidRDefault="0010311B" w:rsidP="170A422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</w:p>
    <w:p w14:paraId="1655DAD2" w14:textId="170A422D" w:rsidR="170A422D" w:rsidRDefault="170A422D" w:rsidP="170A422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</w:p>
    <w:p w14:paraId="36706EB0" w14:textId="170A422D" w:rsidR="170A422D" w:rsidRDefault="170A422D" w:rsidP="170A422D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</w:p>
    <w:p w14:paraId="1F72F64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8CE6F9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2938999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UNIVERSIDAD PONTIFICIA BOLIVARIANA</w:t>
      </w:r>
    </w:p>
    <w:p w14:paraId="1DED6EEB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ESCUELA DE INGENIERÍA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br/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FACULTAD DE INGENIERÍA</w:t>
      </w:r>
      <w:r w:rsidR="00441FF6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DE SISTEMAS E</w:t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INFORMÁTICA</w:t>
      </w:r>
    </w:p>
    <w:p w14:paraId="5C07DC6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BUCARAMANGA</w:t>
      </w:r>
    </w:p>
    <w:p w14:paraId="749D3916" w14:textId="35BF78C9" w:rsidR="0010311B" w:rsidRDefault="08BEA21F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 w:rsidRPr="08BEA21F">
        <w:rPr>
          <w:rFonts w:ascii="Arial" w:eastAsia="Arial" w:hAnsi="Arial" w:cs="Arial"/>
          <w:b/>
          <w:bCs/>
          <w:sz w:val="24"/>
          <w:szCs w:val="24"/>
          <w:lang w:val="es-ES" w:eastAsia="es-ES"/>
        </w:rPr>
        <w:t>20</w:t>
      </w:r>
      <w:r w:rsidR="001424F7">
        <w:rPr>
          <w:rFonts w:ascii="Arial" w:eastAsia="Arial" w:hAnsi="Arial" w:cs="Arial"/>
          <w:b/>
          <w:bCs/>
          <w:sz w:val="24"/>
          <w:szCs w:val="24"/>
          <w:lang w:val="es-ES" w:eastAsia="es-ES"/>
        </w:rPr>
        <w:t>20</w:t>
      </w:r>
    </w:p>
    <w:p w14:paraId="0D897B65" w14:textId="77777777" w:rsidR="009B5639" w:rsidRPr="0010311B" w:rsidRDefault="009B5639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32949A67" w14:textId="2DB6905E" w:rsidR="000436FD" w:rsidRPr="00423118" w:rsidRDefault="58C79CB6" w:rsidP="5AD15FF5">
      <w:pPr>
        <w:pStyle w:val="Prrafodelista"/>
        <w:numPr>
          <w:ilvl w:val="0"/>
          <w:numId w:val="8"/>
        </w:numPr>
        <w:spacing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 w:rsidRPr="5AD15FF5">
        <w:rPr>
          <w:rFonts w:ascii="Arial Narrow" w:hAnsi="Arial Narrow"/>
          <w:b/>
          <w:bCs/>
          <w:sz w:val="24"/>
          <w:szCs w:val="24"/>
        </w:rPr>
        <w:lastRenderedPageBreak/>
        <w:t xml:space="preserve">SITUACIÓN </w:t>
      </w:r>
      <w:r w:rsidR="5E40ECAE" w:rsidRPr="5AD15FF5">
        <w:rPr>
          <w:rFonts w:ascii="Arial Narrow" w:hAnsi="Arial Narrow"/>
          <w:b/>
          <w:bCs/>
          <w:sz w:val="24"/>
          <w:szCs w:val="24"/>
        </w:rPr>
        <w:t>PROBLEMA</w:t>
      </w:r>
      <w:bookmarkStart w:id="0" w:name="_Hlk47083818"/>
      <w:bookmarkEnd w:id="0"/>
    </w:p>
    <w:p w14:paraId="0686A59E" w14:textId="77777777" w:rsidR="00C53896" w:rsidRDefault="6563229C" w:rsidP="4AA644B0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 w:rsidRPr="4AA644B0">
        <w:rPr>
          <w:rFonts w:ascii="Arial Narrow" w:hAnsi="Arial Narrow"/>
          <w:sz w:val="24"/>
          <w:szCs w:val="24"/>
        </w:rPr>
        <w:t xml:space="preserve">En la actualidad, </w:t>
      </w:r>
      <w:r w:rsidR="00DA03E3">
        <w:rPr>
          <w:rFonts w:ascii="Arial Narrow" w:hAnsi="Arial Narrow"/>
          <w:sz w:val="24"/>
          <w:szCs w:val="24"/>
        </w:rPr>
        <w:t>debido a la</w:t>
      </w:r>
      <w:r w:rsidR="008527B0">
        <w:rPr>
          <w:rFonts w:ascii="Arial Narrow" w:hAnsi="Arial Narrow"/>
          <w:sz w:val="24"/>
          <w:szCs w:val="24"/>
        </w:rPr>
        <w:t xml:space="preserve"> pandemia que se ha venido presentando mundialmente,</w:t>
      </w:r>
      <w:r w:rsidR="00101490">
        <w:rPr>
          <w:rFonts w:ascii="Arial Narrow" w:hAnsi="Arial Narrow"/>
          <w:sz w:val="24"/>
          <w:szCs w:val="24"/>
        </w:rPr>
        <w:t xml:space="preserve"> </w:t>
      </w:r>
      <w:r w:rsidR="00C36D50">
        <w:rPr>
          <w:rFonts w:ascii="Arial Narrow" w:hAnsi="Arial Narrow"/>
          <w:sz w:val="24"/>
          <w:szCs w:val="24"/>
        </w:rPr>
        <w:t>y a consecuencia del distanciamiento social</w:t>
      </w:r>
      <w:r w:rsidR="006A5C7F">
        <w:rPr>
          <w:rFonts w:ascii="Arial Narrow" w:hAnsi="Arial Narrow"/>
          <w:sz w:val="24"/>
          <w:szCs w:val="24"/>
        </w:rPr>
        <w:t xml:space="preserve">, </w:t>
      </w:r>
      <w:r w:rsidR="00803E16">
        <w:rPr>
          <w:rFonts w:ascii="Arial Narrow" w:hAnsi="Arial Narrow"/>
          <w:sz w:val="24"/>
          <w:szCs w:val="24"/>
        </w:rPr>
        <w:t xml:space="preserve">la población </w:t>
      </w:r>
      <w:r w:rsidR="00625E19">
        <w:rPr>
          <w:rFonts w:ascii="Arial Narrow" w:hAnsi="Arial Narrow"/>
          <w:sz w:val="24"/>
          <w:szCs w:val="24"/>
        </w:rPr>
        <w:t xml:space="preserve">se ha beneficiado </w:t>
      </w:r>
      <w:r w:rsidR="008F5763">
        <w:rPr>
          <w:rFonts w:ascii="Arial Narrow" w:hAnsi="Arial Narrow"/>
          <w:sz w:val="24"/>
          <w:szCs w:val="24"/>
        </w:rPr>
        <w:t>del uso de tecnologías</w:t>
      </w:r>
      <w:r w:rsidR="009E4777">
        <w:rPr>
          <w:rFonts w:ascii="Arial Narrow" w:hAnsi="Arial Narrow"/>
          <w:sz w:val="24"/>
          <w:szCs w:val="24"/>
        </w:rPr>
        <w:t>,</w:t>
      </w:r>
      <w:r w:rsidR="008F5763">
        <w:rPr>
          <w:rFonts w:ascii="Arial Narrow" w:hAnsi="Arial Narrow"/>
          <w:sz w:val="24"/>
          <w:szCs w:val="24"/>
        </w:rPr>
        <w:t xml:space="preserve"> </w:t>
      </w:r>
      <w:r w:rsidR="004A07C3">
        <w:rPr>
          <w:rFonts w:ascii="Arial Narrow" w:hAnsi="Arial Narrow"/>
          <w:sz w:val="24"/>
          <w:szCs w:val="24"/>
        </w:rPr>
        <w:t xml:space="preserve">empleándolas para realizar </w:t>
      </w:r>
      <w:r w:rsidR="00AC5897">
        <w:rPr>
          <w:rFonts w:ascii="Arial Narrow" w:hAnsi="Arial Narrow"/>
          <w:sz w:val="24"/>
          <w:szCs w:val="24"/>
        </w:rPr>
        <w:t>actividades las cuales ya no se pueden realizar presencialmente</w:t>
      </w:r>
      <w:r w:rsidR="0097506A">
        <w:rPr>
          <w:rFonts w:ascii="Arial Narrow" w:hAnsi="Arial Narrow"/>
          <w:sz w:val="24"/>
          <w:szCs w:val="24"/>
        </w:rPr>
        <w:t>, como la compra de artículos por internet o</w:t>
      </w:r>
      <w:r w:rsidR="00EF7CCF">
        <w:rPr>
          <w:rFonts w:ascii="Arial Narrow" w:hAnsi="Arial Narrow"/>
          <w:sz w:val="24"/>
          <w:szCs w:val="24"/>
        </w:rPr>
        <w:t xml:space="preserve"> mercado</w:t>
      </w:r>
      <w:r w:rsidR="0097506A">
        <w:rPr>
          <w:rFonts w:ascii="Arial Narrow" w:hAnsi="Arial Narrow"/>
          <w:sz w:val="24"/>
          <w:szCs w:val="24"/>
        </w:rPr>
        <w:t xml:space="preserve"> virtual</w:t>
      </w:r>
      <w:r w:rsidR="00285026">
        <w:rPr>
          <w:rFonts w:ascii="Arial Narrow" w:hAnsi="Arial Narrow"/>
          <w:sz w:val="24"/>
          <w:szCs w:val="24"/>
        </w:rPr>
        <w:t>, el cual es un tipo de comercio que se u</w:t>
      </w:r>
      <w:r w:rsidR="00CC36C3">
        <w:rPr>
          <w:rFonts w:ascii="Arial Narrow" w:hAnsi="Arial Narrow"/>
          <w:sz w:val="24"/>
          <w:szCs w:val="24"/>
        </w:rPr>
        <w:t xml:space="preserve">sa para realizar </w:t>
      </w:r>
      <w:r w:rsidR="00BA6A26">
        <w:rPr>
          <w:rFonts w:ascii="Arial Narrow" w:hAnsi="Arial Narrow"/>
          <w:sz w:val="24"/>
          <w:szCs w:val="24"/>
        </w:rPr>
        <w:t xml:space="preserve">las transacciones de productos y servicios por medios </w:t>
      </w:r>
      <w:r w:rsidR="00D306C0">
        <w:rPr>
          <w:rFonts w:ascii="Arial Narrow" w:hAnsi="Arial Narrow"/>
          <w:sz w:val="24"/>
          <w:szCs w:val="24"/>
        </w:rPr>
        <w:t xml:space="preserve">electrónicos, en donde </w:t>
      </w:r>
      <w:r w:rsidR="00B82772">
        <w:rPr>
          <w:rFonts w:ascii="Arial Narrow" w:hAnsi="Arial Narrow"/>
          <w:sz w:val="24"/>
          <w:szCs w:val="24"/>
        </w:rPr>
        <w:t>el uso de las tecnologías influye en la experiencia de compra del consumidor,</w:t>
      </w:r>
      <w:r w:rsidR="002F5899">
        <w:rPr>
          <w:rFonts w:ascii="Arial Narrow" w:hAnsi="Arial Narrow"/>
          <w:sz w:val="24"/>
          <w:szCs w:val="24"/>
        </w:rPr>
        <w:t xml:space="preserve"> por lo</w:t>
      </w:r>
      <w:r w:rsidR="00B11167">
        <w:rPr>
          <w:rFonts w:ascii="Arial Narrow" w:hAnsi="Arial Narrow"/>
          <w:sz w:val="24"/>
          <w:szCs w:val="24"/>
        </w:rPr>
        <w:t xml:space="preserve"> que las tiendas se convierten en lu</w:t>
      </w:r>
      <w:r w:rsidR="00C9132F">
        <w:rPr>
          <w:rFonts w:ascii="Arial Narrow" w:hAnsi="Arial Narrow"/>
          <w:sz w:val="24"/>
          <w:szCs w:val="24"/>
        </w:rPr>
        <w:t>gares donde experimentar y compartir con otros consumidores sus opiniones</w:t>
      </w:r>
      <w:r w:rsidR="00331374">
        <w:rPr>
          <w:rFonts w:ascii="Arial Narrow" w:hAnsi="Arial Narrow"/>
          <w:sz w:val="24"/>
          <w:szCs w:val="24"/>
        </w:rPr>
        <w:t>.</w:t>
      </w:r>
    </w:p>
    <w:p w14:paraId="13EA277C" w14:textId="3D346E6E" w:rsidR="00B11167" w:rsidRDefault="00E55887" w:rsidP="4AA644B0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 </w:t>
      </w:r>
      <w:r w:rsidR="007E31B2">
        <w:rPr>
          <w:rFonts w:ascii="Arial Narrow" w:hAnsi="Arial Narrow"/>
          <w:sz w:val="24"/>
          <w:szCs w:val="24"/>
        </w:rPr>
        <w:t>Además de la experiencia de compra</w:t>
      </w:r>
      <w:r w:rsidR="00887C40">
        <w:rPr>
          <w:rFonts w:ascii="Arial Narrow" w:hAnsi="Arial Narrow"/>
          <w:sz w:val="24"/>
          <w:szCs w:val="24"/>
        </w:rPr>
        <w:t xml:space="preserve">, </w:t>
      </w:r>
      <w:r w:rsidR="007519F7">
        <w:rPr>
          <w:rFonts w:ascii="Arial Narrow" w:hAnsi="Arial Narrow"/>
          <w:sz w:val="24"/>
          <w:szCs w:val="24"/>
        </w:rPr>
        <w:t xml:space="preserve">algunas plataformas </w:t>
      </w:r>
      <w:r w:rsidR="008712E5">
        <w:rPr>
          <w:rFonts w:ascii="Arial Narrow" w:hAnsi="Arial Narrow"/>
          <w:sz w:val="24"/>
          <w:szCs w:val="24"/>
        </w:rPr>
        <w:t>optan por eliminar la opción de comentarios y reseñas de los usuarios</w:t>
      </w:r>
      <w:r w:rsidR="004E4BA0">
        <w:rPr>
          <w:rFonts w:ascii="Arial Narrow" w:hAnsi="Arial Narrow"/>
          <w:sz w:val="24"/>
          <w:szCs w:val="24"/>
        </w:rPr>
        <w:t>, temerosos de que las malas criticas o val</w:t>
      </w:r>
      <w:r w:rsidR="00CF77D5">
        <w:rPr>
          <w:rFonts w:ascii="Arial Narrow" w:hAnsi="Arial Narrow"/>
          <w:sz w:val="24"/>
          <w:szCs w:val="24"/>
        </w:rPr>
        <w:t>oraciones afecten directamente al producto</w:t>
      </w:r>
      <w:r w:rsidR="005863BE">
        <w:rPr>
          <w:rFonts w:ascii="Arial Narrow" w:hAnsi="Arial Narrow"/>
          <w:sz w:val="24"/>
          <w:szCs w:val="24"/>
        </w:rPr>
        <w:t xml:space="preserve">, igualmente es correcto afirmar que </w:t>
      </w:r>
      <w:r w:rsidR="00B87DB1">
        <w:rPr>
          <w:rFonts w:ascii="Arial Narrow" w:hAnsi="Arial Narrow"/>
          <w:sz w:val="24"/>
          <w:szCs w:val="24"/>
        </w:rPr>
        <w:t>los comentarios positivos mejoran las cifras de ventas</w:t>
      </w:r>
      <w:r w:rsidR="0088077A">
        <w:rPr>
          <w:rFonts w:ascii="Arial Narrow" w:hAnsi="Arial Narrow"/>
          <w:sz w:val="24"/>
          <w:szCs w:val="24"/>
        </w:rPr>
        <w:t>, pero para que ocurra esto es indispensable aceptar</w:t>
      </w:r>
      <w:r w:rsidR="00A514D7">
        <w:rPr>
          <w:rFonts w:ascii="Arial Narrow" w:hAnsi="Arial Narrow"/>
          <w:sz w:val="24"/>
          <w:szCs w:val="24"/>
        </w:rPr>
        <w:t xml:space="preserve"> todo tipo de comenta</w:t>
      </w:r>
      <w:r w:rsidR="005309E2">
        <w:rPr>
          <w:rFonts w:ascii="Arial Narrow" w:hAnsi="Arial Narrow"/>
          <w:sz w:val="24"/>
          <w:szCs w:val="24"/>
        </w:rPr>
        <w:t>rios,</w:t>
      </w:r>
      <w:r w:rsidR="00C53896">
        <w:rPr>
          <w:rFonts w:ascii="Arial Narrow" w:hAnsi="Arial Narrow"/>
          <w:sz w:val="24"/>
          <w:szCs w:val="24"/>
        </w:rPr>
        <w:t xml:space="preserve"> por tal razón surge analizar los comentarios según los sentimientos positivos o negativos respecto a los productos.</w:t>
      </w:r>
      <w:r w:rsidR="00393DD1">
        <w:rPr>
          <w:rFonts w:ascii="Arial Narrow" w:hAnsi="Arial Narrow"/>
          <w:sz w:val="24"/>
          <w:szCs w:val="24"/>
        </w:rPr>
        <w:t xml:space="preserve"> </w:t>
      </w:r>
    </w:p>
    <w:p w14:paraId="1F7D45BC" w14:textId="4A492483" w:rsidR="00734174" w:rsidRDefault="00734174" w:rsidP="4AA644B0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Por lo </w:t>
      </w:r>
      <w:r w:rsidR="00B50BE1">
        <w:rPr>
          <w:rFonts w:ascii="Arial Narrow" w:hAnsi="Arial Narrow"/>
          <w:sz w:val="24"/>
          <w:szCs w:val="24"/>
        </w:rPr>
        <w:t>tanto,</w:t>
      </w:r>
      <w:r>
        <w:rPr>
          <w:rFonts w:ascii="Arial Narrow" w:hAnsi="Arial Narrow"/>
          <w:sz w:val="24"/>
          <w:szCs w:val="24"/>
        </w:rPr>
        <w:t xml:space="preserve"> surge la pregunta de investigación,</w:t>
      </w:r>
      <w:r w:rsidR="00B50BE1">
        <w:rPr>
          <w:rFonts w:ascii="Arial Narrow" w:hAnsi="Arial Narrow"/>
          <w:sz w:val="24"/>
          <w:szCs w:val="24"/>
        </w:rPr>
        <w:t xml:space="preserve"> ¿</w:t>
      </w:r>
      <w:r w:rsidR="00B50BE1" w:rsidRPr="4AA644B0">
        <w:rPr>
          <w:rFonts w:ascii="Arial Narrow" w:hAnsi="Arial Narrow"/>
          <w:sz w:val="24"/>
          <w:szCs w:val="24"/>
        </w:rPr>
        <w:t>De qué manera se puede analizar los sentimientos de los usuarios al momento de comprar un producto</w:t>
      </w:r>
      <w:r w:rsidR="00BC2D79">
        <w:rPr>
          <w:rFonts w:ascii="Arial Narrow" w:hAnsi="Arial Narrow"/>
          <w:sz w:val="24"/>
          <w:szCs w:val="24"/>
        </w:rPr>
        <w:t xml:space="preserve"> de computación </w:t>
      </w:r>
      <w:r w:rsidR="008E7C0D">
        <w:rPr>
          <w:rFonts w:ascii="Arial Narrow" w:hAnsi="Arial Narrow"/>
          <w:sz w:val="24"/>
          <w:szCs w:val="24"/>
        </w:rPr>
        <w:t>por</w:t>
      </w:r>
      <w:r w:rsidR="004A6C6B">
        <w:rPr>
          <w:rFonts w:ascii="Arial Narrow" w:hAnsi="Arial Narrow"/>
          <w:sz w:val="24"/>
          <w:szCs w:val="24"/>
        </w:rPr>
        <w:t xml:space="preserve"> mercado </w:t>
      </w:r>
      <w:r w:rsidR="008E7C0D">
        <w:rPr>
          <w:rFonts w:ascii="Arial Narrow" w:hAnsi="Arial Narrow"/>
          <w:sz w:val="24"/>
          <w:szCs w:val="24"/>
        </w:rPr>
        <w:t>virtual</w:t>
      </w:r>
      <w:r w:rsidR="00B50BE1">
        <w:rPr>
          <w:rFonts w:ascii="Arial Narrow" w:hAnsi="Arial Narrow"/>
          <w:sz w:val="24"/>
          <w:szCs w:val="24"/>
        </w:rPr>
        <w:t>?</w:t>
      </w:r>
    </w:p>
    <w:p w14:paraId="7CC26C20" w14:textId="3CADC32A" w:rsidR="678BF488" w:rsidRDefault="678BF488" w:rsidP="5AD15FF5">
      <w:pPr>
        <w:pStyle w:val="Prrafodelista"/>
        <w:numPr>
          <w:ilvl w:val="0"/>
          <w:numId w:val="8"/>
        </w:numPr>
        <w:spacing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 w:rsidRPr="5AD15FF5">
        <w:rPr>
          <w:rFonts w:ascii="Arial Narrow" w:hAnsi="Arial Narrow"/>
          <w:b/>
          <w:bCs/>
          <w:sz w:val="24"/>
          <w:szCs w:val="24"/>
        </w:rPr>
        <w:t>ESTADO DEL ARTE</w:t>
      </w:r>
    </w:p>
    <w:p w14:paraId="0D652458" w14:textId="28DD16D6" w:rsidR="5AD15FF5" w:rsidRDefault="5AD15FF5" w:rsidP="5AD15FF5">
      <w:pPr>
        <w:spacing w:line="240" w:lineRule="auto"/>
        <w:jc w:val="both"/>
        <w:rPr>
          <w:rFonts w:ascii="Arial Narrow" w:hAnsi="Arial Narrow"/>
          <w:b/>
          <w:bCs/>
          <w:sz w:val="24"/>
          <w:szCs w:val="24"/>
        </w:rPr>
      </w:pPr>
    </w:p>
    <w:p w14:paraId="429F2E4D" w14:textId="5BF5CADB" w:rsidR="58C79CB6" w:rsidRDefault="58C79CB6" w:rsidP="5AD15FF5">
      <w:pPr>
        <w:pStyle w:val="Prrafodelista"/>
        <w:numPr>
          <w:ilvl w:val="0"/>
          <w:numId w:val="8"/>
        </w:numPr>
        <w:spacing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 w:rsidRPr="2EAB2E93">
        <w:rPr>
          <w:rFonts w:ascii="Arial Narrow" w:hAnsi="Arial Narrow"/>
          <w:b/>
          <w:bCs/>
          <w:sz w:val="24"/>
          <w:szCs w:val="24"/>
        </w:rPr>
        <w:t>OBJETIVOS</w:t>
      </w:r>
    </w:p>
    <w:p w14:paraId="63F71E17" w14:textId="328F25C0" w:rsidR="000875A0" w:rsidRPr="00FC4D95" w:rsidRDefault="1BB54E8B" w:rsidP="00FC4D95">
      <w:pPr>
        <w:pStyle w:val="Prrafodelista"/>
        <w:spacing w:line="240" w:lineRule="auto"/>
        <w:ind w:left="360"/>
        <w:jc w:val="both"/>
        <w:rPr>
          <w:rFonts w:ascii="Arial Narrow" w:hAnsi="Arial Narrow"/>
          <w:b/>
          <w:bCs/>
          <w:sz w:val="24"/>
          <w:szCs w:val="24"/>
        </w:rPr>
      </w:pPr>
      <w:r w:rsidRPr="2EAB2E93">
        <w:rPr>
          <w:rFonts w:ascii="Arial Narrow" w:hAnsi="Arial Narrow"/>
          <w:b/>
          <w:bCs/>
          <w:sz w:val="24"/>
          <w:szCs w:val="24"/>
        </w:rPr>
        <w:t>3.1 Objetivo General</w:t>
      </w:r>
      <w:r w:rsidR="36AB63B0" w:rsidRPr="2EAB2E93">
        <w:rPr>
          <w:rFonts w:ascii="Arial Narrow" w:hAnsi="Arial Narrow"/>
          <w:b/>
          <w:bCs/>
          <w:sz w:val="24"/>
          <w:szCs w:val="24"/>
        </w:rPr>
        <w:t xml:space="preserve"> </w:t>
      </w:r>
    </w:p>
    <w:p w14:paraId="017E3661" w14:textId="397BFCC9" w:rsidR="4AA644B0" w:rsidRDefault="59E288C0" w:rsidP="00031A02">
      <w:pPr>
        <w:pStyle w:val="Prrafodelista"/>
        <w:spacing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FC4D95">
        <w:rPr>
          <w:rFonts w:ascii="Arial Narrow" w:hAnsi="Arial Narrow"/>
          <w:sz w:val="24"/>
          <w:szCs w:val="24"/>
        </w:rPr>
        <w:t>Desarroll</w:t>
      </w:r>
      <w:r w:rsidR="002D3FF0" w:rsidRPr="00FC4D95">
        <w:rPr>
          <w:rFonts w:ascii="Arial Narrow" w:hAnsi="Arial Narrow"/>
          <w:sz w:val="24"/>
          <w:szCs w:val="24"/>
        </w:rPr>
        <w:t>ar</w:t>
      </w:r>
      <w:r w:rsidRPr="00FC4D95">
        <w:rPr>
          <w:rFonts w:ascii="Arial Narrow" w:hAnsi="Arial Narrow"/>
          <w:sz w:val="24"/>
          <w:szCs w:val="24"/>
        </w:rPr>
        <w:t xml:space="preserve"> un algoritmo fundamentado en el procesamiento del lenguaje </w:t>
      </w:r>
      <w:r w:rsidR="00F3529D" w:rsidRPr="00FC4D95">
        <w:rPr>
          <w:rFonts w:ascii="Arial Narrow" w:hAnsi="Arial Narrow"/>
          <w:sz w:val="24"/>
          <w:szCs w:val="24"/>
        </w:rPr>
        <w:t>natural (</w:t>
      </w:r>
      <w:r w:rsidRPr="00FC4D95">
        <w:rPr>
          <w:rFonts w:ascii="Arial Narrow" w:hAnsi="Arial Narrow"/>
          <w:sz w:val="24"/>
          <w:szCs w:val="24"/>
        </w:rPr>
        <w:t>NLP) para el análisis de sentimientos positivos y negativos que permitan el registro de l</w:t>
      </w:r>
      <w:r w:rsidR="00FC4D95" w:rsidRPr="00FC4D95">
        <w:rPr>
          <w:rFonts w:ascii="Arial Narrow" w:hAnsi="Arial Narrow"/>
          <w:sz w:val="24"/>
          <w:szCs w:val="24"/>
        </w:rPr>
        <w:t xml:space="preserve">os artículos </w:t>
      </w:r>
      <w:r w:rsidRPr="00FC4D95">
        <w:rPr>
          <w:rFonts w:ascii="Arial Narrow" w:hAnsi="Arial Narrow"/>
          <w:sz w:val="24"/>
          <w:szCs w:val="24"/>
        </w:rPr>
        <w:t>que más atraen y menos atraen basados en sentimientos a través de los de comentarios de clientes sobre productos de computación de Linio Colombia.</w:t>
      </w:r>
    </w:p>
    <w:p w14:paraId="649D7619" w14:textId="77777777" w:rsidR="00031A02" w:rsidRPr="00031A02" w:rsidRDefault="00031A02" w:rsidP="00031A02">
      <w:pPr>
        <w:pStyle w:val="Prrafodelista"/>
        <w:spacing w:line="240" w:lineRule="auto"/>
        <w:ind w:left="360"/>
        <w:jc w:val="both"/>
        <w:rPr>
          <w:rFonts w:ascii="Arial Narrow" w:hAnsi="Arial Narrow"/>
          <w:b/>
          <w:bCs/>
          <w:sz w:val="24"/>
          <w:szCs w:val="24"/>
        </w:rPr>
      </w:pPr>
    </w:p>
    <w:p w14:paraId="66EA927D" w14:textId="77777777" w:rsidR="00A27A9D" w:rsidRDefault="1BB54E8B" w:rsidP="00A27A9D">
      <w:pPr>
        <w:pStyle w:val="Prrafodelista"/>
        <w:spacing w:line="240" w:lineRule="auto"/>
        <w:ind w:left="360"/>
        <w:jc w:val="both"/>
        <w:rPr>
          <w:rFonts w:ascii="Arial Narrow" w:hAnsi="Arial Narrow"/>
          <w:b/>
          <w:bCs/>
          <w:sz w:val="24"/>
          <w:szCs w:val="24"/>
        </w:rPr>
      </w:pPr>
      <w:r w:rsidRPr="5AD15FF5">
        <w:rPr>
          <w:rFonts w:ascii="Arial Narrow" w:hAnsi="Arial Narrow"/>
          <w:b/>
          <w:bCs/>
          <w:sz w:val="24"/>
          <w:szCs w:val="24"/>
        </w:rPr>
        <w:t>3.2 Objetivos Específicos</w:t>
      </w:r>
    </w:p>
    <w:p w14:paraId="1EEE6773" w14:textId="6C779D5E" w:rsidR="00A27A9D" w:rsidRDefault="45D8D2D4" w:rsidP="00031A02">
      <w:pPr>
        <w:pStyle w:val="Prrafodelista"/>
        <w:spacing w:line="240" w:lineRule="auto"/>
        <w:ind w:left="708"/>
        <w:jc w:val="both"/>
        <w:rPr>
          <w:rFonts w:ascii="Arial Narrow" w:hAnsi="Arial Narrow"/>
          <w:sz w:val="24"/>
          <w:szCs w:val="24"/>
        </w:rPr>
      </w:pPr>
      <w:r w:rsidRPr="2EAB2E93">
        <w:rPr>
          <w:rFonts w:ascii="Arial Narrow" w:hAnsi="Arial Narrow"/>
          <w:sz w:val="24"/>
          <w:szCs w:val="24"/>
        </w:rPr>
        <w:t>3.2.</w:t>
      </w:r>
      <w:r w:rsidR="00031A02">
        <w:rPr>
          <w:rFonts w:ascii="Arial Narrow" w:hAnsi="Arial Narrow"/>
          <w:sz w:val="24"/>
          <w:szCs w:val="24"/>
        </w:rPr>
        <w:t>1.</w:t>
      </w:r>
      <w:r w:rsidR="00031A02">
        <w:rPr>
          <w:rFonts w:ascii="Arial Narrow" w:hAnsi="Arial Narrow"/>
          <w:sz w:val="24"/>
          <w:szCs w:val="24"/>
        </w:rPr>
        <w:tab/>
      </w:r>
      <w:r w:rsidR="6C7DDB1F" w:rsidRPr="2EAB2E93">
        <w:rPr>
          <w:rFonts w:ascii="Arial Narrow" w:hAnsi="Arial Narrow"/>
          <w:sz w:val="24"/>
          <w:szCs w:val="24"/>
        </w:rPr>
        <w:t>Identifica</w:t>
      </w:r>
      <w:r w:rsidR="00F3529D">
        <w:rPr>
          <w:rFonts w:ascii="Arial Narrow" w:hAnsi="Arial Narrow"/>
          <w:sz w:val="24"/>
          <w:szCs w:val="24"/>
        </w:rPr>
        <w:t>r</w:t>
      </w:r>
      <w:r w:rsidR="6C7DDB1F" w:rsidRPr="2EAB2E93">
        <w:rPr>
          <w:rFonts w:ascii="Arial Narrow" w:hAnsi="Arial Narrow"/>
          <w:sz w:val="24"/>
          <w:szCs w:val="24"/>
        </w:rPr>
        <w:t xml:space="preserve"> los requerimientos funcionales y no funcionales del proyecto.</w:t>
      </w:r>
    </w:p>
    <w:p w14:paraId="43DD15E9" w14:textId="77777777" w:rsidR="00267B18" w:rsidRDefault="00267B18" w:rsidP="00031A02">
      <w:pPr>
        <w:pStyle w:val="Prrafodelista"/>
        <w:spacing w:line="240" w:lineRule="auto"/>
        <w:ind w:left="708"/>
        <w:jc w:val="both"/>
        <w:rPr>
          <w:rFonts w:ascii="Arial Narrow" w:hAnsi="Arial Narrow"/>
          <w:sz w:val="24"/>
          <w:szCs w:val="24"/>
        </w:rPr>
      </w:pPr>
    </w:p>
    <w:p w14:paraId="37C3A2E5" w14:textId="139E61BD" w:rsidR="00A27A9D" w:rsidRDefault="1BB54E8B" w:rsidP="00031A02">
      <w:pPr>
        <w:pStyle w:val="Prrafodelista"/>
        <w:spacing w:line="240" w:lineRule="auto"/>
        <w:ind w:left="1413" w:hanging="705"/>
        <w:jc w:val="both"/>
        <w:rPr>
          <w:rFonts w:ascii="Arial Narrow" w:hAnsi="Arial Narrow"/>
          <w:sz w:val="24"/>
          <w:szCs w:val="24"/>
        </w:rPr>
      </w:pPr>
      <w:r w:rsidRPr="2EAB2E93">
        <w:rPr>
          <w:rFonts w:ascii="Arial Narrow" w:hAnsi="Arial Narrow"/>
          <w:sz w:val="24"/>
          <w:szCs w:val="24"/>
        </w:rPr>
        <w:t>3.2.</w:t>
      </w:r>
      <w:r w:rsidR="76DCB91D" w:rsidRPr="2EAB2E93">
        <w:rPr>
          <w:rFonts w:ascii="Arial Narrow" w:hAnsi="Arial Narrow"/>
          <w:sz w:val="24"/>
          <w:szCs w:val="24"/>
        </w:rPr>
        <w:t>2</w:t>
      </w:r>
      <w:r w:rsidR="57F3C7F6" w:rsidRPr="2EAB2E93">
        <w:rPr>
          <w:rFonts w:ascii="Arial Narrow" w:hAnsi="Arial Narrow"/>
          <w:sz w:val="24"/>
          <w:szCs w:val="24"/>
        </w:rPr>
        <w:t>.</w:t>
      </w:r>
      <w:r w:rsidR="00031A02">
        <w:rPr>
          <w:rFonts w:ascii="Arial Narrow" w:hAnsi="Arial Narrow"/>
          <w:sz w:val="24"/>
          <w:szCs w:val="24"/>
        </w:rPr>
        <w:tab/>
      </w:r>
      <w:r w:rsidR="00504345" w:rsidRPr="2EAB2E93">
        <w:rPr>
          <w:rFonts w:ascii="Arial Narrow" w:hAnsi="Arial Narrow"/>
          <w:sz w:val="24"/>
          <w:szCs w:val="24"/>
        </w:rPr>
        <w:t>Describ</w:t>
      </w:r>
      <w:r w:rsidR="00B1445A">
        <w:rPr>
          <w:rFonts w:ascii="Arial Narrow" w:hAnsi="Arial Narrow"/>
          <w:sz w:val="24"/>
          <w:szCs w:val="24"/>
        </w:rPr>
        <w:t>ir</w:t>
      </w:r>
      <w:r w:rsidR="00504345" w:rsidRPr="2EAB2E93">
        <w:rPr>
          <w:rFonts w:ascii="Arial Narrow" w:hAnsi="Arial Narrow"/>
          <w:sz w:val="24"/>
          <w:szCs w:val="24"/>
        </w:rPr>
        <w:t xml:space="preserve"> técnicas para la adquisición y procesamiento de datos mediante </w:t>
      </w:r>
      <w:r w:rsidR="00945C17">
        <w:rPr>
          <w:rFonts w:ascii="Arial Narrow" w:hAnsi="Arial Narrow"/>
          <w:sz w:val="24"/>
          <w:szCs w:val="24"/>
        </w:rPr>
        <w:t>procedimientos</w:t>
      </w:r>
      <w:r w:rsidR="00504345" w:rsidRPr="2EAB2E93">
        <w:rPr>
          <w:rFonts w:ascii="Arial Narrow" w:hAnsi="Arial Narrow"/>
          <w:sz w:val="24"/>
          <w:szCs w:val="24"/>
        </w:rPr>
        <w:t xml:space="preserve"> automatizad</w:t>
      </w:r>
      <w:r w:rsidR="00945C17">
        <w:rPr>
          <w:rFonts w:ascii="Arial Narrow" w:hAnsi="Arial Narrow"/>
          <w:sz w:val="24"/>
          <w:szCs w:val="24"/>
        </w:rPr>
        <w:t>o</w:t>
      </w:r>
      <w:r w:rsidR="00504345" w:rsidRPr="2EAB2E93">
        <w:rPr>
          <w:rFonts w:ascii="Arial Narrow" w:hAnsi="Arial Narrow"/>
          <w:sz w:val="24"/>
          <w:szCs w:val="24"/>
        </w:rPr>
        <w:t>s.</w:t>
      </w:r>
      <w:r w:rsidR="7976A3A4" w:rsidRPr="2EAB2E93">
        <w:rPr>
          <w:rFonts w:ascii="Arial Narrow" w:hAnsi="Arial Narrow"/>
          <w:sz w:val="24"/>
          <w:szCs w:val="24"/>
        </w:rPr>
        <w:t xml:space="preserve"> </w:t>
      </w:r>
    </w:p>
    <w:p w14:paraId="3E185E2F" w14:textId="77777777" w:rsidR="00267B18" w:rsidRDefault="00267B18" w:rsidP="00031A02">
      <w:pPr>
        <w:pStyle w:val="Prrafodelista"/>
        <w:spacing w:line="240" w:lineRule="auto"/>
        <w:ind w:left="1413" w:hanging="705"/>
        <w:jc w:val="both"/>
        <w:rPr>
          <w:rFonts w:ascii="Arial Narrow" w:hAnsi="Arial Narrow"/>
          <w:sz w:val="24"/>
          <w:szCs w:val="24"/>
        </w:rPr>
      </w:pPr>
    </w:p>
    <w:p w14:paraId="58B611E4" w14:textId="7BAF66A6" w:rsidR="00031A02" w:rsidRDefault="002B4176" w:rsidP="00031A02">
      <w:pPr>
        <w:pStyle w:val="Prrafodelista"/>
        <w:spacing w:line="240" w:lineRule="auto"/>
        <w:ind w:left="708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3.2.</w:t>
      </w:r>
      <w:r w:rsidR="00031A02">
        <w:rPr>
          <w:rFonts w:ascii="Arial Narrow" w:hAnsi="Arial Narrow"/>
          <w:sz w:val="24"/>
          <w:szCs w:val="24"/>
        </w:rPr>
        <w:t>3.</w:t>
      </w:r>
      <w:r w:rsidR="00031A02">
        <w:rPr>
          <w:rFonts w:ascii="Arial Narrow" w:hAnsi="Arial Narrow"/>
          <w:sz w:val="24"/>
          <w:szCs w:val="24"/>
        </w:rPr>
        <w:tab/>
      </w:r>
      <w:r w:rsidR="00031A02" w:rsidRPr="00535466">
        <w:rPr>
          <w:rFonts w:ascii="Arial Narrow" w:hAnsi="Arial Narrow"/>
          <w:sz w:val="24"/>
          <w:szCs w:val="24"/>
        </w:rPr>
        <w:t>Diseñar</w:t>
      </w:r>
      <w:r w:rsidR="00535466" w:rsidRPr="00535466">
        <w:rPr>
          <w:rFonts w:ascii="Arial Narrow" w:hAnsi="Arial Narrow"/>
          <w:sz w:val="24"/>
          <w:szCs w:val="24"/>
        </w:rPr>
        <w:t xml:space="preserve"> modelos entidad-relación y diagramas UML.</w:t>
      </w:r>
    </w:p>
    <w:p w14:paraId="1301E31F" w14:textId="77777777" w:rsidR="002A50BE" w:rsidRDefault="002A50BE" w:rsidP="00031A02">
      <w:pPr>
        <w:pStyle w:val="Prrafodelista"/>
        <w:spacing w:line="240" w:lineRule="auto"/>
        <w:ind w:left="708"/>
        <w:jc w:val="both"/>
        <w:rPr>
          <w:rFonts w:ascii="Arial Narrow" w:hAnsi="Arial Narrow"/>
          <w:sz w:val="24"/>
          <w:szCs w:val="24"/>
        </w:rPr>
      </w:pPr>
    </w:p>
    <w:p w14:paraId="25317DFC" w14:textId="25F809FF" w:rsidR="002A50BE" w:rsidRPr="002A50BE" w:rsidRDefault="002A50BE" w:rsidP="00C37820">
      <w:pPr>
        <w:pStyle w:val="Prrafodelista"/>
        <w:spacing w:line="240" w:lineRule="auto"/>
        <w:ind w:left="1413" w:hanging="705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3.2.3.</w:t>
      </w:r>
      <w:r>
        <w:rPr>
          <w:rFonts w:ascii="Arial Narrow" w:hAnsi="Arial Narrow"/>
          <w:sz w:val="24"/>
          <w:szCs w:val="24"/>
        </w:rPr>
        <w:tab/>
      </w:r>
      <w:r w:rsidRPr="00535466">
        <w:rPr>
          <w:rFonts w:ascii="Arial Narrow" w:hAnsi="Arial Narrow"/>
          <w:sz w:val="24"/>
          <w:szCs w:val="24"/>
        </w:rPr>
        <w:t>D</w:t>
      </w:r>
      <w:r w:rsidR="00CF68A5">
        <w:rPr>
          <w:rFonts w:ascii="Arial Narrow" w:hAnsi="Arial Narrow"/>
          <w:sz w:val="24"/>
          <w:szCs w:val="24"/>
        </w:rPr>
        <w:t>eterminar el modelo de datos a partir de las técnic</w:t>
      </w:r>
      <w:r w:rsidR="00B92466">
        <w:rPr>
          <w:rFonts w:ascii="Arial Narrow" w:hAnsi="Arial Narrow"/>
          <w:sz w:val="24"/>
          <w:szCs w:val="24"/>
        </w:rPr>
        <w:t xml:space="preserve">as </w:t>
      </w:r>
      <w:r w:rsidR="00BE255D">
        <w:rPr>
          <w:rFonts w:ascii="Arial Narrow" w:hAnsi="Arial Narrow"/>
          <w:sz w:val="24"/>
          <w:szCs w:val="24"/>
        </w:rPr>
        <w:t xml:space="preserve">de </w:t>
      </w:r>
      <w:r w:rsidR="00C64D64" w:rsidRPr="2EAB2E93">
        <w:rPr>
          <w:rFonts w:ascii="Arial Narrow" w:hAnsi="Arial Narrow"/>
          <w:sz w:val="24"/>
          <w:szCs w:val="24"/>
        </w:rPr>
        <w:t>adquisición</w:t>
      </w:r>
      <w:r w:rsidR="00C37820">
        <w:rPr>
          <w:rFonts w:ascii="Arial Narrow" w:hAnsi="Arial Narrow"/>
          <w:sz w:val="24"/>
          <w:szCs w:val="24"/>
        </w:rPr>
        <w:t xml:space="preserve">, </w:t>
      </w:r>
      <w:r w:rsidR="008D4827">
        <w:rPr>
          <w:rFonts w:ascii="Arial Narrow" w:hAnsi="Arial Narrow"/>
          <w:sz w:val="24"/>
          <w:szCs w:val="24"/>
        </w:rPr>
        <w:t>a</w:t>
      </w:r>
      <w:r w:rsidR="001233A9">
        <w:rPr>
          <w:rFonts w:ascii="Arial Narrow" w:hAnsi="Arial Narrow"/>
          <w:sz w:val="24"/>
          <w:szCs w:val="24"/>
        </w:rPr>
        <w:t xml:space="preserve"> utilizar para </w:t>
      </w:r>
      <w:r w:rsidR="00FB7A8A">
        <w:rPr>
          <w:rFonts w:ascii="Arial Narrow" w:hAnsi="Arial Narrow"/>
          <w:sz w:val="24"/>
          <w:szCs w:val="24"/>
        </w:rPr>
        <w:t>el aprendizaje de procesamiento de lenguaje natural</w:t>
      </w:r>
    </w:p>
    <w:p w14:paraId="47DA6CE2" w14:textId="77777777" w:rsidR="00267B18" w:rsidRDefault="00267B18" w:rsidP="00031A02">
      <w:pPr>
        <w:pStyle w:val="Prrafodelista"/>
        <w:spacing w:line="240" w:lineRule="auto"/>
        <w:ind w:left="708"/>
        <w:jc w:val="both"/>
        <w:rPr>
          <w:rFonts w:ascii="Arial Narrow" w:hAnsi="Arial Narrow"/>
          <w:sz w:val="24"/>
          <w:szCs w:val="24"/>
        </w:rPr>
      </w:pPr>
    </w:p>
    <w:p w14:paraId="4A57BEBC" w14:textId="07C87713" w:rsidR="00501892" w:rsidRDefault="00501892" w:rsidP="00031A02">
      <w:pPr>
        <w:pStyle w:val="Prrafodelista"/>
        <w:spacing w:line="240" w:lineRule="auto"/>
        <w:ind w:left="1413" w:hanging="705"/>
        <w:jc w:val="both"/>
        <w:rPr>
          <w:rFonts w:ascii="Arial Narrow" w:hAnsi="Arial Narrow"/>
          <w:sz w:val="24"/>
          <w:szCs w:val="24"/>
          <w:lang w:val="es-ES"/>
        </w:rPr>
      </w:pPr>
      <w:r>
        <w:rPr>
          <w:rFonts w:ascii="Arial Narrow" w:hAnsi="Arial Narrow"/>
          <w:sz w:val="24"/>
          <w:szCs w:val="24"/>
        </w:rPr>
        <w:t>3.2.4</w:t>
      </w:r>
      <w:r w:rsidR="00031A02">
        <w:rPr>
          <w:rFonts w:ascii="Arial Narrow" w:hAnsi="Arial Narrow"/>
          <w:sz w:val="24"/>
          <w:szCs w:val="24"/>
        </w:rPr>
        <w:t>.</w:t>
      </w:r>
      <w:r w:rsidR="00031A02">
        <w:rPr>
          <w:rFonts w:ascii="Arial Narrow" w:hAnsi="Arial Narrow"/>
          <w:sz w:val="24"/>
          <w:szCs w:val="24"/>
        </w:rPr>
        <w:tab/>
        <w:t xml:space="preserve">Desarrollar </w:t>
      </w:r>
      <w:r w:rsidRPr="00031A02">
        <w:rPr>
          <w:rFonts w:ascii="Arial Narrow" w:hAnsi="Arial Narrow"/>
          <w:sz w:val="24"/>
          <w:szCs w:val="24"/>
          <w:lang w:val="es-ES"/>
        </w:rPr>
        <w:t xml:space="preserve">el algoritmo </w:t>
      </w:r>
      <w:r w:rsidR="00EF4CB3" w:rsidRPr="00031A02">
        <w:rPr>
          <w:rFonts w:ascii="Arial Narrow" w:hAnsi="Arial Narrow"/>
          <w:sz w:val="24"/>
          <w:szCs w:val="24"/>
          <w:lang w:val="es-ES"/>
        </w:rPr>
        <w:t>que permita el procesamiento del lenguaje natural implícito en los comentarios</w:t>
      </w:r>
      <w:r w:rsidR="00E76A4C" w:rsidRPr="00031A02">
        <w:rPr>
          <w:rFonts w:ascii="Arial Narrow" w:hAnsi="Arial Narrow"/>
          <w:sz w:val="24"/>
          <w:szCs w:val="24"/>
          <w:lang w:val="es-ES"/>
        </w:rPr>
        <w:t xml:space="preserve"> de usuarios, para analizar los sentimientos positivos </w:t>
      </w:r>
      <w:r w:rsidR="00483241" w:rsidRPr="00031A02">
        <w:rPr>
          <w:rFonts w:ascii="Arial Narrow" w:hAnsi="Arial Narrow"/>
          <w:sz w:val="24"/>
          <w:szCs w:val="24"/>
          <w:lang w:val="es-ES"/>
        </w:rPr>
        <w:t>o negativos.</w:t>
      </w:r>
    </w:p>
    <w:p w14:paraId="308CCD26" w14:textId="24A6FBF4" w:rsidR="00031A02" w:rsidRDefault="00031A02" w:rsidP="00031A02">
      <w:pPr>
        <w:pStyle w:val="Prrafodelista"/>
        <w:spacing w:line="240" w:lineRule="auto"/>
        <w:ind w:left="1413" w:hanging="705"/>
        <w:jc w:val="both"/>
        <w:rPr>
          <w:rFonts w:ascii="Arial Narrow" w:hAnsi="Arial Narrow"/>
          <w:sz w:val="24"/>
          <w:szCs w:val="24"/>
          <w:lang w:val="es-ES"/>
        </w:rPr>
      </w:pPr>
    </w:p>
    <w:p w14:paraId="351C8E9E" w14:textId="2398081C" w:rsidR="00031A02" w:rsidRDefault="00031A02" w:rsidP="00031A02">
      <w:pPr>
        <w:pStyle w:val="Prrafodelista"/>
        <w:spacing w:line="240" w:lineRule="auto"/>
        <w:ind w:left="1413" w:hanging="705"/>
        <w:jc w:val="both"/>
        <w:rPr>
          <w:rFonts w:ascii="Arial Narrow" w:hAnsi="Arial Narrow"/>
          <w:sz w:val="24"/>
          <w:szCs w:val="24"/>
          <w:lang w:val="es-ES"/>
        </w:rPr>
      </w:pPr>
    </w:p>
    <w:p w14:paraId="1A7BE34E" w14:textId="1DCBE59B" w:rsidR="00031A02" w:rsidRDefault="00031A02" w:rsidP="00031A02">
      <w:pPr>
        <w:pStyle w:val="Prrafodelista"/>
        <w:spacing w:line="240" w:lineRule="auto"/>
        <w:ind w:left="1413" w:hanging="705"/>
        <w:jc w:val="both"/>
        <w:rPr>
          <w:rFonts w:ascii="Arial Narrow" w:hAnsi="Arial Narrow"/>
          <w:sz w:val="24"/>
          <w:szCs w:val="24"/>
          <w:lang w:val="es-ES"/>
        </w:rPr>
      </w:pPr>
    </w:p>
    <w:p w14:paraId="32CF1A72" w14:textId="77777777" w:rsidR="00CA0418" w:rsidRDefault="00CA0418" w:rsidP="00AD5A3D">
      <w:pPr>
        <w:spacing w:line="240" w:lineRule="auto"/>
        <w:jc w:val="both"/>
        <w:rPr>
          <w:rFonts w:ascii="Arial Narrow" w:hAnsi="Arial Narrow"/>
          <w:sz w:val="24"/>
          <w:szCs w:val="24"/>
        </w:rPr>
      </w:pPr>
    </w:p>
    <w:p w14:paraId="750F3958" w14:textId="39983F63" w:rsidR="00423118" w:rsidRPr="00423118" w:rsidRDefault="5E40ECAE" w:rsidP="5AD15FF5">
      <w:pPr>
        <w:pStyle w:val="Prrafodelista"/>
        <w:numPr>
          <w:ilvl w:val="0"/>
          <w:numId w:val="8"/>
        </w:numPr>
        <w:spacing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 w:rsidRPr="2EAB2E93">
        <w:rPr>
          <w:rFonts w:ascii="Arial Narrow" w:hAnsi="Arial Narrow"/>
          <w:b/>
          <w:bCs/>
          <w:sz w:val="24"/>
          <w:szCs w:val="24"/>
        </w:rPr>
        <w:t>J</w:t>
      </w:r>
      <w:r w:rsidR="4509444C" w:rsidRPr="2EAB2E93">
        <w:rPr>
          <w:rFonts w:ascii="Arial Narrow" w:hAnsi="Arial Narrow"/>
          <w:b/>
          <w:bCs/>
          <w:sz w:val="24"/>
          <w:szCs w:val="24"/>
        </w:rPr>
        <w:t>USTIFICACIÓN</w:t>
      </w:r>
    </w:p>
    <w:p w14:paraId="3BBC890A" w14:textId="19C828D9" w:rsidR="00546991" w:rsidRDefault="008F6AA4" w:rsidP="5AD15FF5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El </w:t>
      </w:r>
      <w:r w:rsidR="00546991">
        <w:rPr>
          <w:rFonts w:ascii="Arial Narrow" w:hAnsi="Arial Narrow"/>
          <w:sz w:val="24"/>
          <w:szCs w:val="24"/>
        </w:rPr>
        <w:t xml:space="preserve">comercio virtual actualmente </w:t>
      </w:r>
      <w:r w:rsidR="00F953B5">
        <w:rPr>
          <w:rFonts w:ascii="Arial Narrow" w:hAnsi="Arial Narrow"/>
          <w:sz w:val="24"/>
          <w:szCs w:val="24"/>
        </w:rPr>
        <w:t xml:space="preserve">se ha favorecido, debido a la alta demanda de usuarios que </w:t>
      </w:r>
      <w:r w:rsidR="00812FE8">
        <w:rPr>
          <w:rFonts w:ascii="Arial Narrow" w:hAnsi="Arial Narrow"/>
          <w:sz w:val="24"/>
          <w:szCs w:val="24"/>
        </w:rPr>
        <w:t xml:space="preserve">se </w:t>
      </w:r>
      <w:r w:rsidR="0041263E">
        <w:rPr>
          <w:rFonts w:ascii="Arial Narrow" w:hAnsi="Arial Narrow"/>
          <w:sz w:val="24"/>
          <w:szCs w:val="24"/>
        </w:rPr>
        <w:t>han ido</w:t>
      </w:r>
      <w:r w:rsidR="00812FE8">
        <w:rPr>
          <w:rFonts w:ascii="Arial Narrow" w:hAnsi="Arial Narrow"/>
          <w:sz w:val="24"/>
          <w:szCs w:val="24"/>
        </w:rPr>
        <w:t xml:space="preserve"> incorporando, esto s</w:t>
      </w:r>
      <w:r w:rsidR="00801965">
        <w:rPr>
          <w:rFonts w:ascii="Arial Narrow" w:hAnsi="Arial Narrow"/>
          <w:sz w:val="24"/>
          <w:szCs w:val="24"/>
        </w:rPr>
        <w:t>e</w:t>
      </w:r>
      <w:r w:rsidR="00812FE8">
        <w:rPr>
          <w:rFonts w:ascii="Arial Narrow" w:hAnsi="Arial Narrow"/>
          <w:sz w:val="24"/>
          <w:szCs w:val="24"/>
        </w:rPr>
        <w:t xml:space="preserve"> debe a la situación actual </w:t>
      </w:r>
      <w:r w:rsidR="00801965">
        <w:rPr>
          <w:rFonts w:ascii="Arial Narrow" w:hAnsi="Arial Narrow"/>
          <w:sz w:val="24"/>
          <w:szCs w:val="24"/>
        </w:rPr>
        <w:t>de pandemia que se está viviendo,</w:t>
      </w:r>
      <w:r w:rsidR="00C8034E">
        <w:rPr>
          <w:rFonts w:ascii="Arial Narrow" w:hAnsi="Arial Narrow"/>
          <w:sz w:val="24"/>
          <w:szCs w:val="24"/>
        </w:rPr>
        <w:t xml:space="preserve"> </w:t>
      </w:r>
      <w:r w:rsidR="00412938">
        <w:rPr>
          <w:rFonts w:ascii="Arial Narrow" w:hAnsi="Arial Narrow"/>
          <w:sz w:val="24"/>
          <w:szCs w:val="24"/>
        </w:rPr>
        <w:t xml:space="preserve">puesto que se debe prevenir </w:t>
      </w:r>
      <w:r w:rsidR="00C8034E">
        <w:rPr>
          <w:rFonts w:ascii="Arial Narrow" w:hAnsi="Arial Narrow"/>
          <w:sz w:val="24"/>
          <w:szCs w:val="24"/>
        </w:rPr>
        <w:t xml:space="preserve">el </w:t>
      </w:r>
      <w:r w:rsidR="0041263E">
        <w:rPr>
          <w:rFonts w:ascii="Arial Narrow" w:hAnsi="Arial Narrow"/>
          <w:sz w:val="24"/>
          <w:szCs w:val="24"/>
        </w:rPr>
        <w:t xml:space="preserve">contacto físico, por </w:t>
      </w:r>
      <w:r w:rsidR="004F50EA">
        <w:rPr>
          <w:rFonts w:ascii="Arial Narrow" w:hAnsi="Arial Narrow"/>
          <w:sz w:val="24"/>
          <w:szCs w:val="24"/>
        </w:rPr>
        <w:t>tal razón</w:t>
      </w:r>
      <w:r w:rsidR="0041263E">
        <w:rPr>
          <w:rFonts w:ascii="Arial Narrow" w:hAnsi="Arial Narrow"/>
          <w:sz w:val="24"/>
          <w:szCs w:val="24"/>
        </w:rPr>
        <w:t xml:space="preserve"> </w:t>
      </w:r>
      <w:r w:rsidR="00D404DA">
        <w:rPr>
          <w:rFonts w:ascii="Arial Narrow" w:hAnsi="Arial Narrow"/>
          <w:sz w:val="24"/>
          <w:szCs w:val="24"/>
        </w:rPr>
        <w:t xml:space="preserve">muchas empresas han sido favorecidas </w:t>
      </w:r>
      <w:r w:rsidR="008711B8">
        <w:rPr>
          <w:rFonts w:ascii="Arial Narrow" w:hAnsi="Arial Narrow"/>
          <w:sz w:val="24"/>
          <w:szCs w:val="24"/>
        </w:rPr>
        <w:t xml:space="preserve">vendiendo por este medio, gracias a las </w:t>
      </w:r>
      <w:r w:rsidR="00937F44" w:rsidRPr="00937F44">
        <w:rPr>
          <w:rFonts w:ascii="Arial Narrow" w:hAnsi="Arial Narrow"/>
          <w:sz w:val="24"/>
          <w:szCs w:val="24"/>
        </w:rPr>
        <w:t>Tecnologías de la Información y la Comunicación</w:t>
      </w:r>
      <w:r w:rsidR="00937F44">
        <w:rPr>
          <w:rFonts w:ascii="Arial Narrow" w:hAnsi="Arial Narrow"/>
          <w:sz w:val="24"/>
          <w:szCs w:val="24"/>
        </w:rPr>
        <w:t>, y</w:t>
      </w:r>
      <w:r w:rsidR="00F05D4C">
        <w:rPr>
          <w:rFonts w:ascii="Arial Narrow" w:hAnsi="Arial Narrow"/>
          <w:sz w:val="24"/>
          <w:szCs w:val="24"/>
        </w:rPr>
        <w:t xml:space="preserve"> al internet</w:t>
      </w:r>
      <w:r w:rsidR="004F50EA">
        <w:rPr>
          <w:rFonts w:ascii="Arial Narrow" w:hAnsi="Arial Narrow"/>
          <w:sz w:val="24"/>
          <w:szCs w:val="24"/>
        </w:rPr>
        <w:t>.</w:t>
      </w:r>
    </w:p>
    <w:p w14:paraId="4CC167CD" w14:textId="03F2EF04" w:rsidR="00DB6865" w:rsidRDefault="00DB6865" w:rsidP="5AD15FF5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Este mercado puede tener ventajas, </w:t>
      </w:r>
      <w:r w:rsidR="00FA6A61">
        <w:rPr>
          <w:rFonts w:ascii="Arial Narrow" w:hAnsi="Arial Narrow"/>
          <w:sz w:val="24"/>
          <w:szCs w:val="24"/>
        </w:rPr>
        <w:t xml:space="preserve">debido al alcance </w:t>
      </w:r>
      <w:r w:rsidR="00384319">
        <w:rPr>
          <w:rFonts w:ascii="Arial Narrow" w:hAnsi="Arial Narrow"/>
          <w:sz w:val="24"/>
          <w:szCs w:val="24"/>
        </w:rPr>
        <w:t xml:space="preserve">pues varios consumidores globalmente pueden acceder a las tiendas </w:t>
      </w:r>
      <w:r w:rsidR="00BB27D7">
        <w:rPr>
          <w:rFonts w:ascii="Arial Narrow" w:hAnsi="Arial Narrow"/>
          <w:sz w:val="24"/>
          <w:szCs w:val="24"/>
        </w:rPr>
        <w:t>virtuales, además</w:t>
      </w:r>
      <w:r w:rsidR="001A197E">
        <w:rPr>
          <w:rFonts w:ascii="Arial Narrow" w:hAnsi="Arial Narrow"/>
          <w:sz w:val="24"/>
          <w:szCs w:val="24"/>
        </w:rPr>
        <w:t xml:space="preserve"> del tiempo de estar presente, están disponibles las 24 horas del día, </w:t>
      </w:r>
      <w:r w:rsidR="00E13EC6">
        <w:rPr>
          <w:rFonts w:ascii="Arial Narrow" w:hAnsi="Arial Narrow"/>
          <w:sz w:val="24"/>
          <w:szCs w:val="24"/>
        </w:rPr>
        <w:t>pero a consecuencia de que el alcance es amplio</w:t>
      </w:r>
      <w:r w:rsidR="00B62EAF">
        <w:rPr>
          <w:rFonts w:ascii="Arial Narrow" w:hAnsi="Arial Narrow"/>
          <w:sz w:val="24"/>
          <w:szCs w:val="24"/>
        </w:rPr>
        <w:t xml:space="preserve">, los consumidores pueden interactuar entre sí, es decir </w:t>
      </w:r>
      <w:r w:rsidR="005830B1">
        <w:rPr>
          <w:rFonts w:ascii="Arial Narrow" w:hAnsi="Arial Narrow"/>
          <w:sz w:val="24"/>
          <w:szCs w:val="24"/>
        </w:rPr>
        <w:t xml:space="preserve">hay una relación entre los consumidores y los productos, en cuestión de segundos </w:t>
      </w:r>
      <w:r w:rsidR="003449E6">
        <w:rPr>
          <w:rFonts w:ascii="Arial Narrow" w:hAnsi="Arial Narrow"/>
          <w:sz w:val="24"/>
          <w:szCs w:val="24"/>
        </w:rPr>
        <w:t>los usuarios pueden comentar</w:t>
      </w:r>
      <w:r w:rsidR="00356B3D">
        <w:rPr>
          <w:rFonts w:ascii="Arial Narrow" w:hAnsi="Arial Narrow"/>
          <w:sz w:val="24"/>
          <w:szCs w:val="24"/>
        </w:rPr>
        <w:t xml:space="preserve"> opiniones positivas o negativas</w:t>
      </w:r>
      <w:r w:rsidR="003449E6">
        <w:rPr>
          <w:rFonts w:ascii="Arial Narrow" w:hAnsi="Arial Narrow"/>
          <w:sz w:val="24"/>
          <w:szCs w:val="24"/>
        </w:rPr>
        <w:t xml:space="preserve">, hacer preguntas </w:t>
      </w:r>
      <w:r w:rsidR="00356B3D">
        <w:rPr>
          <w:rFonts w:ascii="Arial Narrow" w:hAnsi="Arial Narrow"/>
          <w:sz w:val="24"/>
          <w:szCs w:val="24"/>
        </w:rPr>
        <w:t>o</w:t>
      </w:r>
      <w:r w:rsidR="003449E6">
        <w:rPr>
          <w:rFonts w:ascii="Arial Narrow" w:hAnsi="Arial Narrow"/>
          <w:sz w:val="24"/>
          <w:szCs w:val="24"/>
        </w:rPr>
        <w:t xml:space="preserve"> quejarse sobre estos </w:t>
      </w:r>
      <w:r w:rsidR="009F6F6C">
        <w:rPr>
          <w:rFonts w:ascii="Arial Narrow" w:hAnsi="Arial Narrow"/>
          <w:sz w:val="24"/>
          <w:szCs w:val="24"/>
        </w:rPr>
        <w:t>productos</w:t>
      </w:r>
      <w:r w:rsidR="00356B3D">
        <w:rPr>
          <w:rFonts w:ascii="Arial Narrow" w:hAnsi="Arial Narrow"/>
          <w:sz w:val="24"/>
          <w:szCs w:val="24"/>
        </w:rPr>
        <w:t xml:space="preserve">, </w:t>
      </w:r>
      <w:r w:rsidR="00017AA2">
        <w:rPr>
          <w:rFonts w:ascii="Arial Narrow" w:hAnsi="Arial Narrow"/>
          <w:sz w:val="24"/>
          <w:szCs w:val="24"/>
        </w:rPr>
        <w:t xml:space="preserve">lo que si no es correctamente manejado, puede ser una desventaja, debido a que </w:t>
      </w:r>
      <w:r w:rsidR="00705281">
        <w:rPr>
          <w:rFonts w:ascii="Arial Narrow" w:hAnsi="Arial Narrow"/>
          <w:sz w:val="24"/>
          <w:szCs w:val="24"/>
        </w:rPr>
        <w:t xml:space="preserve">si estos comentarios son negativas, el producto tiende a bajar en ventas, </w:t>
      </w:r>
      <w:r w:rsidR="000568A8">
        <w:rPr>
          <w:rFonts w:ascii="Arial Narrow" w:hAnsi="Arial Narrow"/>
          <w:sz w:val="24"/>
          <w:szCs w:val="24"/>
        </w:rPr>
        <w:t xml:space="preserve">pero si es lo contrario podría incrementar </w:t>
      </w:r>
      <w:r w:rsidR="0064011F">
        <w:rPr>
          <w:rFonts w:ascii="Arial Narrow" w:hAnsi="Arial Narrow"/>
          <w:sz w:val="24"/>
          <w:szCs w:val="24"/>
        </w:rPr>
        <w:t>sus compras respectivamente.</w:t>
      </w:r>
    </w:p>
    <w:p w14:paraId="074492DF" w14:textId="6AC786F7" w:rsidR="00C950F3" w:rsidRDefault="00C950F3" w:rsidP="007E6C6D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Por tal razón es importante analizar</w:t>
      </w:r>
      <w:r w:rsidR="00310004">
        <w:rPr>
          <w:rFonts w:ascii="Arial Narrow" w:hAnsi="Arial Narrow"/>
          <w:sz w:val="24"/>
          <w:szCs w:val="24"/>
        </w:rPr>
        <w:t xml:space="preserve"> los comentarios, ya sean positivos o negativos de los u</w:t>
      </w:r>
      <w:r w:rsidR="00702003">
        <w:rPr>
          <w:rFonts w:ascii="Arial Narrow" w:hAnsi="Arial Narrow"/>
          <w:sz w:val="24"/>
          <w:szCs w:val="24"/>
        </w:rPr>
        <w:t xml:space="preserve">suarios, para poder </w:t>
      </w:r>
      <w:r w:rsidR="00A417A3">
        <w:rPr>
          <w:rFonts w:ascii="Arial Narrow" w:hAnsi="Arial Narrow"/>
          <w:sz w:val="24"/>
          <w:szCs w:val="24"/>
        </w:rPr>
        <w:t xml:space="preserve">que las empresas y la plataforma virtual pueda identificar </w:t>
      </w:r>
      <w:r w:rsidR="007E6C6D">
        <w:rPr>
          <w:rFonts w:ascii="Arial Narrow" w:hAnsi="Arial Narrow"/>
          <w:sz w:val="24"/>
          <w:szCs w:val="24"/>
        </w:rPr>
        <w:t xml:space="preserve">la gran </w:t>
      </w:r>
      <w:r w:rsidR="007E6C6D" w:rsidRPr="007E6C6D">
        <w:rPr>
          <w:rFonts w:ascii="Arial Narrow" w:hAnsi="Arial Narrow"/>
          <w:sz w:val="24"/>
          <w:szCs w:val="24"/>
        </w:rPr>
        <w:t>demanda de peticiones de los usuarios, para la</w:t>
      </w:r>
      <w:r w:rsidR="007E6C6D">
        <w:rPr>
          <w:rFonts w:ascii="Arial Narrow" w:hAnsi="Arial Narrow"/>
          <w:sz w:val="24"/>
          <w:szCs w:val="24"/>
        </w:rPr>
        <w:t xml:space="preserve"> </w:t>
      </w:r>
      <w:r w:rsidR="007E6C6D" w:rsidRPr="007E6C6D">
        <w:rPr>
          <w:rFonts w:ascii="Arial Narrow" w:hAnsi="Arial Narrow"/>
          <w:sz w:val="24"/>
          <w:szCs w:val="24"/>
        </w:rPr>
        <w:t>detección de anomalías y la identificación de sentimientos en las peticiones</w:t>
      </w:r>
      <w:r w:rsidR="008241AE">
        <w:rPr>
          <w:rFonts w:ascii="Arial Narrow" w:hAnsi="Arial Narrow"/>
          <w:sz w:val="24"/>
          <w:szCs w:val="24"/>
        </w:rPr>
        <w:t xml:space="preserve"> y lograr darles una solución efectiva.</w:t>
      </w:r>
    </w:p>
    <w:p w14:paraId="569406EA" w14:textId="15C8751B" w:rsidR="00672B20" w:rsidRDefault="00267B18" w:rsidP="5AD15FF5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 w:rsidRPr="00267B18">
        <w:rPr>
          <w:rFonts w:ascii="Arial Narrow" w:hAnsi="Arial Narrow"/>
          <w:sz w:val="24"/>
          <w:szCs w:val="24"/>
        </w:rPr>
        <w:t>El Procesamiento de Lenguaje Natural (NLP), es una rama de la ciencia de datos que ayuda a las computadoras a entender, interpretar y manipular el lenguaje humano, NLP toma elementos prestados de muchas disciplinas, incluyendo la ciencia de la computación y la lingüística computacional, para interpretar y midan el sentimiento y determinen qué partes son importantes.</w:t>
      </w:r>
    </w:p>
    <w:p w14:paraId="18038C31" w14:textId="132F7479" w:rsidR="02BDDBC6" w:rsidRDefault="004941E4" w:rsidP="00875078">
      <w:pPr>
        <w:spacing w:line="240" w:lineRule="auto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>E</w:t>
      </w:r>
      <w:r w:rsidR="00875078">
        <w:rPr>
          <w:rFonts w:ascii="Arial Narrow" w:hAnsi="Arial Narrow"/>
          <w:sz w:val="24"/>
          <w:szCs w:val="24"/>
        </w:rPr>
        <w:t>n nuestro proyecto e</w:t>
      </w:r>
      <w:r>
        <w:rPr>
          <w:rFonts w:ascii="Arial Narrow" w:hAnsi="Arial Narrow"/>
          <w:sz w:val="24"/>
          <w:szCs w:val="24"/>
        </w:rPr>
        <w:t>s</w:t>
      </w:r>
      <w:r w:rsidR="00875078">
        <w:rPr>
          <w:rFonts w:ascii="Arial Narrow" w:hAnsi="Arial Narrow"/>
          <w:sz w:val="24"/>
          <w:szCs w:val="24"/>
        </w:rPr>
        <w:t xml:space="preserve"> de suma</w:t>
      </w:r>
      <w:r>
        <w:rPr>
          <w:rFonts w:ascii="Arial Narrow" w:hAnsi="Arial Narrow"/>
          <w:sz w:val="24"/>
          <w:szCs w:val="24"/>
        </w:rPr>
        <w:t xml:space="preserve"> importan</w:t>
      </w:r>
      <w:r w:rsidR="00875078">
        <w:rPr>
          <w:rFonts w:ascii="Arial Narrow" w:hAnsi="Arial Narrow"/>
          <w:sz w:val="24"/>
          <w:szCs w:val="24"/>
        </w:rPr>
        <w:t>cia</w:t>
      </w:r>
      <w:r w:rsidR="7F204110" w:rsidRPr="5AD15FF5">
        <w:rPr>
          <w:rFonts w:ascii="Arial Narrow" w:hAnsi="Arial Narrow"/>
          <w:sz w:val="24"/>
          <w:szCs w:val="24"/>
        </w:rPr>
        <w:t xml:space="preserve"> </w:t>
      </w:r>
      <w:r w:rsidR="00E438A7">
        <w:rPr>
          <w:rFonts w:ascii="Arial Narrow" w:hAnsi="Arial Narrow"/>
          <w:sz w:val="24"/>
          <w:szCs w:val="24"/>
        </w:rPr>
        <w:t xml:space="preserve">identificar y </w:t>
      </w:r>
      <w:r w:rsidR="7F204110" w:rsidRPr="5AD15FF5">
        <w:rPr>
          <w:rFonts w:ascii="Arial Narrow" w:hAnsi="Arial Narrow"/>
          <w:sz w:val="24"/>
          <w:szCs w:val="24"/>
        </w:rPr>
        <w:t xml:space="preserve">analizar los </w:t>
      </w:r>
      <w:r w:rsidR="25EB9FBA" w:rsidRPr="5AD15FF5">
        <w:rPr>
          <w:rFonts w:ascii="Arial Narrow" w:hAnsi="Arial Narrow"/>
          <w:sz w:val="24"/>
          <w:szCs w:val="24"/>
        </w:rPr>
        <w:t>sentimientos de los comentarios</w:t>
      </w:r>
      <w:r w:rsidR="61A35C9B" w:rsidRPr="5AD15FF5">
        <w:rPr>
          <w:rFonts w:ascii="Arial Narrow" w:hAnsi="Arial Narrow"/>
          <w:sz w:val="24"/>
          <w:szCs w:val="24"/>
        </w:rPr>
        <w:t xml:space="preserve">, </w:t>
      </w:r>
      <w:r w:rsidR="002C6243">
        <w:rPr>
          <w:rFonts w:ascii="Arial Narrow" w:hAnsi="Arial Narrow"/>
          <w:sz w:val="24"/>
          <w:szCs w:val="24"/>
        </w:rPr>
        <w:t xml:space="preserve">en la que el NLP </w:t>
      </w:r>
      <w:r w:rsidR="002C6243" w:rsidRPr="002C6243">
        <w:rPr>
          <w:rFonts w:ascii="Arial Narrow" w:hAnsi="Arial Narrow"/>
          <w:sz w:val="24"/>
          <w:szCs w:val="24"/>
        </w:rPr>
        <w:t>pueda permitir el análisis</w:t>
      </w:r>
      <w:r w:rsidR="002C6243">
        <w:rPr>
          <w:rFonts w:ascii="Arial Narrow" w:hAnsi="Arial Narrow"/>
          <w:sz w:val="24"/>
          <w:szCs w:val="24"/>
        </w:rPr>
        <w:t xml:space="preserve"> </w:t>
      </w:r>
      <w:r w:rsidR="002C6243" w:rsidRPr="002C6243">
        <w:rPr>
          <w:rFonts w:ascii="Arial Narrow" w:hAnsi="Arial Narrow"/>
          <w:sz w:val="24"/>
          <w:szCs w:val="24"/>
        </w:rPr>
        <w:t>de sentimientos de comentarios</w:t>
      </w:r>
      <w:r w:rsidR="002C6243">
        <w:rPr>
          <w:rFonts w:ascii="Arial Narrow" w:hAnsi="Arial Narrow"/>
          <w:sz w:val="24"/>
          <w:szCs w:val="24"/>
        </w:rPr>
        <w:t xml:space="preserve"> positivos o negativos</w:t>
      </w:r>
      <w:r w:rsidR="002C6243" w:rsidRPr="002C6243">
        <w:rPr>
          <w:rFonts w:ascii="Arial Narrow" w:hAnsi="Arial Narrow"/>
          <w:sz w:val="24"/>
          <w:szCs w:val="24"/>
        </w:rPr>
        <w:t xml:space="preserve"> de clientes sobre </w:t>
      </w:r>
      <w:r w:rsidR="00BC2D79">
        <w:rPr>
          <w:rFonts w:ascii="Arial Narrow" w:hAnsi="Arial Narrow"/>
          <w:sz w:val="24"/>
          <w:szCs w:val="24"/>
        </w:rPr>
        <w:t xml:space="preserve">equipos de computación </w:t>
      </w:r>
      <w:r w:rsidR="00AB615C">
        <w:rPr>
          <w:rFonts w:ascii="Arial Narrow" w:hAnsi="Arial Narrow"/>
          <w:sz w:val="24"/>
          <w:szCs w:val="24"/>
        </w:rPr>
        <w:t xml:space="preserve">en la plataforma de comercio virtual Linio </w:t>
      </w:r>
      <w:r w:rsidR="00A9646A">
        <w:rPr>
          <w:rFonts w:ascii="Arial Narrow" w:hAnsi="Arial Narrow"/>
          <w:sz w:val="24"/>
          <w:szCs w:val="24"/>
        </w:rPr>
        <w:t>Colombia.</w:t>
      </w:r>
    </w:p>
    <w:p w14:paraId="1BD8C85A" w14:textId="77777777" w:rsidR="00CA1B35" w:rsidRPr="00423118" w:rsidRDefault="00CA1B35" w:rsidP="00AD5A3D">
      <w:pPr>
        <w:spacing w:line="240" w:lineRule="auto"/>
        <w:jc w:val="both"/>
        <w:rPr>
          <w:rFonts w:ascii="Arial Narrow" w:hAnsi="Arial Narrow"/>
          <w:sz w:val="24"/>
          <w:szCs w:val="24"/>
        </w:rPr>
      </w:pPr>
    </w:p>
    <w:p w14:paraId="45CB8A30" w14:textId="04780582" w:rsidR="00423118" w:rsidRPr="00423118" w:rsidRDefault="4509444C" w:rsidP="5AD15FF5">
      <w:pPr>
        <w:pStyle w:val="Prrafodelista"/>
        <w:numPr>
          <w:ilvl w:val="0"/>
          <w:numId w:val="8"/>
        </w:numPr>
        <w:spacing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 w:rsidRPr="2EAB2E93">
        <w:rPr>
          <w:rFonts w:ascii="Arial Narrow" w:hAnsi="Arial Narrow"/>
          <w:b/>
          <w:bCs/>
          <w:sz w:val="24"/>
          <w:szCs w:val="24"/>
        </w:rPr>
        <w:t>METODOLOGÍA</w:t>
      </w:r>
    </w:p>
    <w:p w14:paraId="247B6EA4" w14:textId="17CA32D4" w:rsidR="001B0892" w:rsidRDefault="003A37EB" w:rsidP="003A37EB">
      <w:pPr>
        <w:spacing w:after="0" w:line="240" w:lineRule="auto"/>
        <w:jc w:val="both"/>
        <w:rPr>
          <w:rFonts w:ascii="Arial Narrow" w:hAnsi="Arial Narrow"/>
          <w:sz w:val="24"/>
        </w:rPr>
      </w:pPr>
      <w:r w:rsidRPr="001B0892">
        <w:rPr>
          <w:rFonts w:ascii="Arial Narrow" w:hAnsi="Arial Narrow"/>
          <w:b/>
          <w:bCs/>
          <w:sz w:val="24"/>
        </w:rPr>
        <w:t>La metodología Scrum</w:t>
      </w:r>
      <w:r>
        <w:rPr>
          <w:rFonts w:ascii="Arial Narrow" w:hAnsi="Arial Narrow"/>
          <w:sz w:val="24"/>
        </w:rPr>
        <w:t xml:space="preserve"> </w:t>
      </w:r>
    </w:p>
    <w:p w14:paraId="430CA989" w14:textId="77777777" w:rsidR="009922C5" w:rsidRDefault="009922C5" w:rsidP="003A37EB">
      <w:pPr>
        <w:spacing w:after="0" w:line="240" w:lineRule="auto"/>
        <w:jc w:val="both"/>
        <w:rPr>
          <w:rFonts w:ascii="Arial Narrow" w:hAnsi="Arial Narrow"/>
          <w:sz w:val="24"/>
        </w:rPr>
      </w:pPr>
    </w:p>
    <w:p w14:paraId="7F24E3C6" w14:textId="69874AE3" w:rsidR="003A37EB" w:rsidRDefault="001B0892" w:rsidP="003A37EB">
      <w:pPr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Es una metodología </w:t>
      </w:r>
      <w:r w:rsidR="003A37EB">
        <w:rPr>
          <w:rFonts w:ascii="Arial Narrow" w:hAnsi="Arial Narrow"/>
          <w:sz w:val="24"/>
        </w:rPr>
        <w:t>ágil y flexible, permite en cualquier momento realinear el software con los objetivos, ya que puede introducir cambios funcionales o de prioridad en el inicio de cada nueva iteración sin ningún problema</w:t>
      </w:r>
      <w:r w:rsidR="00A4385A">
        <w:rPr>
          <w:rFonts w:ascii="Arial Narrow" w:hAnsi="Arial Narrow"/>
          <w:sz w:val="24"/>
        </w:rPr>
        <w:t>.</w:t>
      </w:r>
    </w:p>
    <w:p w14:paraId="0650D583" w14:textId="77777777" w:rsidR="00FC6689" w:rsidRDefault="00FC6689" w:rsidP="003A37EB">
      <w:pPr>
        <w:spacing w:after="0" w:line="240" w:lineRule="auto"/>
        <w:jc w:val="both"/>
        <w:rPr>
          <w:rFonts w:ascii="Arial Narrow" w:hAnsi="Arial Narrow"/>
          <w:sz w:val="24"/>
        </w:rPr>
      </w:pPr>
    </w:p>
    <w:p w14:paraId="6419B60D" w14:textId="72ED2F37" w:rsidR="00A4385A" w:rsidRDefault="00A4385A" w:rsidP="003A37EB">
      <w:pPr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Debido a que es un proyecto </w:t>
      </w:r>
      <w:r w:rsidR="00600C71">
        <w:rPr>
          <w:rFonts w:ascii="Arial Narrow" w:hAnsi="Arial Narrow"/>
          <w:sz w:val="24"/>
        </w:rPr>
        <w:t xml:space="preserve">en el cual se </w:t>
      </w:r>
      <w:r w:rsidR="00FC6689">
        <w:rPr>
          <w:rFonts w:ascii="Arial Narrow" w:hAnsi="Arial Narrow"/>
          <w:sz w:val="24"/>
        </w:rPr>
        <w:t>trabajara</w:t>
      </w:r>
      <w:r w:rsidR="00600C71">
        <w:rPr>
          <w:rFonts w:ascii="Arial Narrow" w:hAnsi="Arial Narrow"/>
          <w:sz w:val="24"/>
        </w:rPr>
        <w:t xml:space="preserve"> durante el semestre, en donde se deberán entregar </w:t>
      </w:r>
      <w:r w:rsidR="00D32FB1">
        <w:rPr>
          <w:rFonts w:ascii="Arial Narrow" w:hAnsi="Arial Narrow"/>
          <w:sz w:val="24"/>
        </w:rPr>
        <w:t xml:space="preserve">avances, </w:t>
      </w:r>
      <w:r w:rsidR="00FC6689">
        <w:rPr>
          <w:rFonts w:ascii="Arial Narrow" w:hAnsi="Arial Narrow"/>
          <w:sz w:val="24"/>
        </w:rPr>
        <w:t>los cuales</w:t>
      </w:r>
      <w:r w:rsidR="00D32FB1">
        <w:rPr>
          <w:rFonts w:ascii="Arial Narrow" w:hAnsi="Arial Narrow"/>
          <w:sz w:val="24"/>
        </w:rPr>
        <w:t xml:space="preserve"> </w:t>
      </w:r>
      <w:r w:rsidR="00DC3143">
        <w:rPr>
          <w:rFonts w:ascii="Arial Narrow" w:hAnsi="Arial Narrow"/>
          <w:sz w:val="24"/>
        </w:rPr>
        <w:t xml:space="preserve">serán </w:t>
      </w:r>
      <w:r w:rsidR="00FC6689">
        <w:rPr>
          <w:rFonts w:ascii="Arial Narrow" w:hAnsi="Arial Narrow"/>
          <w:sz w:val="24"/>
        </w:rPr>
        <w:t xml:space="preserve">las </w:t>
      </w:r>
      <w:r w:rsidR="00DC3143">
        <w:rPr>
          <w:rFonts w:ascii="Arial Narrow" w:hAnsi="Arial Narrow"/>
          <w:sz w:val="24"/>
        </w:rPr>
        <w:t>entregas parciales para llegar a la entrega final de</w:t>
      </w:r>
      <w:r w:rsidR="00FC6689">
        <w:rPr>
          <w:rFonts w:ascii="Arial Narrow" w:hAnsi="Arial Narrow"/>
          <w:sz w:val="24"/>
        </w:rPr>
        <w:t xml:space="preserve">l </w:t>
      </w:r>
      <w:r w:rsidR="00DC3143">
        <w:rPr>
          <w:rFonts w:ascii="Arial Narrow" w:hAnsi="Arial Narrow"/>
          <w:sz w:val="24"/>
        </w:rPr>
        <w:t>algoritmo</w:t>
      </w:r>
      <w:r w:rsidR="009217D7">
        <w:rPr>
          <w:rFonts w:ascii="Arial Narrow" w:hAnsi="Arial Narrow"/>
          <w:sz w:val="24"/>
        </w:rPr>
        <w:t xml:space="preserve"> fundamentado en NLP</w:t>
      </w:r>
      <w:r w:rsidR="00F07B16">
        <w:rPr>
          <w:rFonts w:ascii="Arial Narrow" w:hAnsi="Arial Narrow"/>
          <w:sz w:val="24"/>
        </w:rPr>
        <w:t xml:space="preserve">. </w:t>
      </w:r>
    </w:p>
    <w:p w14:paraId="06D1271C" w14:textId="794789C5" w:rsidR="00BD239E" w:rsidRDefault="008C4FE8" w:rsidP="003A37EB">
      <w:pPr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lastRenderedPageBreak/>
        <w:t xml:space="preserve">Una característica de la metodología Scrum, es </w:t>
      </w:r>
      <w:r w:rsidR="0090377F">
        <w:rPr>
          <w:rFonts w:ascii="Arial Narrow" w:hAnsi="Arial Narrow"/>
          <w:sz w:val="24"/>
        </w:rPr>
        <w:t xml:space="preserve">que </w:t>
      </w:r>
      <w:r w:rsidR="0090377F" w:rsidRPr="0090377F">
        <w:rPr>
          <w:rFonts w:ascii="Arial Narrow" w:hAnsi="Arial Narrow"/>
          <w:sz w:val="24"/>
        </w:rPr>
        <w:t>se ejecuta</w:t>
      </w:r>
      <w:r w:rsidR="00553767">
        <w:rPr>
          <w:rFonts w:ascii="Arial Narrow" w:hAnsi="Arial Narrow"/>
          <w:sz w:val="24"/>
        </w:rPr>
        <w:t>ra</w:t>
      </w:r>
      <w:r w:rsidR="000F3C29">
        <w:rPr>
          <w:rFonts w:ascii="Arial Narrow" w:hAnsi="Arial Narrow"/>
          <w:sz w:val="24"/>
        </w:rPr>
        <w:t>n actividades</w:t>
      </w:r>
      <w:r w:rsidR="0090377F" w:rsidRPr="0090377F">
        <w:rPr>
          <w:rFonts w:ascii="Arial Narrow" w:hAnsi="Arial Narrow"/>
          <w:sz w:val="24"/>
        </w:rPr>
        <w:t xml:space="preserve"> en ciclos temporales cortos y de duración fij</w:t>
      </w:r>
      <w:r w:rsidR="00553767">
        <w:rPr>
          <w:rFonts w:ascii="Arial Narrow" w:hAnsi="Arial Narrow"/>
          <w:sz w:val="24"/>
        </w:rPr>
        <w:t xml:space="preserve">a, las cuales se realizaran </w:t>
      </w:r>
      <w:r w:rsidR="000F3C29">
        <w:rPr>
          <w:rFonts w:ascii="Arial Narrow" w:hAnsi="Arial Narrow"/>
          <w:sz w:val="24"/>
        </w:rPr>
        <w:t>semanales</w:t>
      </w:r>
      <w:r w:rsidR="001D4654">
        <w:rPr>
          <w:rFonts w:ascii="Arial Narrow" w:hAnsi="Arial Narrow"/>
          <w:sz w:val="24"/>
        </w:rPr>
        <w:t>, hasta un máximo de</w:t>
      </w:r>
      <w:r w:rsidR="00542FC4">
        <w:rPr>
          <w:rFonts w:ascii="Arial Narrow" w:hAnsi="Arial Narrow"/>
          <w:sz w:val="24"/>
        </w:rPr>
        <w:t xml:space="preserve"> </w:t>
      </w:r>
      <w:r w:rsidR="000F3C29">
        <w:rPr>
          <w:rFonts w:ascii="Arial Narrow" w:hAnsi="Arial Narrow"/>
          <w:sz w:val="24"/>
        </w:rPr>
        <w:t>15 o 20</w:t>
      </w:r>
      <w:r w:rsidR="00542FC4">
        <w:rPr>
          <w:rFonts w:ascii="Arial Narrow" w:hAnsi="Arial Narrow"/>
          <w:sz w:val="24"/>
        </w:rPr>
        <w:t xml:space="preserve"> </w:t>
      </w:r>
      <w:r w:rsidR="00BD239E">
        <w:rPr>
          <w:rFonts w:ascii="Arial Narrow" w:hAnsi="Arial Narrow"/>
          <w:sz w:val="24"/>
        </w:rPr>
        <w:t>días</w:t>
      </w:r>
      <w:r w:rsidR="00542FC4">
        <w:rPr>
          <w:rFonts w:ascii="Arial Narrow" w:hAnsi="Arial Narrow"/>
          <w:sz w:val="24"/>
        </w:rPr>
        <w:t xml:space="preserve"> </w:t>
      </w:r>
      <w:r w:rsidR="001F631F">
        <w:rPr>
          <w:rFonts w:ascii="Arial Narrow" w:hAnsi="Arial Narrow"/>
          <w:sz w:val="24"/>
        </w:rPr>
        <w:t>si se requiere.</w:t>
      </w:r>
    </w:p>
    <w:p w14:paraId="10B1E15B" w14:textId="131F1C4E" w:rsidR="00BD239E" w:rsidRDefault="00BD239E" w:rsidP="003A37EB">
      <w:pPr>
        <w:spacing w:after="0" w:line="240" w:lineRule="auto"/>
        <w:jc w:val="both"/>
        <w:rPr>
          <w:rFonts w:ascii="Arial Narrow" w:hAnsi="Arial Narrow"/>
          <w:sz w:val="24"/>
        </w:rPr>
      </w:pPr>
    </w:p>
    <w:p w14:paraId="2B8D9150" w14:textId="4D13CD5F" w:rsidR="00BD239E" w:rsidRDefault="00BD239E" w:rsidP="003A37EB">
      <w:pPr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El proyecto </w:t>
      </w:r>
      <w:r w:rsidR="002409A2">
        <w:rPr>
          <w:rFonts w:ascii="Arial Narrow" w:hAnsi="Arial Narrow"/>
          <w:sz w:val="24"/>
        </w:rPr>
        <w:t>va a</w:t>
      </w:r>
      <w:r w:rsidR="000F0C4D">
        <w:rPr>
          <w:rFonts w:ascii="Arial Narrow" w:hAnsi="Arial Narrow"/>
          <w:sz w:val="24"/>
        </w:rPr>
        <w:t xml:space="preserve"> tener una duración aproximada de 3 meses o menos, </w:t>
      </w:r>
      <w:r w:rsidR="004D1EC6">
        <w:rPr>
          <w:rFonts w:ascii="Arial Narrow" w:hAnsi="Arial Narrow"/>
          <w:sz w:val="24"/>
        </w:rPr>
        <w:t>en los cuales tendrán que hacer las siguientes entregas:</w:t>
      </w:r>
    </w:p>
    <w:p w14:paraId="7E940986" w14:textId="11C9DB6C" w:rsidR="009922C5" w:rsidRPr="009922C5" w:rsidRDefault="009F041A" w:rsidP="009922C5">
      <w:pPr>
        <w:pStyle w:val="Prrafodelista"/>
        <w:numPr>
          <w:ilvl w:val="0"/>
          <w:numId w:val="13"/>
        </w:numP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Primer avance del proyecto</w:t>
      </w:r>
    </w:p>
    <w:p w14:paraId="1CBA0EA6" w14:textId="4296B1D4" w:rsidR="009F041A" w:rsidRDefault="009F041A" w:rsidP="004D1EC6">
      <w:pPr>
        <w:pStyle w:val="Prrafodelista"/>
        <w:numPr>
          <w:ilvl w:val="0"/>
          <w:numId w:val="13"/>
        </w:numP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Artículo del proyecto 50%</w:t>
      </w:r>
    </w:p>
    <w:p w14:paraId="3C09BF48" w14:textId="5977D326" w:rsidR="009F041A" w:rsidRDefault="00902C15" w:rsidP="004D1EC6">
      <w:pPr>
        <w:pStyle w:val="Prrafodelista"/>
        <w:numPr>
          <w:ilvl w:val="0"/>
          <w:numId w:val="13"/>
        </w:numP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Avance del proyecto 50%</w:t>
      </w:r>
    </w:p>
    <w:p w14:paraId="64EC41DA" w14:textId="72AD0C54" w:rsidR="00902C15" w:rsidRDefault="00902C15" w:rsidP="004D1EC6">
      <w:pPr>
        <w:pStyle w:val="Prrafodelista"/>
        <w:numPr>
          <w:ilvl w:val="0"/>
          <w:numId w:val="13"/>
        </w:numP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Proyecto final 100%</w:t>
      </w:r>
    </w:p>
    <w:p w14:paraId="73BEEB99" w14:textId="5633CF75" w:rsidR="00902C15" w:rsidRPr="004D1EC6" w:rsidRDefault="001F631F" w:rsidP="004D1EC6">
      <w:pPr>
        <w:pStyle w:val="Prrafodelista"/>
        <w:numPr>
          <w:ilvl w:val="0"/>
          <w:numId w:val="13"/>
        </w:numPr>
        <w:spacing w:after="0" w:line="240" w:lineRule="auto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Artículo del proyecto 100%</w:t>
      </w:r>
    </w:p>
    <w:p w14:paraId="1FF9B4D4" w14:textId="008420EC" w:rsidR="009922C5" w:rsidRDefault="009922C5" w:rsidP="003A37EB">
      <w:pPr>
        <w:spacing w:after="0" w:line="240" w:lineRule="auto"/>
        <w:jc w:val="both"/>
        <w:rPr>
          <w:rFonts w:ascii="Arial Narrow" w:hAnsi="Arial Narrow"/>
          <w:sz w:val="24"/>
        </w:rPr>
      </w:pPr>
    </w:p>
    <w:p w14:paraId="67EFB5DB" w14:textId="7FEB3FA6" w:rsidR="004F3F44" w:rsidRDefault="004F3F44" w:rsidP="003A37EB">
      <w:pPr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Para realizar cada una de las anteriores entregas </w:t>
      </w:r>
      <w:r w:rsidR="000D29E5">
        <w:rPr>
          <w:rFonts w:ascii="Arial Narrow" w:hAnsi="Arial Narrow"/>
          <w:sz w:val="24"/>
        </w:rPr>
        <w:t xml:space="preserve">se </w:t>
      </w:r>
      <w:r w:rsidR="00467082">
        <w:rPr>
          <w:rFonts w:ascii="Arial Narrow" w:hAnsi="Arial Narrow"/>
          <w:sz w:val="24"/>
        </w:rPr>
        <w:t>desarrollarán</w:t>
      </w:r>
      <w:r w:rsidR="000D29E5">
        <w:rPr>
          <w:rFonts w:ascii="Arial Narrow" w:hAnsi="Arial Narrow"/>
          <w:sz w:val="24"/>
        </w:rPr>
        <w:t xml:space="preserve"> las </w:t>
      </w:r>
      <w:r w:rsidR="00EA40E0">
        <w:rPr>
          <w:rFonts w:ascii="Arial Narrow" w:hAnsi="Arial Narrow"/>
          <w:sz w:val="24"/>
        </w:rPr>
        <w:t>siguientes fases</w:t>
      </w:r>
      <w:r w:rsidR="000D29E5">
        <w:rPr>
          <w:rFonts w:ascii="Arial Narrow" w:hAnsi="Arial Narrow"/>
          <w:sz w:val="24"/>
        </w:rPr>
        <w:t xml:space="preserve"> de la metodología Scrum (Figura 1), </w:t>
      </w:r>
      <w:r w:rsidR="00026543">
        <w:rPr>
          <w:rFonts w:ascii="Arial Narrow" w:hAnsi="Arial Narrow"/>
          <w:sz w:val="24"/>
        </w:rPr>
        <w:t xml:space="preserve">para definir actividades </w:t>
      </w:r>
      <w:r w:rsidR="00467082">
        <w:rPr>
          <w:rFonts w:ascii="Arial Narrow" w:hAnsi="Arial Narrow"/>
          <w:sz w:val="24"/>
        </w:rPr>
        <w:t xml:space="preserve">y entregar </w:t>
      </w:r>
      <w:r w:rsidR="00B97F80">
        <w:rPr>
          <w:rFonts w:ascii="Arial Narrow" w:hAnsi="Arial Narrow"/>
          <w:sz w:val="24"/>
        </w:rPr>
        <w:t xml:space="preserve">cada lunes </w:t>
      </w:r>
      <w:r w:rsidR="00852ED6">
        <w:rPr>
          <w:rFonts w:ascii="Arial Narrow" w:hAnsi="Arial Narrow"/>
          <w:sz w:val="24"/>
        </w:rPr>
        <w:t xml:space="preserve">en reuniones con el Scrum </w:t>
      </w:r>
      <w:r w:rsidR="00020D51">
        <w:rPr>
          <w:rFonts w:ascii="Arial Narrow" w:hAnsi="Arial Narrow"/>
          <w:sz w:val="24"/>
        </w:rPr>
        <w:t>máster</w:t>
      </w:r>
      <w:r w:rsidR="003B6A11">
        <w:rPr>
          <w:rFonts w:ascii="Arial Narrow" w:hAnsi="Arial Narrow"/>
          <w:sz w:val="24"/>
        </w:rPr>
        <w:t xml:space="preserve"> para </w:t>
      </w:r>
      <w:r w:rsidR="002E1F44">
        <w:rPr>
          <w:rFonts w:ascii="Arial Narrow" w:hAnsi="Arial Narrow"/>
          <w:sz w:val="24"/>
        </w:rPr>
        <w:t>ser revisados y evaluados, y</w:t>
      </w:r>
      <w:r w:rsidR="00020D51">
        <w:rPr>
          <w:rFonts w:ascii="Arial Narrow" w:hAnsi="Arial Narrow"/>
          <w:sz w:val="24"/>
        </w:rPr>
        <w:t xml:space="preserve"> </w:t>
      </w:r>
      <w:r w:rsidR="003B6A11">
        <w:rPr>
          <w:rFonts w:ascii="Arial Narrow" w:hAnsi="Arial Narrow"/>
          <w:sz w:val="24"/>
        </w:rPr>
        <w:t xml:space="preserve">finalmente </w:t>
      </w:r>
      <w:r w:rsidR="00183246">
        <w:rPr>
          <w:rFonts w:ascii="Arial Narrow" w:hAnsi="Arial Narrow"/>
          <w:sz w:val="24"/>
        </w:rPr>
        <w:t>realizarle la entrega al c</w:t>
      </w:r>
      <w:r w:rsidR="002E1F44">
        <w:rPr>
          <w:rFonts w:ascii="Arial Narrow" w:hAnsi="Arial Narrow"/>
          <w:sz w:val="24"/>
        </w:rPr>
        <w:t>liente en el tiempo establecido en el cronograma.</w:t>
      </w:r>
    </w:p>
    <w:p w14:paraId="02BA05E2" w14:textId="77777777" w:rsidR="00B97F80" w:rsidRDefault="00B97F80" w:rsidP="003A37EB">
      <w:pPr>
        <w:spacing w:after="0" w:line="240" w:lineRule="auto"/>
        <w:jc w:val="both"/>
        <w:rPr>
          <w:rFonts w:ascii="Arial Narrow" w:hAnsi="Arial Narrow"/>
          <w:sz w:val="24"/>
        </w:rPr>
      </w:pPr>
    </w:p>
    <w:p w14:paraId="7670F059" w14:textId="1BFAB92C" w:rsidR="005B1703" w:rsidRPr="00FD30CF" w:rsidRDefault="005B1703" w:rsidP="00B97F80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Arial Narrow" w:hAnsi="Arial Narrow"/>
          <w:b/>
          <w:bCs/>
          <w:sz w:val="24"/>
        </w:rPr>
      </w:pPr>
      <w:r w:rsidRPr="00FD30CF">
        <w:rPr>
          <w:rFonts w:ascii="Arial Narrow" w:hAnsi="Arial Narrow"/>
          <w:b/>
          <w:bCs/>
          <w:sz w:val="24"/>
        </w:rPr>
        <w:t xml:space="preserve">Proceso </w:t>
      </w:r>
      <w:r w:rsidR="005B342F" w:rsidRPr="00FD30CF">
        <w:rPr>
          <w:rFonts w:ascii="Arial Narrow" w:hAnsi="Arial Narrow"/>
          <w:b/>
          <w:bCs/>
          <w:sz w:val="24"/>
        </w:rPr>
        <w:t>de requisitos:</w:t>
      </w:r>
    </w:p>
    <w:p w14:paraId="7C9E8AF2" w14:textId="001CF323" w:rsidR="005B342F" w:rsidRDefault="005B342F" w:rsidP="005B342F">
      <w:pPr>
        <w:pStyle w:val="Prrafodelista"/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En este proceso se </w:t>
      </w:r>
      <w:r w:rsidR="00FD30CF">
        <w:rPr>
          <w:rFonts w:ascii="Arial Narrow" w:hAnsi="Arial Narrow"/>
          <w:sz w:val="24"/>
        </w:rPr>
        <w:t>identificarán</w:t>
      </w:r>
      <w:r>
        <w:rPr>
          <w:rFonts w:ascii="Arial Narrow" w:hAnsi="Arial Narrow"/>
          <w:sz w:val="24"/>
        </w:rPr>
        <w:t xml:space="preserve"> los </w:t>
      </w:r>
      <w:r w:rsidR="001E6CB5">
        <w:rPr>
          <w:rFonts w:ascii="Arial Narrow" w:hAnsi="Arial Narrow"/>
          <w:sz w:val="24"/>
        </w:rPr>
        <w:t xml:space="preserve">requisitos </w:t>
      </w:r>
      <w:r w:rsidR="00237B0F">
        <w:rPr>
          <w:rFonts w:ascii="Arial Narrow" w:hAnsi="Arial Narrow"/>
          <w:sz w:val="24"/>
        </w:rPr>
        <w:t>mínimos</w:t>
      </w:r>
      <w:r w:rsidR="001E6CB5">
        <w:rPr>
          <w:rFonts w:ascii="Arial Narrow" w:hAnsi="Arial Narrow"/>
          <w:sz w:val="24"/>
        </w:rPr>
        <w:t xml:space="preserve"> del </w:t>
      </w:r>
      <w:r w:rsidR="004232F5">
        <w:rPr>
          <w:rFonts w:ascii="Arial Narrow" w:hAnsi="Arial Narrow"/>
          <w:sz w:val="24"/>
        </w:rPr>
        <w:t>algoritmo</w:t>
      </w:r>
      <w:r w:rsidR="001E6CB5">
        <w:rPr>
          <w:rFonts w:ascii="Arial Narrow" w:hAnsi="Arial Narrow"/>
          <w:sz w:val="24"/>
        </w:rPr>
        <w:t>, como los requerimientos funcionales y no funcionales de nuestro algoritmo</w:t>
      </w:r>
      <w:r w:rsidR="00FD30CF">
        <w:rPr>
          <w:rFonts w:ascii="Arial Narrow" w:hAnsi="Arial Narrow"/>
          <w:sz w:val="24"/>
        </w:rPr>
        <w:t>.</w:t>
      </w:r>
    </w:p>
    <w:p w14:paraId="20336069" w14:textId="77777777" w:rsidR="004608B8" w:rsidRDefault="004608B8" w:rsidP="005B342F">
      <w:pPr>
        <w:pStyle w:val="Prrafodelista"/>
        <w:spacing w:after="0" w:line="240" w:lineRule="auto"/>
        <w:jc w:val="both"/>
        <w:rPr>
          <w:rFonts w:ascii="Arial Narrow" w:hAnsi="Arial Narrow"/>
          <w:sz w:val="24"/>
        </w:rPr>
      </w:pPr>
    </w:p>
    <w:p w14:paraId="17738B40" w14:textId="6E06558A" w:rsidR="002E1F44" w:rsidRPr="004608B8" w:rsidRDefault="004608B8" w:rsidP="00794C81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Arial Narrow" w:hAnsi="Arial Narrow"/>
          <w:b/>
          <w:sz w:val="24"/>
        </w:rPr>
      </w:pPr>
      <w:r w:rsidRPr="004608B8">
        <w:rPr>
          <w:rFonts w:ascii="Arial Narrow" w:hAnsi="Arial Narrow"/>
          <w:b/>
          <w:sz w:val="24"/>
        </w:rPr>
        <w:t>Gestión de backlog:</w:t>
      </w:r>
    </w:p>
    <w:p w14:paraId="17A45596" w14:textId="1AB0A587" w:rsidR="00FD30CF" w:rsidRDefault="009C3E37" w:rsidP="005B342F">
      <w:pPr>
        <w:pStyle w:val="Prrafodelista"/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En este proceso se </w:t>
      </w:r>
      <w:r w:rsidR="004B6303">
        <w:rPr>
          <w:rFonts w:ascii="Arial Narrow" w:hAnsi="Arial Narrow"/>
          <w:sz w:val="24"/>
        </w:rPr>
        <w:t>establecerán las actividades a realizar, las cuales estarán des</w:t>
      </w:r>
      <w:r w:rsidR="00B7632E">
        <w:rPr>
          <w:rFonts w:ascii="Arial Narrow" w:hAnsi="Arial Narrow"/>
          <w:sz w:val="24"/>
        </w:rPr>
        <w:t>critas en el cronograma</w:t>
      </w:r>
      <w:r w:rsidR="00237B0F">
        <w:rPr>
          <w:rFonts w:ascii="Arial Narrow" w:hAnsi="Arial Narrow"/>
          <w:sz w:val="24"/>
        </w:rPr>
        <w:t xml:space="preserve"> (Sección 6</w:t>
      </w:r>
      <w:proofErr w:type="gramStart"/>
      <w:r w:rsidR="00237B0F">
        <w:rPr>
          <w:rFonts w:ascii="Arial Narrow" w:hAnsi="Arial Narrow"/>
          <w:sz w:val="24"/>
        </w:rPr>
        <w:t xml:space="preserve">) </w:t>
      </w:r>
      <w:r w:rsidR="00B7632E">
        <w:rPr>
          <w:rFonts w:ascii="Arial Narrow" w:hAnsi="Arial Narrow"/>
          <w:sz w:val="24"/>
        </w:rPr>
        <w:t>,</w:t>
      </w:r>
      <w:proofErr w:type="gramEnd"/>
      <w:r w:rsidR="00B7632E">
        <w:rPr>
          <w:rFonts w:ascii="Arial Narrow" w:hAnsi="Arial Narrow"/>
          <w:sz w:val="24"/>
        </w:rPr>
        <w:t xml:space="preserve"> </w:t>
      </w:r>
      <w:r w:rsidR="00237B0F">
        <w:rPr>
          <w:rFonts w:ascii="Arial Narrow" w:hAnsi="Arial Narrow"/>
          <w:sz w:val="24"/>
        </w:rPr>
        <w:t>donde</w:t>
      </w:r>
      <w:r w:rsidR="00B7632E">
        <w:rPr>
          <w:rFonts w:ascii="Arial Narrow" w:hAnsi="Arial Narrow"/>
          <w:sz w:val="24"/>
        </w:rPr>
        <w:t xml:space="preserve"> serán </w:t>
      </w:r>
      <w:r w:rsidR="00E05126">
        <w:rPr>
          <w:rFonts w:ascii="Arial Narrow" w:hAnsi="Arial Narrow"/>
          <w:sz w:val="24"/>
        </w:rPr>
        <w:t xml:space="preserve">establecidas </w:t>
      </w:r>
      <w:r w:rsidR="00FC3FBB">
        <w:rPr>
          <w:rFonts w:ascii="Arial Narrow" w:hAnsi="Arial Narrow"/>
          <w:sz w:val="24"/>
        </w:rPr>
        <w:t>las tareas por realizar</w:t>
      </w:r>
      <w:r w:rsidR="00B7632E">
        <w:rPr>
          <w:rFonts w:ascii="Arial Narrow" w:hAnsi="Arial Narrow"/>
          <w:sz w:val="24"/>
        </w:rPr>
        <w:t xml:space="preserve"> para </w:t>
      </w:r>
      <w:r w:rsidR="00FC3FBB">
        <w:rPr>
          <w:rFonts w:ascii="Arial Narrow" w:hAnsi="Arial Narrow"/>
          <w:sz w:val="24"/>
        </w:rPr>
        <w:t>desarrollar el algoritmo.</w:t>
      </w:r>
    </w:p>
    <w:p w14:paraId="046A783C" w14:textId="039356FD" w:rsidR="00FC3FBB" w:rsidRDefault="00FC3FBB" w:rsidP="005B342F">
      <w:pPr>
        <w:pStyle w:val="Prrafodelista"/>
        <w:spacing w:after="0" w:line="240" w:lineRule="auto"/>
        <w:jc w:val="both"/>
        <w:rPr>
          <w:rFonts w:ascii="Arial Narrow" w:hAnsi="Arial Narrow"/>
          <w:sz w:val="24"/>
        </w:rPr>
      </w:pPr>
    </w:p>
    <w:p w14:paraId="0F678B7A" w14:textId="28866402" w:rsidR="00F27D1C" w:rsidRPr="00843C5E" w:rsidRDefault="008C11D1" w:rsidP="00F27D1C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Arial Narrow" w:hAnsi="Arial Narrow"/>
          <w:b/>
          <w:bCs/>
          <w:sz w:val="24"/>
        </w:rPr>
      </w:pPr>
      <w:r w:rsidRPr="00843C5E">
        <w:rPr>
          <w:rFonts w:ascii="Arial Narrow" w:hAnsi="Arial Narrow"/>
          <w:b/>
          <w:bCs/>
          <w:sz w:val="24"/>
        </w:rPr>
        <w:t>Planificación del sprint:</w:t>
      </w:r>
    </w:p>
    <w:p w14:paraId="3168D12F" w14:textId="667E5D4E" w:rsidR="001B0892" w:rsidRDefault="008E41D7" w:rsidP="00843C5E">
      <w:pPr>
        <w:pStyle w:val="Prrafodelista"/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En</w:t>
      </w:r>
      <w:r w:rsidR="00EB69F3">
        <w:rPr>
          <w:rFonts w:ascii="Arial Narrow" w:hAnsi="Arial Narrow"/>
          <w:sz w:val="24"/>
        </w:rPr>
        <w:t xml:space="preserve"> este proceso el día de la reunión, se establecerá el tiempo y las </w:t>
      </w:r>
      <w:r w:rsidR="00EA40E0">
        <w:rPr>
          <w:rFonts w:ascii="Arial Narrow" w:hAnsi="Arial Narrow"/>
          <w:sz w:val="24"/>
        </w:rPr>
        <w:t>actividades que</w:t>
      </w:r>
      <w:r w:rsidR="00227BFD">
        <w:rPr>
          <w:rFonts w:ascii="Arial Narrow" w:hAnsi="Arial Narrow"/>
          <w:sz w:val="24"/>
        </w:rPr>
        <w:t xml:space="preserve"> se realizaran durante ese periodo, el cual podrá ser de </w:t>
      </w:r>
      <w:r w:rsidR="00E05126">
        <w:rPr>
          <w:rFonts w:ascii="Arial Narrow" w:hAnsi="Arial Narrow"/>
          <w:sz w:val="24"/>
        </w:rPr>
        <w:t>8</w:t>
      </w:r>
      <w:r w:rsidR="00227BFD">
        <w:rPr>
          <w:rFonts w:ascii="Arial Narrow" w:hAnsi="Arial Narrow"/>
          <w:sz w:val="24"/>
        </w:rPr>
        <w:t xml:space="preserve"> </w:t>
      </w:r>
      <w:r w:rsidR="00E05126">
        <w:rPr>
          <w:rFonts w:ascii="Arial Narrow" w:hAnsi="Arial Narrow"/>
          <w:sz w:val="24"/>
        </w:rPr>
        <w:t>a 15</w:t>
      </w:r>
      <w:r w:rsidR="00EA40E0">
        <w:rPr>
          <w:rFonts w:ascii="Arial Narrow" w:hAnsi="Arial Narrow"/>
          <w:sz w:val="24"/>
        </w:rPr>
        <w:t xml:space="preserve"> </w:t>
      </w:r>
      <w:r w:rsidR="00DA3134">
        <w:rPr>
          <w:rFonts w:ascii="Arial Narrow" w:hAnsi="Arial Narrow"/>
          <w:sz w:val="24"/>
        </w:rPr>
        <w:t xml:space="preserve">o más </w:t>
      </w:r>
      <w:r w:rsidR="00EA40E0">
        <w:rPr>
          <w:rFonts w:ascii="Arial Narrow" w:hAnsi="Arial Narrow"/>
          <w:sz w:val="24"/>
        </w:rPr>
        <w:t xml:space="preserve">días si se </w:t>
      </w:r>
      <w:r w:rsidR="00BC39C9">
        <w:rPr>
          <w:rFonts w:ascii="Arial Narrow" w:hAnsi="Arial Narrow"/>
          <w:sz w:val="24"/>
        </w:rPr>
        <w:t xml:space="preserve">requiere, luego se le asignara a cada </w:t>
      </w:r>
      <w:r w:rsidR="00DA3134">
        <w:rPr>
          <w:rFonts w:ascii="Arial Narrow" w:hAnsi="Arial Narrow"/>
          <w:sz w:val="24"/>
        </w:rPr>
        <w:t>integrante del equipo, se llevara un control por medio</w:t>
      </w:r>
      <w:r w:rsidR="00BC39C9">
        <w:rPr>
          <w:rFonts w:ascii="Arial Narrow" w:hAnsi="Arial Narrow"/>
          <w:sz w:val="24"/>
        </w:rPr>
        <w:t xml:space="preserve"> </w:t>
      </w:r>
      <w:r w:rsidR="00DA3134">
        <w:rPr>
          <w:rFonts w:ascii="Arial Narrow" w:hAnsi="Arial Narrow"/>
          <w:sz w:val="24"/>
        </w:rPr>
        <w:t>d</w:t>
      </w:r>
      <w:r w:rsidR="00843C5E">
        <w:rPr>
          <w:rFonts w:ascii="Arial Narrow" w:hAnsi="Arial Narrow"/>
          <w:sz w:val="24"/>
        </w:rPr>
        <w:t>el tablero de Trello para Scrum.</w:t>
      </w:r>
    </w:p>
    <w:p w14:paraId="3331ED43" w14:textId="77777777" w:rsidR="003805AE" w:rsidRPr="003805AE" w:rsidRDefault="003805AE" w:rsidP="00843C5E">
      <w:pPr>
        <w:pStyle w:val="Prrafodelista"/>
        <w:spacing w:after="0" w:line="240" w:lineRule="auto"/>
        <w:jc w:val="both"/>
        <w:rPr>
          <w:rFonts w:ascii="Arial Narrow" w:hAnsi="Arial Narrow"/>
          <w:b/>
          <w:sz w:val="24"/>
        </w:rPr>
      </w:pPr>
    </w:p>
    <w:p w14:paraId="01061941" w14:textId="7A616F49" w:rsidR="001B0892" w:rsidRDefault="003805AE" w:rsidP="004475A8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Arial Narrow" w:hAnsi="Arial Narrow"/>
          <w:b/>
          <w:sz w:val="24"/>
        </w:rPr>
      </w:pPr>
      <w:r w:rsidRPr="003805AE">
        <w:rPr>
          <w:rFonts w:ascii="Arial Narrow" w:hAnsi="Arial Narrow"/>
          <w:b/>
          <w:sz w:val="24"/>
        </w:rPr>
        <w:t>Ejecución del Sprint:</w:t>
      </w:r>
      <w:r w:rsidR="004475A8">
        <w:rPr>
          <w:rFonts w:ascii="Arial Narrow" w:hAnsi="Arial Narrow"/>
          <w:b/>
          <w:sz w:val="24"/>
        </w:rPr>
        <w:tab/>
      </w:r>
    </w:p>
    <w:p w14:paraId="06F7338B" w14:textId="0EA72DF9" w:rsidR="004475A8" w:rsidRDefault="004475A8" w:rsidP="004475A8">
      <w:pPr>
        <w:pStyle w:val="Prrafodelista"/>
        <w:spacing w:after="0" w:line="240" w:lineRule="auto"/>
        <w:jc w:val="both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Luego de </w:t>
      </w:r>
      <w:r w:rsidR="00DC2118">
        <w:rPr>
          <w:rFonts w:ascii="Arial Narrow" w:hAnsi="Arial Narrow"/>
          <w:sz w:val="24"/>
        </w:rPr>
        <w:t xml:space="preserve">terminar el periodo del Sprint, se </w:t>
      </w:r>
      <w:r w:rsidR="008C0922">
        <w:rPr>
          <w:rFonts w:ascii="Arial Narrow" w:hAnsi="Arial Narrow"/>
          <w:sz w:val="24"/>
        </w:rPr>
        <w:t>realizará</w:t>
      </w:r>
      <w:r w:rsidR="00DC2118">
        <w:rPr>
          <w:rFonts w:ascii="Arial Narrow" w:hAnsi="Arial Narrow"/>
          <w:sz w:val="24"/>
        </w:rPr>
        <w:t xml:space="preserve"> una reunión de sincronización</w:t>
      </w:r>
      <w:r w:rsidR="00322254">
        <w:rPr>
          <w:rFonts w:ascii="Arial Narrow" w:hAnsi="Arial Narrow"/>
          <w:sz w:val="24"/>
        </w:rPr>
        <w:t xml:space="preserve"> y </w:t>
      </w:r>
      <w:r w:rsidR="00961AEF">
        <w:rPr>
          <w:rFonts w:ascii="Arial Narrow" w:hAnsi="Arial Narrow"/>
          <w:sz w:val="24"/>
        </w:rPr>
        <w:t>de acuerdo con</w:t>
      </w:r>
      <w:r w:rsidR="00322254">
        <w:rPr>
          <w:rFonts w:ascii="Arial Narrow" w:hAnsi="Arial Narrow"/>
          <w:sz w:val="24"/>
        </w:rPr>
        <w:t xml:space="preserve"> lo establecido en el tablero de Trello, </w:t>
      </w:r>
      <w:r w:rsidR="00961AEF">
        <w:rPr>
          <w:rFonts w:ascii="Arial Narrow" w:hAnsi="Arial Narrow"/>
          <w:sz w:val="24"/>
        </w:rPr>
        <w:t xml:space="preserve">el Scrum </w:t>
      </w:r>
      <w:r w:rsidR="00572352">
        <w:rPr>
          <w:rFonts w:ascii="Arial Narrow" w:hAnsi="Arial Narrow"/>
          <w:sz w:val="24"/>
        </w:rPr>
        <w:t>Máster</w:t>
      </w:r>
      <w:r w:rsidR="00961AEF">
        <w:rPr>
          <w:rFonts w:ascii="Arial Narrow" w:hAnsi="Arial Narrow"/>
          <w:sz w:val="24"/>
        </w:rPr>
        <w:t xml:space="preserve"> se </w:t>
      </w:r>
      <w:r w:rsidR="00572352">
        <w:rPr>
          <w:rFonts w:ascii="Arial Narrow" w:hAnsi="Arial Narrow"/>
          <w:sz w:val="24"/>
        </w:rPr>
        <w:t>encargará</w:t>
      </w:r>
      <w:r w:rsidR="00961AEF">
        <w:rPr>
          <w:rFonts w:ascii="Arial Narrow" w:hAnsi="Arial Narrow"/>
          <w:sz w:val="24"/>
        </w:rPr>
        <w:t xml:space="preserve"> de inspeccionar que se estén </w:t>
      </w:r>
      <w:r w:rsidR="00B92058">
        <w:rPr>
          <w:rFonts w:ascii="Arial Narrow" w:hAnsi="Arial Narrow"/>
          <w:sz w:val="24"/>
        </w:rPr>
        <w:t xml:space="preserve">realizando las actividades. </w:t>
      </w:r>
    </w:p>
    <w:p w14:paraId="6C89C5D1" w14:textId="7C76C9E0" w:rsidR="00572352" w:rsidRDefault="00572352" w:rsidP="004475A8">
      <w:pPr>
        <w:pStyle w:val="Prrafodelista"/>
        <w:spacing w:after="0" w:line="240" w:lineRule="auto"/>
        <w:jc w:val="both"/>
        <w:rPr>
          <w:rFonts w:ascii="Arial Narrow" w:hAnsi="Arial Narrow"/>
          <w:sz w:val="24"/>
        </w:rPr>
      </w:pPr>
    </w:p>
    <w:p w14:paraId="742B8664" w14:textId="60845591" w:rsidR="00572352" w:rsidRDefault="00572352" w:rsidP="00572352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Arial Narrow" w:hAnsi="Arial Narrow"/>
          <w:b/>
          <w:bCs/>
          <w:sz w:val="24"/>
        </w:rPr>
      </w:pPr>
      <w:r w:rsidRPr="00572352">
        <w:rPr>
          <w:rFonts w:ascii="Arial Narrow" w:hAnsi="Arial Narrow"/>
          <w:b/>
          <w:bCs/>
          <w:sz w:val="24"/>
        </w:rPr>
        <w:t xml:space="preserve">Inspección e iteración </w:t>
      </w:r>
    </w:p>
    <w:p w14:paraId="4FD38C24" w14:textId="7BB9049C" w:rsidR="00572352" w:rsidRPr="001F1520" w:rsidRDefault="001F1520" w:rsidP="00572352">
      <w:pPr>
        <w:pStyle w:val="Prrafodelista"/>
        <w:spacing w:after="0" w:line="240" w:lineRule="auto"/>
        <w:jc w:val="both"/>
        <w:rPr>
          <w:rFonts w:ascii="Arial Narrow" w:hAnsi="Arial Narrow"/>
          <w:bCs/>
          <w:sz w:val="24"/>
        </w:rPr>
      </w:pPr>
      <w:r>
        <w:rPr>
          <w:rFonts w:ascii="Arial Narrow" w:hAnsi="Arial Narrow"/>
          <w:bCs/>
          <w:sz w:val="24"/>
        </w:rPr>
        <w:t>El equipo presentara a</w:t>
      </w:r>
      <w:r w:rsidR="00D96CBB">
        <w:rPr>
          <w:rFonts w:ascii="Arial Narrow" w:hAnsi="Arial Narrow"/>
          <w:bCs/>
          <w:sz w:val="24"/>
        </w:rPr>
        <w:t>l cliente,</w:t>
      </w:r>
      <w:r>
        <w:rPr>
          <w:rFonts w:ascii="Arial Narrow" w:hAnsi="Arial Narrow"/>
          <w:bCs/>
          <w:sz w:val="24"/>
        </w:rPr>
        <w:t xml:space="preserve"> los avances de proyecto en las fechas establecidas, </w:t>
      </w:r>
      <w:r w:rsidR="00097BD1">
        <w:rPr>
          <w:rFonts w:ascii="Arial Narrow" w:hAnsi="Arial Narrow"/>
          <w:bCs/>
          <w:sz w:val="24"/>
        </w:rPr>
        <w:t xml:space="preserve">en donde </w:t>
      </w:r>
      <w:r w:rsidR="00AB4FD1">
        <w:rPr>
          <w:rFonts w:ascii="Arial Narrow" w:hAnsi="Arial Narrow"/>
          <w:bCs/>
          <w:sz w:val="24"/>
        </w:rPr>
        <w:t>los docentes encargados,</w:t>
      </w:r>
      <w:r w:rsidR="00097BD1">
        <w:rPr>
          <w:rFonts w:ascii="Arial Narrow" w:hAnsi="Arial Narrow"/>
          <w:bCs/>
          <w:sz w:val="24"/>
        </w:rPr>
        <w:t xml:space="preserve"> </w:t>
      </w:r>
      <w:r w:rsidR="00AB4FD1">
        <w:rPr>
          <w:rFonts w:ascii="Arial Narrow" w:hAnsi="Arial Narrow"/>
          <w:bCs/>
          <w:sz w:val="24"/>
        </w:rPr>
        <w:t>revisaran</w:t>
      </w:r>
      <w:r w:rsidR="00097BD1">
        <w:rPr>
          <w:rFonts w:ascii="Arial Narrow" w:hAnsi="Arial Narrow"/>
          <w:bCs/>
          <w:sz w:val="24"/>
        </w:rPr>
        <w:t xml:space="preserve"> </w:t>
      </w:r>
      <w:r w:rsidR="00CD31CB">
        <w:rPr>
          <w:rFonts w:ascii="Arial Narrow" w:hAnsi="Arial Narrow"/>
          <w:bCs/>
          <w:sz w:val="24"/>
        </w:rPr>
        <w:t>el entregable con sus respectiv</w:t>
      </w:r>
      <w:r w:rsidR="009B5639">
        <w:rPr>
          <w:rFonts w:ascii="Arial Narrow" w:hAnsi="Arial Narrow"/>
          <w:bCs/>
          <w:sz w:val="24"/>
        </w:rPr>
        <w:t xml:space="preserve">os comentarios, </w:t>
      </w:r>
      <w:r w:rsidR="000E6B89">
        <w:rPr>
          <w:rFonts w:ascii="Arial Narrow" w:hAnsi="Arial Narrow"/>
          <w:bCs/>
          <w:sz w:val="24"/>
        </w:rPr>
        <w:t xml:space="preserve">para así </w:t>
      </w:r>
      <w:r w:rsidR="006F2837">
        <w:rPr>
          <w:rFonts w:ascii="Arial Narrow" w:hAnsi="Arial Narrow"/>
          <w:bCs/>
          <w:sz w:val="24"/>
        </w:rPr>
        <w:t xml:space="preserve">luego </w:t>
      </w:r>
      <w:r w:rsidR="000E6B89">
        <w:rPr>
          <w:rFonts w:ascii="Arial Narrow" w:hAnsi="Arial Narrow"/>
          <w:bCs/>
          <w:sz w:val="24"/>
        </w:rPr>
        <w:t xml:space="preserve">poder </w:t>
      </w:r>
      <w:r w:rsidR="009B5639">
        <w:rPr>
          <w:rFonts w:ascii="Arial Narrow" w:hAnsi="Arial Narrow"/>
          <w:bCs/>
          <w:sz w:val="24"/>
        </w:rPr>
        <w:t>adaptarse para lograr tener el algoritmo planteado.</w:t>
      </w:r>
    </w:p>
    <w:p w14:paraId="3BDFF62B" w14:textId="19F39EE6" w:rsidR="001B0892" w:rsidRDefault="001B0892" w:rsidP="003A37EB">
      <w:pPr>
        <w:spacing w:after="0" w:line="240" w:lineRule="auto"/>
        <w:jc w:val="both"/>
        <w:rPr>
          <w:rFonts w:ascii="Arial Narrow" w:hAnsi="Arial Narrow"/>
          <w:sz w:val="24"/>
        </w:rPr>
      </w:pPr>
    </w:p>
    <w:p w14:paraId="322397C6" w14:textId="1A8265F1" w:rsidR="001B0892" w:rsidRDefault="001B0892" w:rsidP="003A37EB">
      <w:pPr>
        <w:spacing w:after="0" w:line="240" w:lineRule="auto"/>
        <w:jc w:val="both"/>
        <w:rPr>
          <w:rFonts w:ascii="Arial Narrow" w:hAnsi="Arial Narrow"/>
          <w:sz w:val="24"/>
        </w:rPr>
      </w:pPr>
    </w:p>
    <w:p w14:paraId="178D8E51" w14:textId="77777777" w:rsidR="001B0892" w:rsidRPr="004F2635" w:rsidRDefault="001B0892" w:rsidP="003A37EB">
      <w:pPr>
        <w:spacing w:after="0" w:line="240" w:lineRule="auto"/>
        <w:jc w:val="both"/>
        <w:rPr>
          <w:rFonts w:ascii="Arial Narrow" w:hAnsi="Arial Narrow"/>
          <w:sz w:val="24"/>
          <w:u w:val="single"/>
        </w:rPr>
      </w:pPr>
    </w:p>
    <w:p w14:paraId="46CDC3B1" w14:textId="4F1290BB" w:rsidR="007C634B" w:rsidRDefault="00537D51" w:rsidP="007C634B">
      <w:pPr>
        <w:spacing w:after="0" w:line="240" w:lineRule="auto"/>
        <w:jc w:val="center"/>
        <w:rPr>
          <w:rFonts w:ascii="Arial Narrow" w:hAnsi="Arial Narrow"/>
          <w:sz w:val="24"/>
        </w:rPr>
      </w:pPr>
      <w:r>
        <w:rPr>
          <w:noProof/>
        </w:rPr>
        <w:lastRenderedPageBreak/>
        <w:drawing>
          <wp:inline distT="0" distB="0" distL="0" distR="0" wp14:anchorId="164732EC" wp14:editId="5769ED00">
            <wp:extent cx="5612130" cy="2075180"/>
            <wp:effectExtent l="0" t="0" r="7620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0DB7B" w14:textId="083CA7C6" w:rsidR="001B7443" w:rsidRPr="00933716" w:rsidRDefault="00933716" w:rsidP="00933716">
      <w:pPr>
        <w:spacing w:after="0" w:line="240" w:lineRule="auto"/>
        <w:ind w:left="2124" w:firstLine="45"/>
        <w:rPr>
          <w:rFonts w:ascii="Arial Narrow" w:hAnsi="Arial Narrow"/>
          <w:sz w:val="20"/>
          <w:szCs w:val="18"/>
        </w:rPr>
      </w:pPr>
      <w:r w:rsidRPr="00933716">
        <w:rPr>
          <w:i/>
          <w:sz w:val="16"/>
          <w:szCs w:val="18"/>
        </w:rPr>
        <w:t>Figura 1. Fases metodología Scrum tomada de https://www.ida.cl/blog/estrategia-digital/metodologia-scrum-en-proyectos-digitales/</w:t>
      </w:r>
    </w:p>
    <w:p w14:paraId="63C1AAA7" w14:textId="77777777" w:rsidR="00417929" w:rsidRPr="00423118" w:rsidRDefault="00417929" w:rsidP="00AD5A3D">
      <w:pPr>
        <w:spacing w:line="240" w:lineRule="auto"/>
        <w:jc w:val="both"/>
        <w:rPr>
          <w:rFonts w:ascii="Arial Narrow" w:hAnsi="Arial Narrow"/>
          <w:sz w:val="24"/>
          <w:szCs w:val="24"/>
        </w:rPr>
      </w:pPr>
    </w:p>
    <w:p w14:paraId="45764EDA" w14:textId="3AC38C1D" w:rsidR="00423118" w:rsidRPr="00423118" w:rsidRDefault="4509444C" w:rsidP="5AD15FF5">
      <w:pPr>
        <w:pStyle w:val="Prrafodelista"/>
        <w:numPr>
          <w:ilvl w:val="0"/>
          <w:numId w:val="8"/>
        </w:numPr>
        <w:spacing w:line="240" w:lineRule="auto"/>
        <w:jc w:val="both"/>
        <w:rPr>
          <w:rFonts w:ascii="Arial Narrow" w:hAnsi="Arial Narrow"/>
          <w:b/>
          <w:bCs/>
          <w:sz w:val="24"/>
          <w:szCs w:val="24"/>
        </w:rPr>
      </w:pPr>
      <w:r w:rsidRPr="2EAB2E93">
        <w:rPr>
          <w:rFonts w:ascii="Arial Narrow" w:hAnsi="Arial Narrow"/>
          <w:b/>
          <w:bCs/>
          <w:sz w:val="24"/>
          <w:szCs w:val="24"/>
        </w:rPr>
        <w:t>CRONOGRAMA DE ACTIVIDADES</w:t>
      </w:r>
    </w:p>
    <w:tbl>
      <w:tblPr>
        <w:tblW w:w="104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85"/>
        <w:gridCol w:w="1197"/>
        <w:gridCol w:w="1178"/>
        <w:gridCol w:w="1178"/>
        <w:gridCol w:w="1569"/>
        <w:gridCol w:w="1341"/>
        <w:gridCol w:w="2283"/>
      </w:tblGrid>
      <w:tr w:rsidR="00B0547D" w:rsidRPr="00C9330E" w14:paraId="300EC255" w14:textId="77777777" w:rsidTr="00B0547D">
        <w:trPr>
          <w:gridAfter w:val="1"/>
          <w:wAfter w:w="2283" w:type="dxa"/>
          <w:trHeight w:val="600"/>
        </w:trPr>
        <w:tc>
          <w:tcPr>
            <w:tcW w:w="2122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63A87DDD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ACTIVIDADES</w:t>
            </w:r>
          </w:p>
        </w:tc>
        <w:tc>
          <w:tcPr>
            <w:tcW w:w="83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hideMark/>
          </w:tcPr>
          <w:p w14:paraId="51F166F8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DURACIÓN (SEMANAS)</w:t>
            </w:r>
          </w:p>
        </w:tc>
        <w:tc>
          <w:tcPr>
            <w:tcW w:w="117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35081036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 xml:space="preserve">FECHA </w:t>
            </w: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br/>
              <w:t>INICIO</w:t>
            </w:r>
          </w:p>
        </w:tc>
        <w:tc>
          <w:tcPr>
            <w:tcW w:w="117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DB3E2" w:themeFill="text2" w:themeFillTint="66"/>
            <w:vAlign w:val="center"/>
            <w:hideMark/>
          </w:tcPr>
          <w:p w14:paraId="1162B27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 xml:space="preserve">FECHA </w:t>
            </w: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br/>
              <w:t>FIN</w:t>
            </w:r>
          </w:p>
        </w:tc>
        <w:tc>
          <w:tcPr>
            <w:tcW w:w="156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hideMark/>
          </w:tcPr>
          <w:p w14:paraId="1265910B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ENTREGABLES</w:t>
            </w:r>
          </w:p>
        </w:tc>
        <w:tc>
          <w:tcPr>
            <w:tcW w:w="13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8DB3E2" w:themeFill="text2" w:themeFillTint="66"/>
            <w:hideMark/>
          </w:tcPr>
          <w:p w14:paraId="5D7A189A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ENTREGABLE FINAL</w:t>
            </w:r>
          </w:p>
        </w:tc>
      </w:tr>
      <w:tr w:rsidR="00417929" w:rsidRPr="00417929" w14:paraId="1C212999" w14:textId="77777777" w:rsidTr="00B0547D">
        <w:trPr>
          <w:gridAfter w:val="1"/>
          <w:wAfter w:w="2283" w:type="dxa"/>
          <w:trHeight w:val="555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2106B" w14:textId="59400005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</w:t>
            </w:r>
            <w:r w:rsidR="006F2837"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.1: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ocumentación de la propuesta 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CB50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2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9DDC8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Julio 17 de 202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FE0E63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Julio 31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A9F72" w14:textId="6904220A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Documento </w:t>
            </w:r>
            <w:r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de la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propuesta del proyect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4383B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Propuesta del proyecto</w:t>
            </w:r>
          </w:p>
        </w:tc>
      </w:tr>
      <w:tr w:rsidR="00417929" w:rsidRPr="00417929" w14:paraId="09235127" w14:textId="77777777" w:rsidTr="00B0547D">
        <w:trPr>
          <w:gridAfter w:val="1"/>
          <w:wAfter w:w="2283" w:type="dxa"/>
          <w:trHeight w:val="645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45A0CF" w14:textId="48FAFD75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</w:t>
            </w:r>
            <w:r w:rsidR="006F2837"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.2: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Realizar acta de requerimientos funcionales, no funcionales y restricciones de software</w:t>
            </w:r>
          </w:p>
        </w:tc>
        <w:tc>
          <w:tcPr>
            <w:tcW w:w="83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6F0F3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C68C9E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14 de 2020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0D6A6F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5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0B8E07E" w14:textId="385136AA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a de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requerimientos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funcionales, no funcionales y restricciones de software</w:t>
            </w:r>
          </w:p>
        </w:tc>
        <w:tc>
          <w:tcPr>
            <w:tcW w:w="131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891625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Primer Avance del proyecto</w:t>
            </w:r>
          </w:p>
        </w:tc>
      </w:tr>
      <w:tr w:rsidR="00417929" w:rsidRPr="00417929" w14:paraId="3CA912EC" w14:textId="77777777" w:rsidTr="00B0547D">
        <w:trPr>
          <w:gridAfter w:val="1"/>
          <w:wAfter w:w="2283" w:type="dxa"/>
          <w:trHeight w:val="117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ECF220" w14:textId="074DA68C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</w:t>
            </w:r>
            <w:r w:rsidR="006F2837"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2.1: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Investigar sobre técnicas para la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dquisi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datos, dando claridad la procedencia de los datos que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rá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usados para el entrenamiento de modelos para el NPL</w:t>
            </w:r>
          </w:p>
        </w:tc>
        <w:tc>
          <w:tcPr>
            <w:tcW w:w="8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18EDD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29AF0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14 de 2020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1EBD2E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5 de 2020</w:t>
            </w:r>
          </w:p>
        </w:tc>
        <w:tc>
          <w:tcPr>
            <w:tcW w:w="1569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hideMark/>
          </w:tcPr>
          <w:p w14:paraId="224C7F4E" w14:textId="20EC7E2A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Document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sobre la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dquisi</w:t>
            </w:r>
            <w:r>
              <w:rPr>
                <w:rFonts w:ascii="Calibri" w:eastAsia="Times New Roman" w:hAnsi="Calibri" w:cs="Calibri"/>
                <w:color w:val="000000"/>
                <w:lang w:eastAsia="es-CO"/>
              </w:rPr>
              <w:t>ci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datos</w:t>
            </w: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C94E5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</w:tr>
      <w:tr w:rsidR="00417929" w:rsidRPr="00417929" w14:paraId="2A0D4F8A" w14:textId="77777777" w:rsidTr="00B0547D">
        <w:trPr>
          <w:gridAfter w:val="1"/>
          <w:wAfter w:w="2283" w:type="dxa"/>
          <w:trHeight w:val="464"/>
        </w:trPr>
        <w:tc>
          <w:tcPr>
            <w:tcW w:w="212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7B9C8" w14:textId="577A5EC2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2.2: Describir las actividades iniciales del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lastRenderedPageBreak/>
              <w:t>preprocesamiento y estandarización de los datos</w:t>
            </w:r>
          </w:p>
        </w:tc>
        <w:tc>
          <w:tcPr>
            <w:tcW w:w="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AF0387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11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70BA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17 de 2020</w:t>
            </w:r>
          </w:p>
        </w:tc>
        <w:tc>
          <w:tcPr>
            <w:tcW w:w="117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74663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0 de 2020</w:t>
            </w:r>
          </w:p>
        </w:tc>
        <w:tc>
          <w:tcPr>
            <w:tcW w:w="156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953FE56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50EFD3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</w:tr>
      <w:tr w:rsidR="00417929" w:rsidRPr="00417929" w14:paraId="3C8007C0" w14:textId="77777777" w:rsidTr="00B0547D">
        <w:trPr>
          <w:trHeight w:val="345"/>
        </w:trPr>
        <w:tc>
          <w:tcPr>
            <w:tcW w:w="212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12B76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8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6DD2EE6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11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D1002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117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C107E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1569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2517D9A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4C4FE4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  <w:tc>
          <w:tcPr>
            <w:tcW w:w="2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1BA97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</w:tr>
      <w:tr w:rsidR="00417929" w:rsidRPr="00417929" w14:paraId="3537B1B7" w14:textId="77777777" w:rsidTr="00B0547D">
        <w:trPr>
          <w:trHeight w:val="60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622E0" w14:textId="59EF8971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3.1: Realizar el modelo entidad -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rel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la base de datos, con su diccionario de datos</w:t>
            </w:r>
          </w:p>
        </w:tc>
        <w:tc>
          <w:tcPr>
            <w:tcW w:w="83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4A1D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A1DDB3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0 de 2020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2C3A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5 de 2020</w:t>
            </w:r>
          </w:p>
        </w:tc>
        <w:tc>
          <w:tcPr>
            <w:tcW w:w="15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1D92DF9" w14:textId="02478E19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Document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modelo entidad -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rel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con su diccionario de datos</w:t>
            </w: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C55B6F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  <w:tc>
          <w:tcPr>
            <w:tcW w:w="2283" w:type="dxa"/>
            <w:vAlign w:val="center"/>
            <w:hideMark/>
          </w:tcPr>
          <w:p w14:paraId="55519115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06B268D3" w14:textId="77777777" w:rsidTr="00B0547D">
        <w:trPr>
          <w:trHeight w:val="72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98037" w14:textId="5578A438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ctividad 3.2.: Realizar los diagramas de clases, componentes y actividades para el diseño del algoritmo</w:t>
            </w:r>
          </w:p>
        </w:tc>
        <w:tc>
          <w:tcPr>
            <w:tcW w:w="83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5A88370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74824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2 de 2020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7487F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5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2150B8E" w14:textId="6FAA978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Document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iagramas de clases, componentes y actividades </w:t>
            </w: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68EAC6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  <w:tc>
          <w:tcPr>
            <w:tcW w:w="2283" w:type="dxa"/>
            <w:vAlign w:val="center"/>
            <w:hideMark/>
          </w:tcPr>
          <w:p w14:paraId="6003A3DE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08B4E815" w14:textId="77777777" w:rsidTr="00B0547D">
        <w:trPr>
          <w:trHeight w:val="93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C0CB8" w14:textId="21508C4F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4.1: Realizar la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dquisi</w:t>
            </w:r>
            <w:r>
              <w:rPr>
                <w:rFonts w:ascii="Calibri" w:eastAsia="Times New Roman" w:hAnsi="Calibri" w:cs="Calibri"/>
                <w:color w:val="000000"/>
                <w:lang w:eastAsia="es-CO"/>
              </w:rPr>
              <w:t>ci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datos,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obteniéndolos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a partir de las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técnicas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automatizadas investigadas.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30ACD0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2635A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gosto 26 de 2020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8A71F3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6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4253AA" w14:textId="2B310DD4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Document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la base de datos local con Data </w:t>
            </w:r>
            <w:proofErr w:type="spellStart"/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Wragnling</w:t>
            </w:r>
            <w:proofErr w:type="spellEnd"/>
          </w:p>
        </w:tc>
        <w:tc>
          <w:tcPr>
            <w:tcW w:w="13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90792C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Avance del proyecto 50%</w:t>
            </w:r>
          </w:p>
        </w:tc>
        <w:tc>
          <w:tcPr>
            <w:tcW w:w="2283" w:type="dxa"/>
            <w:vAlign w:val="center"/>
            <w:hideMark/>
          </w:tcPr>
          <w:p w14:paraId="468573B6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6E4D338C" w14:textId="77777777" w:rsidTr="00B0547D">
        <w:trPr>
          <w:trHeight w:val="66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834BD" w14:textId="2E9195CD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4.2: Modelar los datos adquiridos, en una base de datos local, preparando los datos Data </w:t>
            </w:r>
            <w:proofErr w:type="spellStart"/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Wragnling</w:t>
            </w:r>
            <w:proofErr w:type="spellEnd"/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BF89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2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8CD96D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7 de 2020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7E0E41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18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59D6B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Base de datos local </w:t>
            </w: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A4E87C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  <w:tc>
          <w:tcPr>
            <w:tcW w:w="2283" w:type="dxa"/>
            <w:vAlign w:val="center"/>
            <w:hideMark/>
          </w:tcPr>
          <w:p w14:paraId="0177DC5B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374E44CE" w14:textId="77777777" w:rsidTr="00B0547D">
        <w:trPr>
          <w:trHeight w:val="765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BF6D4F" w14:textId="257DD18B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5.1: Investigar sobre técnicas de Machine </w:t>
            </w:r>
            <w:proofErr w:type="spellStart"/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Learning</w:t>
            </w:r>
            <w:proofErr w:type="spellEnd"/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, para el procesamiento del lenguaje natural.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140D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2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193CF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7 de 2020</w:t>
            </w:r>
          </w:p>
        </w:tc>
        <w:tc>
          <w:tcPr>
            <w:tcW w:w="11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8030E8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18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123C7" w14:textId="0E61EFCE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Document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sobre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técnica</w:t>
            </w:r>
            <w:r>
              <w:rPr>
                <w:rFonts w:ascii="Calibri" w:eastAsia="Times New Roman" w:hAnsi="Calibri" w:cs="Calibri"/>
                <w:color w:val="000000"/>
                <w:lang w:eastAsia="es-CO"/>
              </w:rPr>
              <w:t>s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implementada para Machine </w:t>
            </w:r>
            <w:proofErr w:type="spellStart"/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Learning</w:t>
            </w:r>
            <w:proofErr w:type="spellEnd"/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26478F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  <w:tc>
          <w:tcPr>
            <w:tcW w:w="2283" w:type="dxa"/>
            <w:vAlign w:val="center"/>
            <w:hideMark/>
          </w:tcPr>
          <w:p w14:paraId="5C94109D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1DDB4786" w14:textId="77777777" w:rsidTr="00B0547D">
        <w:trPr>
          <w:trHeight w:val="945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B270A5" w14:textId="32FBE092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5.2: Desarrollar el algoritmo usando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lastRenderedPageBreak/>
              <w:t xml:space="preserve">técnicas de Machine </w:t>
            </w:r>
            <w:proofErr w:type="spellStart"/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Learning</w:t>
            </w:r>
            <w:proofErr w:type="spellEnd"/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, para el procesamiento del lenguaje natural NLP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53AA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lastRenderedPageBreak/>
              <w:t>3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CE85E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14 de 202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F41DBA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Octubre 2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25397E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lgoritmo fundamentado en el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lastRenderedPageBreak/>
              <w:t>procesamiento del lenguaje natural</w:t>
            </w:r>
          </w:p>
        </w:tc>
        <w:tc>
          <w:tcPr>
            <w:tcW w:w="131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1B7734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lastRenderedPageBreak/>
              <w:t>Proyecto final 100%</w:t>
            </w:r>
          </w:p>
        </w:tc>
        <w:tc>
          <w:tcPr>
            <w:tcW w:w="2283" w:type="dxa"/>
            <w:vAlign w:val="center"/>
            <w:hideMark/>
          </w:tcPr>
          <w:p w14:paraId="52B8FD53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3049A19F" w14:textId="77777777" w:rsidTr="00B0547D">
        <w:trPr>
          <w:trHeight w:val="945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53A884" w14:textId="36EA852F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ctividad 5.3: Implementar la base de datos local en el desarrollo del algoritmo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47259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3821F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21 de 202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B3B38E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Septiembre 28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C35B1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lgoritmo implementando la base datos de manera local</w:t>
            </w: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A47862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  <w:tc>
          <w:tcPr>
            <w:tcW w:w="2283" w:type="dxa"/>
            <w:vAlign w:val="center"/>
            <w:hideMark/>
          </w:tcPr>
          <w:p w14:paraId="6EAAFA1A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30B78213" w14:textId="77777777" w:rsidTr="00B0547D">
        <w:trPr>
          <w:trHeight w:val="945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A1314" w14:textId="60C65880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ctividad 5.4: Validar el correcto funcionamiento del algoritmo, teniendo en cuenta los requerimientos planteados.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A903A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1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8BD01F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Octubre 2 de 202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C00F0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Octubre 6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CE290" w14:textId="5B5DBAD2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lgoritmo final para el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nálisis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sentimientos de comentarios de clientes</w:t>
            </w:r>
          </w:p>
        </w:tc>
        <w:tc>
          <w:tcPr>
            <w:tcW w:w="131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C6D06" w14:textId="77777777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</w:p>
        </w:tc>
        <w:tc>
          <w:tcPr>
            <w:tcW w:w="2283" w:type="dxa"/>
            <w:vAlign w:val="center"/>
            <w:hideMark/>
          </w:tcPr>
          <w:p w14:paraId="3FBF80A8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  <w:tr w:rsidR="00417929" w:rsidRPr="00417929" w14:paraId="3BE25B8E" w14:textId="77777777" w:rsidTr="00B0547D">
        <w:trPr>
          <w:trHeight w:val="96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5F2F7" w14:textId="4B40A886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Actividad 5.5: Realizar la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document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l algoritmo, el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rtículo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investig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.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69BF5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3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A08FA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Octubre 5 de 2020</w:t>
            </w:r>
          </w:p>
        </w:tc>
        <w:tc>
          <w:tcPr>
            <w:tcW w:w="11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74C24" w14:textId="77777777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Noviembre 2 de 2020</w:t>
            </w:r>
          </w:p>
        </w:tc>
        <w:tc>
          <w:tcPr>
            <w:tcW w:w="15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0DB84" w14:textId="2C6C00E5" w:rsidR="00417929" w:rsidRPr="00417929" w:rsidRDefault="00417929" w:rsidP="004179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s-CO"/>
              </w:rPr>
            </w:pP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Artículo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de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investig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, 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>documentación</w:t>
            </w:r>
            <w:r w:rsidRPr="00417929">
              <w:rPr>
                <w:rFonts w:ascii="Calibri" w:eastAsia="Times New Roman" w:hAnsi="Calibri" w:cs="Calibri"/>
                <w:color w:val="000000"/>
                <w:lang w:eastAsia="es-CO"/>
              </w:rPr>
              <w:t xml:space="preserve"> final del algoritmo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023A03" w14:textId="2152EFE5" w:rsidR="00417929" w:rsidRPr="00417929" w:rsidRDefault="00417929" w:rsidP="004179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</w:pPr>
            <w:r w:rsidRPr="00C9330E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Artículo</w:t>
            </w:r>
            <w:r w:rsidRPr="00417929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 xml:space="preserve"> de </w:t>
            </w:r>
            <w:r w:rsidRPr="00C9330E">
              <w:rPr>
                <w:rFonts w:ascii="Calibri" w:eastAsia="Times New Roman" w:hAnsi="Calibri" w:cs="Calibri"/>
                <w:b/>
                <w:bCs/>
                <w:color w:val="000000"/>
                <w:lang w:eastAsia="es-CO"/>
              </w:rPr>
              <w:t>investigación</w:t>
            </w:r>
          </w:p>
        </w:tc>
        <w:tc>
          <w:tcPr>
            <w:tcW w:w="2283" w:type="dxa"/>
            <w:vAlign w:val="center"/>
            <w:hideMark/>
          </w:tcPr>
          <w:p w14:paraId="4C783DA9" w14:textId="77777777" w:rsidR="00417929" w:rsidRPr="00417929" w:rsidRDefault="00417929" w:rsidP="0041792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CO"/>
              </w:rPr>
            </w:pPr>
          </w:p>
        </w:tc>
      </w:tr>
    </w:tbl>
    <w:p w14:paraId="3FAFD4CB" w14:textId="3440EB81" w:rsidR="007C634B" w:rsidRDefault="007C634B" w:rsidP="00A62899">
      <w:p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</w:p>
    <w:p w14:paraId="1E11EC88" w14:textId="77777777" w:rsidR="00417929" w:rsidRDefault="00417929" w:rsidP="00A62899">
      <w:p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</w:p>
    <w:p w14:paraId="1AF68BF0" w14:textId="03DC90E8" w:rsidR="00182CB8" w:rsidRPr="00A62899" w:rsidRDefault="00A117D3" w:rsidP="00A62899">
      <w:pPr>
        <w:spacing w:line="240" w:lineRule="auto"/>
        <w:jc w:val="both"/>
        <w:rPr>
          <w:rFonts w:ascii="Arial Narrow" w:hAnsi="Arial Narrow"/>
          <w:b/>
          <w:sz w:val="24"/>
          <w:szCs w:val="24"/>
        </w:rPr>
      </w:pPr>
      <w:r w:rsidRPr="00A62899">
        <w:rPr>
          <w:rFonts w:ascii="Arial Narrow" w:hAnsi="Arial Narrow"/>
          <w:b/>
          <w:sz w:val="24"/>
          <w:szCs w:val="24"/>
        </w:rPr>
        <w:t>REFERENCIAS</w:t>
      </w:r>
      <w:r w:rsidR="00A62899">
        <w:rPr>
          <w:rFonts w:ascii="Arial Narrow" w:hAnsi="Arial Narrow"/>
          <w:b/>
          <w:sz w:val="24"/>
          <w:szCs w:val="24"/>
        </w:rPr>
        <w:t xml:space="preserve"> BIBLIOGRÁFICAS</w:t>
      </w:r>
    </w:p>
    <w:p w14:paraId="4A17268C" w14:textId="6B1ECD86" w:rsidR="00300999" w:rsidRPr="000720BD" w:rsidRDefault="00841E85" w:rsidP="000720BD">
      <w:pPr>
        <w:spacing w:line="240" w:lineRule="auto"/>
        <w:jc w:val="both"/>
        <w:rPr>
          <w:rFonts w:ascii="Arial Narrow" w:hAnsi="Arial Narrow"/>
        </w:rPr>
      </w:pPr>
      <w:bookmarkStart w:id="1" w:name="_Hlk47083848"/>
      <w:r w:rsidRPr="000720BD">
        <w:rPr>
          <w:rFonts w:ascii="Arial Narrow" w:hAnsi="Arial Narrow"/>
        </w:rPr>
        <w:t xml:space="preserve">[1]G. Carlos and G. Sonia, "Sistema Deep </w:t>
      </w:r>
      <w:proofErr w:type="spellStart"/>
      <w:r w:rsidRPr="000720BD">
        <w:rPr>
          <w:rFonts w:ascii="Arial Narrow" w:hAnsi="Arial Narrow"/>
        </w:rPr>
        <w:t>Learning</w:t>
      </w:r>
      <w:proofErr w:type="spellEnd"/>
      <w:r w:rsidRPr="000720BD">
        <w:rPr>
          <w:rFonts w:ascii="Arial Narrow" w:hAnsi="Arial Narrow"/>
        </w:rPr>
        <w:t xml:space="preserve"> para el análisis de sentimientos en opiniones de productos para la ordenación de resultados de un buscador semántico", Hdl.handle.net, 2020. [</w:t>
      </w:r>
      <w:r w:rsidR="00AD5BAC" w:rsidRPr="000720BD">
        <w:rPr>
          <w:rFonts w:ascii="Arial Narrow" w:hAnsi="Arial Narrow"/>
        </w:rPr>
        <w:t xml:space="preserve">En </w:t>
      </w:r>
      <w:r w:rsidR="00F712AF" w:rsidRPr="000720BD">
        <w:rPr>
          <w:rFonts w:ascii="Arial Narrow" w:hAnsi="Arial Narrow"/>
        </w:rPr>
        <w:t>línea</w:t>
      </w:r>
      <w:r w:rsidRPr="000720BD">
        <w:rPr>
          <w:rFonts w:ascii="Arial Narrow" w:hAnsi="Arial Narrow"/>
        </w:rPr>
        <w:t xml:space="preserve">]. </w:t>
      </w:r>
      <w:proofErr w:type="spellStart"/>
      <w:r w:rsidRPr="000720BD">
        <w:rPr>
          <w:rFonts w:ascii="Arial Narrow" w:hAnsi="Arial Narrow"/>
        </w:rPr>
        <w:t>Available</w:t>
      </w:r>
      <w:proofErr w:type="spellEnd"/>
      <w:r w:rsidRPr="000720BD">
        <w:rPr>
          <w:rFonts w:ascii="Arial Narrow" w:hAnsi="Arial Narrow"/>
        </w:rPr>
        <w:t>: http://hdl.handle.net/2183/25152. [</w:t>
      </w:r>
      <w:r w:rsidR="00F712AF" w:rsidRPr="000720BD">
        <w:rPr>
          <w:rFonts w:ascii="Arial Narrow" w:hAnsi="Arial Narrow"/>
        </w:rPr>
        <w:t>Último acceso</w:t>
      </w:r>
      <w:r w:rsidRPr="000720BD">
        <w:rPr>
          <w:rFonts w:ascii="Arial Narrow" w:hAnsi="Arial Narrow"/>
        </w:rPr>
        <w:t>: 31</w:t>
      </w:r>
      <w:r w:rsidR="00F712AF" w:rsidRPr="000720BD">
        <w:rPr>
          <w:rFonts w:ascii="Arial Narrow" w:hAnsi="Arial Narrow"/>
        </w:rPr>
        <w:t xml:space="preserve"> </w:t>
      </w:r>
      <w:r w:rsidRPr="000720BD">
        <w:rPr>
          <w:rFonts w:ascii="Arial Narrow" w:hAnsi="Arial Narrow"/>
        </w:rPr>
        <w:t>Jul</w:t>
      </w:r>
      <w:r w:rsidR="00F712AF" w:rsidRPr="000720BD">
        <w:rPr>
          <w:rFonts w:ascii="Arial Narrow" w:hAnsi="Arial Narrow"/>
        </w:rPr>
        <w:t xml:space="preserve">io </w:t>
      </w:r>
      <w:r w:rsidRPr="000720BD">
        <w:rPr>
          <w:rFonts w:ascii="Arial Narrow" w:hAnsi="Arial Narrow"/>
        </w:rPr>
        <w:t>2020].</w:t>
      </w:r>
    </w:p>
    <w:bookmarkEnd w:id="1"/>
    <w:p w14:paraId="14FC534B" w14:textId="05A3AC29" w:rsidR="00543A23" w:rsidRPr="000720BD" w:rsidRDefault="00543A23" w:rsidP="000720BD">
      <w:pPr>
        <w:spacing w:line="240" w:lineRule="auto"/>
        <w:jc w:val="both"/>
        <w:rPr>
          <w:rFonts w:ascii="Arial Narrow" w:hAnsi="Arial Narrow"/>
        </w:rPr>
      </w:pPr>
      <w:r w:rsidRPr="00B9711D">
        <w:rPr>
          <w:rFonts w:ascii="Arial Narrow" w:hAnsi="Arial Narrow"/>
          <w:lang w:val="en-US"/>
        </w:rPr>
        <w:t>[</w:t>
      </w:r>
      <w:proofErr w:type="gramStart"/>
      <w:r w:rsidRPr="00B9711D">
        <w:rPr>
          <w:rFonts w:ascii="Arial Narrow" w:hAnsi="Arial Narrow"/>
          <w:lang w:val="en-US"/>
        </w:rPr>
        <w:t>2]A.</w:t>
      </w:r>
      <w:proofErr w:type="gramEnd"/>
      <w:r w:rsidRPr="00B9711D">
        <w:rPr>
          <w:rFonts w:ascii="Arial Narrow" w:hAnsi="Arial Narrow"/>
          <w:lang w:val="en-US"/>
        </w:rPr>
        <w:t xml:space="preserve"> </w:t>
      </w:r>
      <w:proofErr w:type="spellStart"/>
      <w:r w:rsidRPr="00B9711D">
        <w:rPr>
          <w:rFonts w:ascii="Arial Narrow" w:hAnsi="Arial Narrow"/>
          <w:lang w:val="en-US"/>
        </w:rPr>
        <w:t>Tripathy</w:t>
      </w:r>
      <w:proofErr w:type="spellEnd"/>
      <w:r w:rsidRPr="00B9711D">
        <w:rPr>
          <w:rFonts w:ascii="Arial Narrow" w:hAnsi="Arial Narrow"/>
          <w:lang w:val="en-US"/>
        </w:rPr>
        <w:t xml:space="preserve"> and S. </w:t>
      </w:r>
      <w:proofErr w:type="spellStart"/>
      <w:r w:rsidRPr="00B9711D">
        <w:rPr>
          <w:rFonts w:ascii="Arial Narrow" w:hAnsi="Arial Narrow"/>
          <w:lang w:val="en-US"/>
        </w:rPr>
        <w:t>Rath</w:t>
      </w:r>
      <w:proofErr w:type="spellEnd"/>
      <w:r w:rsidRPr="00B9711D">
        <w:rPr>
          <w:rFonts w:ascii="Arial Narrow" w:hAnsi="Arial Narrow"/>
          <w:lang w:val="en-US"/>
        </w:rPr>
        <w:t xml:space="preserve">, "Classification of Sentiment of Reviews using Supervised Machine Learning Techniques", International Journal of Rough Sets and Data Analysis, vol. 4, no. 1, pp. 56-74, 2017. </w:t>
      </w:r>
      <w:proofErr w:type="spellStart"/>
      <w:r w:rsidRPr="000720BD">
        <w:rPr>
          <w:rFonts w:ascii="Arial Narrow" w:hAnsi="Arial Narrow"/>
        </w:rPr>
        <w:t>Available</w:t>
      </w:r>
      <w:proofErr w:type="spellEnd"/>
      <w:r w:rsidRPr="000720BD">
        <w:rPr>
          <w:rFonts w:ascii="Arial Narrow" w:hAnsi="Arial Narrow"/>
        </w:rPr>
        <w:t>: 10.4018/ijrsda.2017010104.</w:t>
      </w:r>
    </w:p>
    <w:p w14:paraId="73105C89" w14:textId="020F6D18" w:rsidR="00543A23" w:rsidRPr="000720BD" w:rsidRDefault="00543A23" w:rsidP="000720BD">
      <w:pPr>
        <w:spacing w:line="240" w:lineRule="auto"/>
        <w:jc w:val="both"/>
        <w:rPr>
          <w:rFonts w:ascii="Arial Narrow" w:hAnsi="Arial Narrow"/>
        </w:rPr>
      </w:pPr>
      <w:r w:rsidRPr="000720BD">
        <w:rPr>
          <w:rFonts w:ascii="Arial Narrow" w:hAnsi="Arial Narrow"/>
        </w:rPr>
        <w:t xml:space="preserve">[3]G. Carlos and G. Sonia, "Sistema Deep </w:t>
      </w:r>
      <w:proofErr w:type="spellStart"/>
      <w:r w:rsidRPr="000720BD">
        <w:rPr>
          <w:rFonts w:ascii="Arial Narrow" w:hAnsi="Arial Narrow"/>
        </w:rPr>
        <w:t>Learning</w:t>
      </w:r>
      <w:proofErr w:type="spellEnd"/>
      <w:r w:rsidRPr="000720BD">
        <w:rPr>
          <w:rFonts w:ascii="Arial Narrow" w:hAnsi="Arial Narrow"/>
        </w:rPr>
        <w:t xml:space="preserve"> para el análisis de sentimientos en opiniones de productos para la ordenación de resultados de un buscador semántico", Hdl.handle.net, 2020. [</w:t>
      </w:r>
      <w:r w:rsidR="00AD3569" w:rsidRPr="000720BD">
        <w:rPr>
          <w:rFonts w:ascii="Arial Narrow" w:hAnsi="Arial Narrow"/>
        </w:rPr>
        <w:t xml:space="preserve">En </w:t>
      </w:r>
      <w:r w:rsidR="00EC04E6" w:rsidRPr="000720BD">
        <w:rPr>
          <w:rFonts w:ascii="Arial Narrow" w:hAnsi="Arial Narrow"/>
        </w:rPr>
        <w:t>línea</w:t>
      </w:r>
      <w:r w:rsidRPr="000720BD">
        <w:rPr>
          <w:rFonts w:ascii="Arial Narrow" w:hAnsi="Arial Narrow"/>
        </w:rPr>
        <w:t xml:space="preserve">]. </w:t>
      </w:r>
      <w:proofErr w:type="spellStart"/>
      <w:r w:rsidRPr="000720BD">
        <w:rPr>
          <w:rFonts w:ascii="Arial Narrow" w:hAnsi="Arial Narrow"/>
        </w:rPr>
        <w:t>Available</w:t>
      </w:r>
      <w:proofErr w:type="spellEnd"/>
      <w:r w:rsidRPr="000720BD">
        <w:rPr>
          <w:rFonts w:ascii="Arial Narrow" w:hAnsi="Arial Narrow"/>
        </w:rPr>
        <w:t>: http://hdl.handle.net/2183/25152. [</w:t>
      </w:r>
      <w:r w:rsidR="00AD5BAC" w:rsidRPr="000720BD">
        <w:rPr>
          <w:rFonts w:ascii="Arial Narrow" w:hAnsi="Arial Narrow"/>
        </w:rPr>
        <w:t>Último acceso</w:t>
      </w:r>
      <w:r w:rsidRPr="000720BD">
        <w:rPr>
          <w:rFonts w:ascii="Arial Narrow" w:hAnsi="Arial Narrow"/>
        </w:rPr>
        <w:t xml:space="preserve"> 31</w:t>
      </w:r>
      <w:r w:rsidR="00F712AF" w:rsidRPr="000720BD">
        <w:rPr>
          <w:rFonts w:ascii="Arial Narrow" w:hAnsi="Arial Narrow"/>
        </w:rPr>
        <w:t xml:space="preserve"> Julio </w:t>
      </w:r>
      <w:r w:rsidRPr="000720BD">
        <w:rPr>
          <w:rFonts w:ascii="Arial Narrow" w:hAnsi="Arial Narrow"/>
        </w:rPr>
        <w:t>2020].</w:t>
      </w:r>
    </w:p>
    <w:p w14:paraId="30DE2AF8" w14:textId="578358A5" w:rsidR="00543A23" w:rsidRPr="000720BD" w:rsidRDefault="00543A23" w:rsidP="000720BD">
      <w:pPr>
        <w:spacing w:line="240" w:lineRule="auto"/>
        <w:jc w:val="both"/>
        <w:rPr>
          <w:rFonts w:ascii="Arial Narrow" w:hAnsi="Arial Narrow"/>
        </w:rPr>
      </w:pPr>
      <w:r w:rsidRPr="00B9711D">
        <w:rPr>
          <w:rFonts w:ascii="Arial Narrow" w:hAnsi="Arial Narrow"/>
          <w:lang w:val="en-US"/>
        </w:rPr>
        <w:t>[</w:t>
      </w:r>
      <w:proofErr w:type="gramStart"/>
      <w:r w:rsidRPr="00B9711D">
        <w:rPr>
          <w:rFonts w:ascii="Arial Narrow" w:hAnsi="Arial Narrow"/>
          <w:lang w:val="en-US"/>
        </w:rPr>
        <w:t>4]P.</w:t>
      </w:r>
      <w:proofErr w:type="gramEnd"/>
      <w:r w:rsidRPr="00B9711D">
        <w:rPr>
          <w:rFonts w:ascii="Arial Narrow" w:hAnsi="Arial Narrow"/>
          <w:lang w:val="en-US"/>
        </w:rPr>
        <w:t xml:space="preserve"> </w:t>
      </w:r>
      <w:proofErr w:type="spellStart"/>
      <w:r w:rsidRPr="00B9711D">
        <w:rPr>
          <w:rFonts w:ascii="Arial Narrow" w:hAnsi="Arial Narrow"/>
          <w:lang w:val="en-US"/>
        </w:rPr>
        <w:t>Baid</w:t>
      </w:r>
      <w:proofErr w:type="spellEnd"/>
      <w:r w:rsidRPr="00B9711D">
        <w:rPr>
          <w:rFonts w:ascii="Arial Narrow" w:hAnsi="Arial Narrow"/>
          <w:lang w:val="en-US"/>
        </w:rPr>
        <w:t xml:space="preserve">, A. Gupta and N. </w:t>
      </w:r>
      <w:proofErr w:type="spellStart"/>
      <w:r w:rsidRPr="00B9711D">
        <w:rPr>
          <w:rFonts w:ascii="Arial Narrow" w:hAnsi="Arial Narrow"/>
          <w:lang w:val="en-US"/>
        </w:rPr>
        <w:t>Chaplot</w:t>
      </w:r>
      <w:proofErr w:type="spellEnd"/>
      <w:r w:rsidRPr="00B9711D">
        <w:rPr>
          <w:rFonts w:ascii="Arial Narrow" w:hAnsi="Arial Narrow"/>
          <w:lang w:val="en-US"/>
        </w:rPr>
        <w:t xml:space="preserve">, "Sentiment Analysis of Movie Reviews using Machine Learning Techniques", International Journal of Computer Applications, vol. 179, no. 7, pp. 45-49, 2017. </w:t>
      </w:r>
      <w:proofErr w:type="spellStart"/>
      <w:r w:rsidRPr="000720BD">
        <w:rPr>
          <w:rFonts w:ascii="Arial Narrow" w:hAnsi="Arial Narrow"/>
        </w:rPr>
        <w:t>Available</w:t>
      </w:r>
      <w:proofErr w:type="spellEnd"/>
      <w:r w:rsidRPr="000720BD">
        <w:rPr>
          <w:rFonts w:ascii="Arial Narrow" w:hAnsi="Arial Narrow"/>
        </w:rPr>
        <w:t>: 10.5120/ijca2017916005.</w:t>
      </w:r>
    </w:p>
    <w:p w14:paraId="1DC90920" w14:textId="53FC5357" w:rsidR="007C634B" w:rsidRPr="000720BD" w:rsidRDefault="007C634B" w:rsidP="000720BD">
      <w:pPr>
        <w:pStyle w:val="Bibliografa"/>
        <w:jc w:val="both"/>
        <w:rPr>
          <w:rFonts w:ascii="Arial Narrow" w:hAnsi="Arial Narrow"/>
          <w:noProof/>
        </w:rPr>
      </w:pPr>
      <w:r w:rsidRPr="000720BD">
        <w:rPr>
          <w:rFonts w:ascii="Arial Narrow" w:hAnsi="Arial Narrow"/>
        </w:rPr>
        <w:lastRenderedPageBreak/>
        <w:t>[5]</w:t>
      </w:r>
      <w:r w:rsidRPr="000720BD">
        <w:rPr>
          <w:rFonts w:ascii="Arial Narrow" w:hAnsi="Arial Narrow"/>
          <w:noProof/>
        </w:rPr>
        <w:t>ProyectoAgiles.org., «Delaossa,» 23 Agosto 2016. [</w:t>
      </w:r>
      <w:r w:rsidR="002869EA" w:rsidRPr="000720BD">
        <w:rPr>
          <w:rFonts w:ascii="Arial Narrow" w:hAnsi="Arial Narrow"/>
          <w:noProof/>
        </w:rPr>
        <w:t>En linea</w:t>
      </w:r>
      <w:r w:rsidRPr="000720BD">
        <w:rPr>
          <w:rFonts w:ascii="Arial Narrow" w:hAnsi="Arial Narrow"/>
          <w:noProof/>
        </w:rPr>
        <w:t>]. Available: https://delaossa.co/blog/36-proyecto-digital/143-la-metodologia-scrum-al-servicio-de-los-proyectos-digitales. [Último acceso: 25 Julio 20</w:t>
      </w:r>
      <w:r w:rsidR="00AD3569" w:rsidRPr="000720BD">
        <w:rPr>
          <w:rFonts w:ascii="Arial Narrow" w:hAnsi="Arial Narrow"/>
          <w:noProof/>
        </w:rPr>
        <w:t>20</w:t>
      </w:r>
      <w:r w:rsidRPr="000720BD">
        <w:rPr>
          <w:rFonts w:ascii="Arial Narrow" w:hAnsi="Arial Narrow"/>
          <w:noProof/>
        </w:rPr>
        <w:t>].</w:t>
      </w:r>
    </w:p>
    <w:p w14:paraId="730DD349" w14:textId="7964CEA6" w:rsidR="00AD3569" w:rsidRPr="000720BD" w:rsidRDefault="00AD3569" w:rsidP="000720BD">
      <w:pPr>
        <w:jc w:val="both"/>
        <w:rPr>
          <w:rFonts w:ascii="Arial Narrow" w:hAnsi="Arial Narrow"/>
        </w:rPr>
      </w:pPr>
      <w:r w:rsidRPr="000720BD">
        <w:rPr>
          <w:rFonts w:ascii="Arial Narrow" w:hAnsi="Arial Narrow"/>
        </w:rPr>
        <w:t xml:space="preserve">[6] SAS, «SAS,» [En línea]. </w:t>
      </w:r>
      <w:proofErr w:type="spellStart"/>
      <w:r w:rsidRPr="000720BD">
        <w:rPr>
          <w:rFonts w:ascii="Arial Narrow" w:hAnsi="Arial Narrow"/>
        </w:rPr>
        <w:t>Available</w:t>
      </w:r>
      <w:proofErr w:type="spellEnd"/>
      <w:r w:rsidRPr="000720BD">
        <w:rPr>
          <w:rFonts w:ascii="Arial Narrow" w:hAnsi="Arial Narrow"/>
        </w:rPr>
        <w:t xml:space="preserve">: https://www.sas.com/es_co/insights/analytics/what-is-natural-language-processing-nlp.html. [Último acceso: 21 </w:t>
      </w:r>
      <w:r w:rsidR="00EC04E6" w:rsidRPr="000720BD">
        <w:rPr>
          <w:rFonts w:ascii="Arial Narrow" w:hAnsi="Arial Narrow"/>
        </w:rPr>
        <w:t>agosto</w:t>
      </w:r>
      <w:r w:rsidRPr="000720BD">
        <w:rPr>
          <w:rFonts w:ascii="Arial Narrow" w:hAnsi="Arial Narrow"/>
        </w:rPr>
        <w:t xml:space="preserve"> 2020].</w:t>
      </w:r>
    </w:p>
    <w:p w14:paraId="3FBD3163" w14:textId="160607EF" w:rsidR="00EC04E6" w:rsidRPr="000720BD" w:rsidRDefault="00EC04E6" w:rsidP="000720BD">
      <w:pPr>
        <w:jc w:val="both"/>
        <w:rPr>
          <w:rFonts w:ascii="Arial Narrow" w:hAnsi="Arial Narrow"/>
        </w:rPr>
      </w:pPr>
      <w:r w:rsidRPr="000720BD">
        <w:rPr>
          <w:rFonts w:ascii="Arial Narrow" w:hAnsi="Arial Narrow"/>
        </w:rPr>
        <w:t>[</w:t>
      </w:r>
      <w:r w:rsidR="000720BD" w:rsidRPr="000720BD">
        <w:rPr>
          <w:rFonts w:ascii="Arial Narrow" w:hAnsi="Arial Narrow"/>
        </w:rPr>
        <w:t>7</w:t>
      </w:r>
      <w:r w:rsidRPr="000720BD">
        <w:rPr>
          <w:rFonts w:ascii="Arial Narrow" w:hAnsi="Arial Narrow"/>
        </w:rPr>
        <w:t xml:space="preserve">] E. </w:t>
      </w:r>
      <w:proofErr w:type="spellStart"/>
      <w:r w:rsidRPr="000720BD">
        <w:rPr>
          <w:rFonts w:ascii="Arial Narrow" w:hAnsi="Arial Narrow"/>
        </w:rPr>
        <w:t>Higuerey</w:t>
      </w:r>
      <w:proofErr w:type="spellEnd"/>
      <w:r w:rsidRPr="000720BD">
        <w:rPr>
          <w:rFonts w:ascii="Arial Narrow" w:hAnsi="Arial Narrow"/>
        </w:rPr>
        <w:t>, «</w:t>
      </w:r>
      <w:proofErr w:type="spellStart"/>
      <w:r w:rsidRPr="000720BD">
        <w:rPr>
          <w:rFonts w:ascii="Arial Narrow" w:hAnsi="Arial Narrow"/>
        </w:rPr>
        <w:t>rocktcontent</w:t>
      </w:r>
      <w:proofErr w:type="spellEnd"/>
      <w:r w:rsidRPr="000720BD">
        <w:rPr>
          <w:rFonts w:ascii="Arial Narrow" w:hAnsi="Arial Narrow"/>
        </w:rPr>
        <w:t xml:space="preserve">,» [En línea]. </w:t>
      </w:r>
      <w:r w:rsidRPr="000720BD">
        <w:rPr>
          <w:rFonts w:ascii="Arial Narrow" w:hAnsi="Arial Narrow"/>
          <w:lang w:val="en-US"/>
        </w:rPr>
        <w:t xml:space="preserve">Available: https://rockcontent.com/es/blog/comercio-electronico/. </w:t>
      </w:r>
      <w:r w:rsidRPr="000720BD">
        <w:rPr>
          <w:rFonts w:ascii="Arial Narrow" w:hAnsi="Arial Narrow"/>
        </w:rPr>
        <w:t>[Último acceso: 20 agosto 2020].</w:t>
      </w:r>
    </w:p>
    <w:p w14:paraId="060CC444" w14:textId="77777777" w:rsidR="00F712AF" w:rsidRDefault="00F712AF" w:rsidP="004F26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s-MX" w:eastAsia="es-ES"/>
        </w:rPr>
      </w:pPr>
    </w:p>
    <w:p w14:paraId="48C9EED9" w14:textId="4234FE4E" w:rsidR="00A63680" w:rsidRPr="00A63680" w:rsidRDefault="00A63680" w:rsidP="004F2635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lang w:val="es-MX" w:eastAsia="es-ES"/>
        </w:rPr>
      </w:pPr>
      <w:r w:rsidRPr="00295AAB">
        <w:rPr>
          <w:rFonts w:ascii="Times New Roman" w:eastAsia="Times New Roman" w:hAnsi="Times New Roman" w:cs="Times New Roman"/>
          <w:b/>
          <w:sz w:val="24"/>
          <w:szCs w:val="24"/>
          <w:lang w:val="es-MX" w:eastAsia="es-ES"/>
        </w:rPr>
        <w:t>FICHA DE RESUMEN ANAL</w:t>
      </w:r>
      <w:r>
        <w:rPr>
          <w:rFonts w:ascii="Times New Roman" w:eastAsia="Times New Roman" w:hAnsi="Times New Roman" w:cs="Times New Roman"/>
          <w:b/>
          <w:sz w:val="24"/>
          <w:szCs w:val="24"/>
          <w:lang w:val="es-MX" w:eastAsia="es-ES"/>
        </w:rPr>
        <w:t>Í</w:t>
      </w:r>
      <w:r w:rsidRPr="00295AAB">
        <w:rPr>
          <w:rFonts w:ascii="Times New Roman" w:eastAsia="Times New Roman" w:hAnsi="Times New Roman" w:cs="Times New Roman"/>
          <w:b/>
          <w:sz w:val="24"/>
          <w:szCs w:val="24"/>
          <w:lang w:val="es-MX" w:eastAsia="es-ES"/>
        </w:rPr>
        <w:t>TICO</w:t>
      </w:r>
    </w:p>
    <w:p w14:paraId="05DCE0BD" w14:textId="77777777" w:rsidR="00A63680" w:rsidRPr="00295AAB" w:rsidRDefault="00A63680" w:rsidP="00A63680">
      <w:pPr>
        <w:rPr>
          <w:rFonts w:ascii="Times New Roman" w:eastAsia="Times New Roman" w:hAnsi="Times New Roman" w:cs="Times New Roman"/>
          <w:i/>
          <w:sz w:val="24"/>
          <w:szCs w:val="24"/>
          <w:lang w:val="es-MX" w:eastAsia="es-ES"/>
        </w:rPr>
      </w:pPr>
      <w:r w:rsidRPr="00295AAB">
        <w:rPr>
          <w:rFonts w:ascii="Times New Roman" w:eastAsia="Times New Roman" w:hAnsi="Times New Roman" w:cs="Times New Roman"/>
          <w:i/>
          <w:sz w:val="24"/>
          <w:szCs w:val="24"/>
          <w:lang w:val="es-MX" w:eastAsia="es-ES"/>
        </w:rPr>
        <w:t>0. Pregunta de investigación</w:t>
      </w:r>
    </w:p>
    <w:p w14:paraId="5BD71C51" w14:textId="4AE62B08" w:rsidR="00A63680" w:rsidRPr="00295AAB" w:rsidRDefault="00A63680" w:rsidP="00A63680">
      <w:pPr>
        <w:rPr>
          <w:rFonts w:ascii="Times New Roman" w:eastAsia="Times New Roman" w:hAnsi="Times New Roman" w:cs="Times New Roman"/>
          <w:sz w:val="20"/>
          <w:szCs w:val="20"/>
          <w:lang w:val="es-MX" w:eastAsia="es-ES"/>
        </w:rPr>
      </w:pPr>
      <w:r w:rsidRPr="00A63680">
        <w:rPr>
          <w:rFonts w:ascii="Times New Roman" w:eastAsia="Times New Roman" w:hAnsi="Times New Roman" w:cs="Times New Roman"/>
          <w:sz w:val="20"/>
          <w:szCs w:val="20"/>
          <w:lang w:val="es-MX" w:eastAsia="es-ES"/>
        </w:rPr>
        <w:t xml:space="preserve">¿Cómo podemos analizar los sentimientos de los clientes sobre los productos de computación de Linio </w:t>
      </w:r>
      <w:proofErr w:type="gramStart"/>
      <w:r w:rsidRPr="00A63680">
        <w:rPr>
          <w:rFonts w:ascii="Times New Roman" w:eastAsia="Times New Roman" w:hAnsi="Times New Roman" w:cs="Times New Roman"/>
          <w:sz w:val="20"/>
          <w:szCs w:val="20"/>
          <w:lang w:val="es-MX" w:eastAsia="es-ES"/>
        </w:rPr>
        <w:t>Colombia  a</w:t>
      </w:r>
      <w:proofErr w:type="gramEnd"/>
      <w:r w:rsidRPr="00A63680">
        <w:rPr>
          <w:rFonts w:ascii="Times New Roman" w:eastAsia="Times New Roman" w:hAnsi="Times New Roman" w:cs="Times New Roman"/>
          <w:sz w:val="20"/>
          <w:szCs w:val="20"/>
          <w:lang w:val="es-MX" w:eastAsia="es-ES"/>
        </w:rPr>
        <w:t xml:space="preserve"> través del Procesamiento del Lenguaje Natural?</w:t>
      </w:r>
    </w:p>
    <w:p w14:paraId="6666339A" w14:textId="77777777" w:rsidR="00A63680" w:rsidRPr="00295AAB" w:rsidRDefault="00A63680" w:rsidP="00A63680">
      <w:pPr>
        <w:rPr>
          <w:rFonts w:ascii="Times New Roman" w:eastAsia="Times New Roman" w:hAnsi="Times New Roman" w:cs="Times New Roman"/>
          <w:b/>
          <w:sz w:val="20"/>
          <w:szCs w:val="20"/>
          <w:lang w:val="es-MX" w:eastAsia="es-ES"/>
        </w:rPr>
      </w:pPr>
      <w:r w:rsidRPr="00295AAB">
        <w:rPr>
          <w:rFonts w:ascii="Times New Roman" w:eastAsia="Times New Roman" w:hAnsi="Times New Roman" w:cs="Times New Roman"/>
          <w:i/>
          <w:sz w:val="24"/>
          <w:szCs w:val="20"/>
          <w:lang w:val="es-MX" w:eastAsia="es-ES"/>
        </w:rPr>
        <w:t>1. Ficha bibliográfica</w:t>
      </w:r>
      <w:r w:rsidRPr="00295AAB">
        <w:rPr>
          <w:rFonts w:ascii="Times New Roman" w:eastAsia="Times New Roman" w:hAnsi="Times New Roman" w:cs="Times New Roman"/>
          <w:b/>
          <w:sz w:val="20"/>
          <w:szCs w:val="20"/>
          <w:lang w:val="es-MX" w:eastAsia="es-ES"/>
        </w:rPr>
        <w:t xml:space="preserve"> </w:t>
      </w:r>
      <w:r w:rsidRPr="00295AAB">
        <w:rPr>
          <w:rFonts w:ascii="Times New Roman" w:eastAsia="Times New Roman" w:hAnsi="Times New Roman" w:cs="Times New Roman"/>
          <w:sz w:val="20"/>
          <w:szCs w:val="20"/>
          <w:lang w:val="es-MX" w:eastAsia="es-ES"/>
        </w:rPr>
        <w:t>(copiar del formato correspondiente de la base de datos bibliográficos)</w:t>
      </w:r>
      <w:r w:rsidRPr="00295AAB">
        <w:rPr>
          <w:rFonts w:ascii="Times New Roman" w:eastAsia="Times New Roman" w:hAnsi="Times New Roman" w:cs="Times New Roman"/>
          <w:b/>
          <w:sz w:val="20"/>
          <w:szCs w:val="20"/>
          <w:lang w:val="es-MX" w:eastAsia="es-ES"/>
        </w:rPr>
        <w:t xml:space="preserve"> </w:t>
      </w:r>
    </w:p>
    <w:p w14:paraId="38333C2D" w14:textId="1E55D193" w:rsidR="00A63680" w:rsidRPr="00295AAB" w:rsidRDefault="00A63680" w:rsidP="00A63680">
      <w:pPr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</w:pPr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[1]G. Carlos and G. Sonia, "Sistema Deep </w:t>
      </w:r>
      <w:proofErr w:type="spellStart"/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Learning</w:t>
      </w:r>
      <w:proofErr w:type="spellEnd"/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para el análisis de sentimientos en opiniones de productos para la ordenación de resultados de un buscador semántico", Hdl.handle.net, 2020. [Online]. </w:t>
      </w:r>
      <w:proofErr w:type="spellStart"/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Available</w:t>
      </w:r>
      <w:proofErr w:type="spellEnd"/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: http://hdl.handle.net/2183/25152. [</w:t>
      </w:r>
      <w:proofErr w:type="spellStart"/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Accessed</w:t>
      </w:r>
      <w:proofErr w:type="spellEnd"/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: 31- Jul- 2020].</w:t>
      </w:r>
    </w:p>
    <w:p w14:paraId="209865FD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</w:pPr>
      <w:r w:rsidRPr="00295AAB"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2. Problemática de investigación / Objeto de estudio/Estudios previos realizados:</w:t>
      </w:r>
    </w:p>
    <w:p w14:paraId="75DC93EF" w14:textId="385F623C" w:rsidR="00A63680" w:rsidRPr="00A63680" w:rsidRDefault="00A63680" w:rsidP="00A63680">
      <w:pPr>
        <w:jc w:val="both"/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</w:pPr>
      <w:r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-</w:t>
      </w:r>
      <w:r w:rsidRPr="00A63680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Análisis de Sentimientos, enmarcado dentro del área de estudio del Procesamiento de Lenguaje Natural</w:t>
      </w:r>
    </w:p>
    <w:p w14:paraId="2A243568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</w:pPr>
      <w:r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3</w:t>
      </w:r>
      <w:r w:rsidRPr="00295AAB"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. Datos y análisis/ descripciones relevantes</w:t>
      </w:r>
    </w:p>
    <w:p w14:paraId="4A219ABE" w14:textId="073793E2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</w:pPr>
      <w:r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-</w:t>
      </w:r>
      <w:r w:rsidR="004C622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la aplicación de los algoritmos de aprendizaje clásicos, para establecer una base, para </w:t>
      </w:r>
      <w:proofErr w:type="gramStart"/>
      <w:r w:rsidR="004C622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posteriormente </w:t>
      </w:r>
      <w:r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</w:t>
      </w:r>
      <w:r w:rsidR="004C622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utilizar</w:t>
      </w:r>
      <w:proofErr w:type="gramEnd"/>
      <w:r w:rsidR="004C622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métodos de aprendizaje automáticos como Deep </w:t>
      </w:r>
      <w:proofErr w:type="spellStart"/>
      <w:r w:rsidR="004C622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Learning</w:t>
      </w:r>
      <w:proofErr w:type="spellEnd"/>
      <w:r w:rsidR="004C622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para que sean capace</w:t>
      </w:r>
      <w:r w:rsidR="001961F1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s de aprender a discernir la estructura de las oraciones y así mejorar ampliamente los resultados.</w:t>
      </w:r>
    </w:p>
    <w:p w14:paraId="063A3B33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</w:pPr>
    </w:p>
    <w:p w14:paraId="02FDD4A5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</w:pPr>
      <w:r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4</w:t>
      </w:r>
      <w:r w:rsidRPr="00295AAB"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. Nuevos aportes realizados en el artículo</w:t>
      </w:r>
    </w:p>
    <w:p w14:paraId="5ED36B7F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</w:pPr>
      <w:r w:rsidRPr="00295AAB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- E</w:t>
      </w:r>
      <w:r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scriba aquí cuáles son los aportes (o trascendencia) que deja el artículo leído. </w:t>
      </w:r>
      <w:r w:rsidRPr="00295AAB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Esto es, revisar detalladamente sus ventajas y limitaciones.</w:t>
      </w:r>
    </w:p>
    <w:p w14:paraId="6FCFD1C2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</w:pPr>
    </w:p>
    <w:p w14:paraId="12AF0287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</w:pPr>
      <w:r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5</w:t>
      </w:r>
      <w:r w:rsidRPr="00295AAB"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. Resultados / conclusiones:</w:t>
      </w:r>
    </w:p>
    <w:p w14:paraId="02C0A5B6" w14:textId="5135A3C0" w:rsidR="00653782" w:rsidRDefault="00653782" w:rsidP="00653782">
      <w:pPr>
        <w:jc w:val="both"/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</w:pPr>
      <w:r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Se llego a la conclusión </w:t>
      </w:r>
      <w:r w:rsidR="00E02611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que las topologías complejas tienen tendencia a adaptarse </w:t>
      </w:r>
      <w:proofErr w:type="spellStart"/>
      <w:r w:rsidR="00E02611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mas</w:t>
      </w:r>
      <w:proofErr w:type="spellEnd"/>
      <w:r w:rsidR="00E02611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rápido a los conjuntos a los conjuntos de entrenamiento provocado un sobre entretenimiento, esto se debe a la simplicidad </w:t>
      </w:r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del conjunto de datos utilizados.</w:t>
      </w:r>
    </w:p>
    <w:p w14:paraId="3B475A35" w14:textId="6FA02931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i/>
          <w:sz w:val="24"/>
          <w:szCs w:val="20"/>
          <w:lang w:val="es-MX" w:eastAsia="es-ES"/>
        </w:rPr>
      </w:pPr>
    </w:p>
    <w:p w14:paraId="3B5C7B98" w14:textId="77777777" w:rsidR="00A63680" w:rsidRPr="00295AAB" w:rsidRDefault="00A63680" w:rsidP="00A63680">
      <w:pPr>
        <w:jc w:val="both"/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</w:pPr>
      <w:r w:rsidRPr="00295AAB">
        <w:rPr>
          <w:rFonts w:ascii="Times New Roman" w:eastAsia="Times New Roman" w:hAnsi="Times New Roman" w:cs="Times New Roman"/>
          <w:i/>
          <w:sz w:val="24"/>
          <w:szCs w:val="20"/>
          <w:lang w:val="es-ES" w:eastAsia="es-ES"/>
        </w:rPr>
        <w:t>7.  Aportes a la investigación:</w:t>
      </w:r>
    </w:p>
    <w:p w14:paraId="693536E7" w14:textId="5D588042" w:rsidR="00A63680" w:rsidRPr="003B2219" w:rsidRDefault="00A63680" w:rsidP="00A63680">
      <w:pPr>
        <w:outlineLvl w:val="0"/>
        <w:rPr>
          <w:rFonts w:ascii="Times New Roman" w:eastAsia="Times New Roman" w:hAnsi="Times New Roman" w:cs="Times New Roman"/>
          <w:b/>
          <w:sz w:val="20"/>
          <w:szCs w:val="20"/>
          <w:lang w:val="es-ES" w:eastAsia="es-ES"/>
        </w:rPr>
      </w:pPr>
      <w:r w:rsidRPr="00295AAB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- </w:t>
      </w:r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Debemos tomar este trabajo como un gran ejemplo a seguir, ya que su el objetivo de este se asemeja a nuestra pregunta, se vio el aporte del Deep </w:t>
      </w:r>
      <w:proofErr w:type="spellStart"/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Learning</w:t>
      </w:r>
      <w:proofErr w:type="spellEnd"/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un método </w:t>
      </w:r>
      <w:proofErr w:type="gramStart"/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que</w:t>
      </w:r>
      <w:proofErr w:type="gramEnd"/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aunque </w:t>
      </w:r>
      <w:proofErr w:type="spellStart"/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mas</w:t>
      </w:r>
      <w:proofErr w:type="spellEnd"/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 xml:space="preserve"> complejo, nos puede ser de gran ayuda para lograr un mejor </w:t>
      </w:r>
      <w:proofErr w:type="spellStart"/>
      <w:r w:rsidR="003B2219">
        <w:rPr>
          <w:rFonts w:ascii="Times New Roman" w:eastAsia="Times New Roman" w:hAnsi="Times New Roman" w:cs="Times New Roman"/>
          <w:sz w:val="20"/>
          <w:szCs w:val="20"/>
          <w:lang w:val="es-ES" w:eastAsia="es-ES"/>
        </w:rPr>
        <w:t>resulltado</w:t>
      </w:r>
      <w:proofErr w:type="spellEnd"/>
    </w:p>
    <w:p w14:paraId="785034DB" w14:textId="77777777" w:rsidR="003B2219" w:rsidRDefault="00A63680" w:rsidP="00A63680">
      <w:pPr>
        <w:outlineLvl w:val="0"/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</w:pPr>
      <w:r w:rsidRPr="00295AAB"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  <w:t xml:space="preserve">Fecha de elaboración: Día: </w:t>
      </w:r>
      <w:r w:rsidRPr="00295AAB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 xml:space="preserve"> </w:t>
      </w:r>
      <w:r w:rsidR="001961F1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>22</w:t>
      </w:r>
      <w:proofErr w:type="gramStart"/>
      <w:r w:rsidRPr="00295AAB"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  <w:t>_  Mes</w:t>
      </w:r>
      <w:proofErr w:type="gramEnd"/>
      <w:r w:rsidRPr="00295AAB"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  <w:t xml:space="preserve">: </w:t>
      </w:r>
      <w:r w:rsidRPr="00295AAB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 xml:space="preserve">  </w:t>
      </w:r>
      <w:r w:rsidR="001961F1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>07</w:t>
      </w:r>
      <w:r w:rsidRPr="00295AAB"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  <w:t>_  Año:</w:t>
      </w:r>
      <w:r w:rsidRPr="00295AAB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>___</w:t>
      </w:r>
      <w:r w:rsidR="000D1B90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>20</w:t>
      </w:r>
      <w:r w:rsidR="00E02611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>20</w:t>
      </w:r>
      <w:r w:rsidRPr="00295AAB">
        <w:rPr>
          <w:rFonts w:ascii="Times New Roman" w:eastAsia="Times New Roman" w:hAnsi="Times New Roman" w:cs="Times New Roman"/>
          <w:sz w:val="24"/>
          <w:szCs w:val="20"/>
          <w:u w:val="single"/>
          <w:lang w:val="es-ES" w:eastAsia="es-ES"/>
        </w:rPr>
        <w:t>___</w:t>
      </w:r>
      <w:r w:rsidRPr="00295AAB"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  <w:t xml:space="preserve"> </w:t>
      </w:r>
    </w:p>
    <w:p w14:paraId="7FB50C9F" w14:textId="273D5E1D" w:rsidR="00A63680" w:rsidRPr="00A63680" w:rsidRDefault="00A63680" w:rsidP="00A63680">
      <w:pPr>
        <w:outlineLvl w:val="0"/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</w:pPr>
      <w:r w:rsidRPr="00295AAB"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  <w:t>Responsable:</w:t>
      </w:r>
      <w:r w:rsidR="003B2219">
        <w:rPr>
          <w:rFonts w:ascii="Times New Roman" w:eastAsia="Times New Roman" w:hAnsi="Times New Roman" w:cs="Times New Roman"/>
          <w:sz w:val="24"/>
          <w:szCs w:val="20"/>
          <w:lang w:val="es-ES" w:eastAsia="es-ES"/>
        </w:rPr>
        <w:t xml:space="preserve"> Johan Cala T.</w:t>
      </w:r>
    </w:p>
    <w:sectPr w:rsidR="00A63680" w:rsidRPr="00A63680" w:rsidSect="00417929">
      <w:headerReference w:type="default" r:id="rId12"/>
      <w:footerReference w:type="default" r:id="rId13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3DA8" w14:textId="77777777" w:rsidR="00F3123E" w:rsidRDefault="00F3123E" w:rsidP="00E17F88">
      <w:pPr>
        <w:spacing w:after="0" w:line="240" w:lineRule="auto"/>
      </w:pPr>
      <w:r>
        <w:separator/>
      </w:r>
    </w:p>
  </w:endnote>
  <w:endnote w:type="continuationSeparator" w:id="0">
    <w:p w14:paraId="3E55F055" w14:textId="77777777" w:rsidR="00F3123E" w:rsidRDefault="00F3123E" w:rsidP="00E17F88">
      <w:pPr>
        <w:spacing w:after="0" w:line="240" w:lineRule="auto"/>
      </w:pPr>
      <w:r>
        <w:continuationSeparator/>
      </w:r>
    </w:p>
  </w:endnote>
  <w:endnote w:type="continuationNotice" w:id="1">
    <w:p w14:paraId="30A6D1F1" w14:textId="77777777" w:rsidR="00F3123E" w:rsidRDefault="00F312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3365849"/>
      <w:docPartObj>
        <w:docPartGallery w:val="Page Numbers (Bottom of Page)"/>
        <w:docPartUnique/>
      </w:docPartObj>
    </w:sdtPr>
    <w:sdtEndPr/>
    <w:sdtContent>
      <w:p w14:paraId="3D8E8C85" w14:textId="77777777" w:rsidR="00423118" w:rsidRDefault="00423118">
        <w:pPr>
          <w:pStyle w:val="Piedepgina"/>
        </w:pPr>
        <w:r>
          <w:rPr>
            <w:noProof/>
            <w:lang w:eastAsia="es-CO"/>
          </w:rPr>
          <mc:AlternateContent>
            <mc:Choice Requires="wpg">
              <w:drawing>
                <wp:anchor distT="0" distB="0" distL="114300" distR="114300" simplePos="0" relativeHeight="251657216" behindDoc="0" locked="0" layoutInCell="1" allowOverlap="1" wp14:anchorId="4D570FBE" wp14:editId="2003D48D">
                  <wp:simplePos x="0" y="0"/>
                  <wp:positionH relativeFrom="margin">
                    <wp:align>left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619" name="Grupo 8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620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1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9B106C4" w14:textId="77777777" w:rsidR="00423118" w:rsidRDefault="00423118">
                                <w:pPr>
                                  <w:pStyle w:val="Piedepgina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Cs w:val="21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szCs w:val="21"/>
                                  </w:rPr>
                                  <w:fldChar w:fldCharType="separate"/>
                                </w:r>
                                <w:r w:rsidR="005B0F9C" w:rsidRPr="005B0F9C">
                                  <w:rPr>
                                    <w:noProof/>
                                    <w:sz w:val="16"/>
                                    <w:szCs w:val="16"/>
                                    <w:lang w:val="es-ES"/>
                                  </w:rPr>
                                  <w:t>6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4D570FBE" id="Grupo 80" o:spid="_x0000_s1026" style="position:absolute;margin-left:0;margin-top:0;width:34.4pt;height:56.45pt;z-index:251657216;mso-position-horizontal:left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" strokecolor="#7f7f7f"/>
                  <v:rect id="Rectangle 78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" filled="f" strokecolor="#7f7f7f">
                    <v:textbox>
                      <w:txbxContent>
                        <w:p w14:paraId="69B106C4" w14:textId="77777777" w:rsidR="00423118" w:rsidRDefault="00423118">
                          <w:pPr>
                            <w:pStyle w:val="Piedepgina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Cs w:val="21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Cs w:val="21"/>
                            </w:rPr>
                            <w:fldChar w:fldCharType="separate"/>
                          </w:r>
                          <w:r w:rsidR="005B0F9C" w:rsidRPr="005B0F9C">
                            <w:rPr>
                              <w:noProof/>
                              <w:sz w:val="16"/>
                              <w:szCs w:val="16"/>
                              <w:lang w:val="es-ES"/>
                            </w:rPr>
                            <w:t>6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D79AE2" w14:textId="77777777" w:rsidR="00F3123E" w:rsidRDefault="00F3123E" w:rsidP="00E17F88">
      <w:pPr>
        <w:spacing w:after="0" w:line="240" w:lineRule="auto"/>
      </w:pPr>
      <w:r>
        <w:separator/>
      </w:r>
    </w:p>
  </w:footnote>
  <w:footnote w:type="continuationSeparator" w:id="0">
    <w:p w14:paraId="57932AAB" w14:textId="77777777" w:rsidR="00F3123E" w:rsidRDefault="00F3123E" w:rsidP="00E17F88">
      <w:pPr>
        <w:spacing w:after="0" w:line="240" w:lineRule="auto"/>
      </w:pPr>
      <w:r>
        <w:continuationSeparator/>
      </w:r>
    </w:p>
  </w:footnote>
  <w:footnote w:type="continuationNotice" w:id="1">
    <w:p w14:paraId="6DE8EFF1" w14:textId="77777777" w:rsidR="00F3123E" w:rsidRDefault="00F312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3C574" w14:textId="3FC6DCC2" w:rsidR="00E17F88" w:rsidRDefault="00CE125E" w:rsidP="00845752">
    <w:pPr>
      <w:pStyle w:val="Encabezado"/>
      <w:tabs>
        <w:tab w:val="clear" w:pos="4419"/>
        <w:tab w:val="center" w:pos="4820"/>
      </w:tabs>
      <w:jc w:val="center"/>
      <w:rPr>
        <w:rFonts w:ascii="Arial Narrow" w:hAnsi="Arial Narrow"/>
        <w:sz w:val="24"/>
        <w:szCs w:val="24"/>
      </w:rPr>
    </w:pPr>
    <w:r>
      <w:rPr>
        <w:noProof/>
        <w:sz w:val="23"/>
        <w:szCs w:val="23"/>
      </w:rPr>
      <w:drawing>
        <wp:anchor distT="0" distB="0" distL="114300" distR="114300" simplePos="0" relativeHeight="251659264" behindDoc="0" locked="0" layoutInCell="1" allowOverlap="1" wp14:anchorId="32C9ED06" wp14:editId="045F09AD">
          <wp:simplePos x="0" y="0"/>
          <wp:positionH relativeFrom="column">
            <wp:posOffset>-108585</wp:posOffset>
          </wp:positionH>
          <wp:positionV relativeFrom="paragraph">
            <wp:posOffset>-20955</wp:posOffset>
          </wp:positionV>
          <wp:extent cx="2105025" cy="462280"/>
          <wp:effectExtent l="0" t="0" r="9525" b="0"/>
          <wp:wrapThrough wrapText="bothSides">
            <wp:wrapPolygon edited="0">
              <wp:start x="0" y="0"/>
              <wp:lineTo x="0" y="20473"/>
              <wp:lineTo x="21502" y="20473"/>
              <wp:lineTo x="21502" y="0"/>
              <wp:lineTo x="0" y="0"/>
            </wp:wrapPolygon>
          </wp:wrapThrough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car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5025" cy="462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754E5" w:rsidRPr="00D754E5">
      <w:t xml:space="preserve"> </w:t>
    </w:r>
    <w:r w:rsidR="00D754E5" w:rsidRPr="00D754E5">
      <w:rPr>
        <w:rFonts w:ascii="Arial Narrow" w:hAnsi="Arial Narrow"/>
        <w:sz w:val="24"/>
        <w:szCs w:val="24"/>
      </w:rPr>
      <w:t>Algoritmo para el análisis de sentimientos de comentarios de clientes sobre productos de computación de Linio Colombia.</w:t>
    </w:r>
    <w:r w:rsidR="0010311B">
      <w:rPr>
        <w:rFonts w:ascii="Arial Narrow" w:hAnsi="Arial Narrow"/>
        <w:sz w:val="24"/>
        <w:szCs w:val="24"/>
      </w:rPr>
      <w:br/>
    </w:r>
    <w:r w:rsidR="2EAB2E93" w:rsidRPr="00E17F88">
      <w:rPr>
        <w:rFonts w:ascii="Arial Narrow" w:hAnsi="Arial Narrow"/>
        <w:sz w:val="24"/>
        <w:szCs w:val="24"/>
      </w:rPr>
      <w:t xml:space="preserve">Facultad de Ingeniería </w:t>
    </w:r>
    <w:r w:rsidR="2EAB2E93">
      <w:rPr>
        <w:rFonts w:ascii="Arial Narrow" w:hAnsi="Arial Narrow"/>
        <w:sz w:val="24"/>
        <w:szCs w:val="24"/>
      </w:rPr>
      <w:t xml:space="preserve">de Sistemas e </w:t>
    </w:r>
    <w:r w:rsidR="2EAB2E93" w:rsidRPr="00E17F88">
      <w:rPr>
        <w:rFonts w:ascii="Arial Narrow" w:hAnsi="Arial Narrow"/>
        <w:sz w:val="24"/>
        <w:szCs w:val="24"/>
      </w:rPr>
      <w:t>Informática</w:t>
    </w:r>
    <w:r w:rsidR="000436FD">
      <w:rPr>
        <w:rFonts w:ascii="Arial Narrow" w:hAnsi="Arial Narrow"/>
        <w:sz w:val="24"/>
        <w:szCs w:val="24"/>
      </w:rPr>
      <w:br/>
    </w:r>
  </w:p>
  <w:p w14:paraId="50F40DEB" w14:textId="77777777" w:rsidR="000436FD" w:rsidRPr="0010311B" w:rsidRDefault="000436FD" w:rsidP="0010311B">
    <w:pPr>
      <w:pStyle w:val="Encabezado"/>
      <w:ind w:firstLine="2832"/>
      <w:jc w:val="right"/>
      <w:rPr>
        <w:rFonts w:ascii="Arial Narrow" w:hAnsi="Arial Narrow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715FD"/>
    <w:multiLevelType w:val="hybridMultilevel"/>
    <w:tmpl w:val="71C4EC1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9E7AE6"/>
    <w:multiLevelType w:val="hybridMultilevel"/>
    <w:tmpl w:val="2588309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F2494"/>
    <w:multiLevelType w:val="hybridMultilevel"/>
    <w:tmpl w:val="FBF47D5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32A96"/>
    <w:multiLevelType w:val="hybridMultilevel"/>
    <w:tmpl w:val="899ED67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6165A"/>
    <w:multiLevelType w:val="hybridMultilevel"/>
    <w:tmpl w:val="54CA4CB0"/>
    <w:lvl w:ilvl="0" w:tplc="897AA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920B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EE10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8FF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3E72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E64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74BC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8EE7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A8C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2275A"/>
    <w:multiLevelType w:val="hybridMultilevel"/>
    <w:tmpl w:val="B0D455FE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B654D1F"/>
    <w:multiLevelType w:val="hybridMultilevel"/>
    <w:tmpl w:val="DA72C0CE"/>
    <w:lvl w:ilvl="0" w:tplc="15F230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29892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A3AC0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ECCF9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E5C8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79644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044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270A9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3EA4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3BA56584"/>
    <w:multiLevelType w:val="hybridMultilevel"/>
    <w:tmpl w:val="B10A78C0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937B9B"/>
    <w:multiLevelType w:val="hybridMultilevel"/>
    <w:tmpl w:val="68F4BE9A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274EBE"/>
    <w:multiLevelType w:val="hybridMultilevel"/>
    <w:tmpl w:val="ABC2D636"/>
    <w:lvl w:ilvl="0" w:tplc="4E80D826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1A5CAC"/>
    <w:multiLevelType w:val="multilevel"/>
    <w:tmpl w:val="8A8EFD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/>
        <w:bCs w:val="0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  <w:bCs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62953328"/>
    <w:multiLevelType w:val="hybridMultilevel"/>
    <w:tmpl w:val="72301B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E37013"/>
    <w:multiLevelType w:val="multilevel"/>
    <w:tmpl w:val="A030DF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8723707"/>
    <w:multiLevelType w:val="hybridMultilevel"/>
    <w:tmpl w:val="9E18AD6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5"/>
  </w:num>
  <w:num w:numId="4">
    <w:abstractNumId w:val="11"/>
  </w:num>
  <w:num w:numId="5">
    <w:abstractNumId w:val="0"/>
  </w:num>
  <w:num w:numId="6">
    <w:abstractNumId w:val="7"/>
  </w:num>
  <w:num w:numId="7">
    <w:abstractNumId w:val="9"/>
  </w:num>
  <w:num w:numId="8">
    <w:abstractNumId w:val="12"/>
  </w:num>
  <w:num w:numId="9">
    <w:abstractNumId w:val="13"/>
  </w:num>
  <w:num w:numId="10">
    <w:abstractNumId w:val="10"/>
  </w:num>
  <w:num w:numId="11">
    <w:abstractNumId w:val="6"/>
  </w:num>
  <w:num w:numId="12">
    <w:abstractNumId w:val="2"/>
  </w:num>
  <w:num w:numId="13">
    <w:abstractNumId w:val="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7AwtDQ2Nrc0MTZW0lEKTi0uzszPAykwqQUAZWX01ywAAAA="/>
  </w:docVars>
  <w:rsids>
    <w:rsidRoot w:val="00E17F88"/>
    <w:rsid w:val="0000036C"/>
    <w:rsid w:val="00017AA2"/>
    <w:rsid w:val="00020D51"/>
    <w:rsid w:val="00026543"/>
    <w:rsid w:val="00031A02"/>
    <w:rsid w:val="000436FD"/>
    <w:rsid w:val="0005295D"/>
    <w:rsid w:val="000568A8"/>
    <w:rsid w:val="000655FE"/>
    <w:rsid w:val="00070684"/>
    <w:rsid w:val="000720BD"/>
    <w:rsid w:val="000875A0"/>
    <w:rsid w:val="000906B3"/>
    <w:rsid w:val="0009253D"/>
    <w:rsid w:val="00097BD1"/>
    <w:rsid w:val="000A4D53"/>
    <w:rsid w:val="000A4DA2"/>
    <w:rsid w:val="000B2052"/>
    <w:rsid w:val="000B5110"/>
    <w:rsid w:val="000C0574"/>
    <w:rsid w:val="000C6F5E"/>
    <w:rsid w:val="000C7003"/>
    <w:rsid w:val="000D1B90"/>
    <w:rsid w:val="000D29E5"/>
    <w:rsid w:val="000D795C"/>
    <w:rsid w:val="000E6B89"/>
    <w:rsid w:val="000F0C4D"/>
    <w:rsid w:val="000F2F68"/>
    <w:rsid w:val="000F3C29"/>
    <w:rsid w:val="00101490"/>
    <w:rsid w:val="0010311B"/>
    <w:rsid w:val="001100EA"/>
    <w:rsid w:val="00120E7C"/>
    <w:rsid w:val="001214CF"/>
    <w:rsid w:val="001233A9"/>
    <w:rsid w:val="00127217"/>
    <w:rsid w:val="0013796E"/>
    <w:rsid w:val="00137A2F"/>
    <w:rsid w:val="001424F7"/>
    <w:rsid w:val="00147A83"/>
    <w:rsid w:val="00154F1C"/>
    <w:rsid w:val="0015516A"/>
    <w:rsid w:val="00156780"/>
    <w:rsid w:val="00157E0A"/>
    <w:rsid w:val="00162FEA"/>
    <w:rsid w:val="0016484E"/>
    <w:rsid w:val="00176582"/>
    <w:rsid w:val="00182CB8"/>
    <w:rsid w:val="00183246"/>
    <w:rsid w:val="00184174"/>
    <w:rsid w:val="001961F1"/>
    <w:rsid w:val="001A197E"/>
    <w:rsid w:val="001B0892"/>
    <w:rsid w:val="001B5481"/>
    <w:rsid w:val="001B7443"/>
    <w:rsid w:val="001C6F14"/>
    <w:rsid w:val="001D4654"/>
    <w:rsid w:val="001E0578"/>
    <w:rsid w:val="001E5FD1"/>
    <w:rsid w:val="001E6193"/>
    <w:rsid w:val="001E6CB5"/>
    <w:rsid w:val="001F1520"/>
    <w:rsid w:val="001F157E"/>
    <w:rsid w:val="001F631F"/>
    <w:rsid w:val="00206CFC"/>
    <w:rsid w:val="00211EEC"/>
    <w:rsid w:val="0021471F"/>
    <w:rsid w:val="00227BFD"/>
    <w:rsid w:val="00237B0F"/>
    <w:rsid w:val="002409A2"/>
    <w:rsid w:val="00241408"/>
    <w:rsid w:val="002460BA"/>
    <w:rsid w:val="002471A6"/>
    <w:rsid w:val="00250580"/>
    <w:rsid w:val="00250767"/>
    <w:rsid w:val="00252C12"/>
    <w:rsid w:val="00267414"/>
    <w:rsid w:val="00267B18"/>
    <w:rsid w:val="00282BD0"/>
    <w:rsid w:val="00285026"/>
    <w:rsid w:val="002869EA"/>
    <w:rsid w:val="00287C70"/>
    <w:rsid w:val="00287E17"/>
    <w:rsid w:val="00295AAB"/>
    <w:rsid w:val="002A0F9E"/>
    <w:rsid w:val="002A487D"/>
    <w:rsid w:val="002A50BE"/>
    <w:rsid w:val="002B1D6D"/>
    <w:rsid w:val="002B4176"/>
    <w:rsid w:val="002C6243"/>
    <w:rsid w:val="002D3FF0"/>
    <w:rsid w:val="002E1F44"/>
    <w:rsid w:val="002F5899"/>
    <w:rsid w:val="003006D3"/>
    <w:rsid w:val="00300999"/>
    <w:rsid w:val="00310004"/>
    <w:rsid w:val="0031100C"/>
    <w:rsid w:val="00322254"/>
    <w:rsid w:val="00331374"/>
    <w:rsid w:val="00334161"/>
    <w:rsid w:val="00336AD8"/>
    <w:rsid w:val="003449E6"/>
    <w:rsid w:val="00355A33"/>
    <w:rsid w:val="00356B3D"/>
    <w:rsid w:val="00360157"/>
    <w:rsid w:val="0037036F"/>
    <w:rsid w:val="00374E01"/>
    <w:rsid w:val="003805AE"/>
    <w:rsid w:val="00384319"/>
    <w:rsid w:val="0038780A"/>
    <w:rsid w:val="00393DD1"/>
    <w:rsid w:val="003A37EB"/>
    <w:rsid w:val="003B2219"/>
    <w:rsid w:val="003B63ED"/>
    <w:rsid w:val="003B6A11"/>
    <w:rsid w:val="003D0BE9"/>
    <w:rsid w:val="003F5290"/>
    <w:rsid w:val="00406360"/>
    <w:rsid w:val="0041263E"/>
    <w:rsid w:val="00412938"/>
    <w:rsid w:val="00414B92"/>
    <w:rsid w:val="00417929"/>
    <w:rsid w:val="00423118"/>
    <w:rsid w:val="004232F5"/>
    <w:rsid w:val="00425A7B"/>
    <w:rsid w:val="0043562C"/>
    <w:rsid w:val="00437BE2"/>
    <w:rsid w:val="00441FF6"/>
    <w:rsid w:val="00445382"/>
    <w:rsid w:val="004475A8"/>
    <w:rsid w:val="00447B95"/>
    <w:rsid w:val="00456335"/>
    <w:rsid w:val="004608B8"/>
    <w:rsid w:val="0046346D"/>
    <w:rsid w:val="004639A0"/>
    <w:rsid w:val="00464677"/>
    <w:rsid w:val="00467082"/>
    <w:rsid w:val="0047401D"/>
    <w:rsid w:val="00477896"/>
    <w:rsid w:val="00483241"/>
    <w:rsid w:val="00491014"/>
    <w:rsid w:val="004941E4"/>
    <w:rsid w:val="004A07C3"/>
    <w:rsid w:val="004A4AC5"/>
    <w:rsid w:val="004A67F8"/>
    <w:rsid w:val="004A6C6B"/>
    <w:rsid w:val="004B6303"/>
    <w:rsid w:val="004C6229"/>
    <w:rsid w:val="004D1EC6"/>
    <w:rsid w:val="004E1158"/>
    <w:rsid w:val="004E120C"/>
    <w:rsid w:val="004E3699"/>
    <w:rsid w:val="004E4BA0"/>
    <w:rsid w:val="004F1497"/>
    <w:rsid w:val="004F2635"/>
    <w:rsid w:val="004F3F44"/>
    <w:rsid w:val="004F47C0"/>
    <w:rsid w:val="004F50EA"/>
    <w:rsid w:val="004F6742"/>
    <w:rsid w:val="00501892"/>
    <w:rsid w:val="00501973"/>
    <w:rsid w:val="00504345"/>
    <w:rsid w:val="005106F6"/>
    <w:rsid w:val="00514CAC"/>
    <w:rsid w:val="00515995"/>
    <w:rsid w:val="00523E80"/>
    <w:rsid w:val="00524985"/>
    <w:rsid w:val="005309E2"/>
    <w:rsid w:val="00533CD8"/>
    <w:rsid w:val="00535466"/>
    <w:rsid w:val="00537D51"/>
    <w:rsid w:val="00542FC4"/>
    <w:rsid w:val="00543A23"/>
    <w:rsid w:val="00546991"/>
    <w:rsid w:val="00553767"/>
    <w:rsid w:val="00566E71"/>
    <w:rsid w:val="00572352"/>
    <w:rsid w:val="005830B1"/>
    <w:rsid w:val="005863BE"/>
    <w:rsid w:val="00591616"/>
    <w:rsid w:val="00596499"/>
    <w:rsid w:val="005A271B"/>
    <w:rsid w:val="005B0F9C"/>
    <w:rsid w:val="005B1703"/>
    <w:rsid w:val="005B342F"/>
    <w:rsid w:val="005B5577"/>
    <w:rsid w:val="005C0329"/>
    <w:rsid w:val="005C3FC3"/>
    <w:rsid w:val="005C40D4"/>
    <w:rsid w:val="005D6E5D"/>
    <w:rsid w:val="005F103C"/>
    <w:rsid w:val="00600C71"/>
    <w:rsid w:val="00616195"/>
    <w:rsid w:val="00625E19"/>
    <w:rsid w:val="0064011F"/>
    <w:rsid w:val="00653782"/>
    <w:rsid w:val="00663B52"/>
    <w:rsid w:val="006662D9"/>
    <w:rsid w:val="0067299E"/>
    <w:rsid w:val="00672B20"/>
    <w:rsid w:val="006821D8"/>
    <w:rsid w:val="006968E4"/>
    <w:rsid w:val="006A217F"/>
    <w:rsid w:val="006A5C7F"/>
    <w:rsid w:val="006F2837"/>
    <w:rsid w:val="00702003"/>
    <w:rsid w:val="00705281"/>
    <w:rsid w:val="007125BD"/>
    <w:rsid w:val="00721F40"/>
    <w:rsid w:val="00730DAD"/>
    <w:rsid w:val="00734174"/>
    <w:rsid w:val="00737C4F"/>
    <w:rsid w:val="007519F7"/>
    <w:rsid w:val="007554C5"/>
    <w:rsid w:val="007736EA"/>
    <w:rsid w:val="0078630E"/>
    <w:rsid w:val="00794C81"/>
    <w:rsid w:val="007B2F5A"/>
    <w:rsid w:val="007B491D"/>
    <w:rsid w:val="007C634B"/>
    <w:rsid w:val="007E31B2"/>
    <w:rsid w:val="007E38D7"/>
    <w:rsid w:val="007E6C6D"/>
    <w:rsid w:val="007F72E8"/>
    <w:rsid w:val="007F7A03"/>
    <w:rsid w:val="00801965"/>
    <w:rsid w:val="00802BAF"/>
    <w:rsid w:val="00803E16"/>
    <w:rsid w:val="00812FE8"/>
    <w:rsid w:val="008241AE"/>
    <w:rsid w:val="00841E85"/>
    <w:rsid w:val="00843C5E"/>
    <w:rsid w:val="00844B9E"/>
    <w:rsid w:val="008454A1"/>
    <w:rsid w:val="00845752"/>
    <w:rsid w:val="008527B0"/>
    <w:rsid w:val="00852ED6"/>
    <w:rsid w:val="0086602C"/>
    <w:rsid w:val="008711B8"/>
    <w:rsid w:val="008712E5"/>
    <w:rsid w:val="00871687"/>
    <w:rsid w:val="00875078"/>
    <w:rsid w:val="0088077A"/>
    <w:rsid w:val="00886B9C"/>
    <w:rsid w:val="00887C40"/>
    <w:rsid w:val="00887E55"/>
    <w:rsid w:val="008A08CD"/>
    <w:rsid w:val="008A3EDE"/>
    <w:rsid w:val="008A4D2A"/>
    <w:rsid w:val="008C0922"/>
    <w:rsid w:val="008C11D1"/>
    <w:rsid w:val="008C3914"/>
    <w:rsid w:val="008C4FE8"/>
    <w:rsid w:val="008D21BC"/>
    <w:rsid w:val="008D4827"/>
    <w:rsid w:val="008E2192"/>
    <w:rsid w:val="008E41D7"/>
    <w:rsid w:val="008E7C0D"/>
    <w:rsid w:val="008F5763"/>
    <w:rsid w:val="008F6039"/>
    <w:rsid w:val="008F6AA4"/>
    <w:rsid w:val="00902C15"/>
    <w:rsid w:val="0090377F"/>
    <w:rsid w:val="0091B700"/>
    <w:rsid w:val="009217D7"/>
    <w:rsid w:val="00922DC3"/>
    <w:rsid w:val="00924C65"/>
    <w:rsid w:val="009271F2"/>
    <w:rsid w:val="00927D05"/>
    <w:rsid w:val="00933716"/>
    <w:rsid w:val="00937F44"/>
    <w:rsid w:val="009434BD"/>
    <w:rsid w:val="00945C17"/>
    <w:rsid w:val="00946490"/>
    <w:rsid w:val="009523E6"/>
    <w:rsid w:val="00952E55"/>
    <w:rsid w:val="00961AEF"/>
    <w:rsid w:val="0097506A"/>
    <w:rsid w:val="00986CEC"/>
    <w:rsid w:val="00991750"/>
    <w:rsid w:val="009922C5"/>
    <w:rsid w:val="0099745A"/>
    <w:rsid w:val="009A2DDC"/>
    <w:rsid w:val="009A702E"/>
    <w:rsid w:val="009B5639"/>
    <w:rsid w:val="009C1C40"/>
    <w:rsid w:val="009C3E37"/>
    <w:rsid w:val="009C53A0"/>
    <w:rsid w:val="009C647A"/>
    <w:rsid w:val="009D6106"/>
    <w:rsid w:val="009E4777"/>
    <w:rsid w:val="009E76E0"/>
    <w:rsid w:val="009F041A"/>
    <w:rsid w:val="009F6F6C"/>
    <w:rsid w:val="00A117D3"/>
    <w:rsid w:val="00A20629"/>
    <w:rsid w:val="00A27A9D"/>
    <w:rsid w:val="00A31F81"/>
    <w:rsid w:val="00A417A3"/>
    <w:rsid w:val="00A4385A"/>
    <w:rsid w:val="00A514D7"/>
    <w:rsid w:val="00A62899"/>
    <w:rsid w:val="00A63680"/>
    <w:rsid w:val="00A72FB8"/>
    <w:rsid w:val="00A74B51"/>
    <w:rsid w:val="00A82683"/>
    <w:rsid w:val="00A91284"/>
    <w:rsid w:val="00A9646A"/>
    <w:rsid w:val="00AB1B1C"/>
    <w:rsid w:val="00AB4FD1"/>
    <w:rsid w:val="00AB615C"/>
    <w:rsid w:val="00AB6652"/>
    <w:rsid w:val="00AC33EE"/>
    <w:rsid w:val="00AC5897"/>
    <w:rsid w:val="00AD3569"/>
    <w:rsid w:val="00AD5A3D"/>
    <w:rsid w:val="00AD5BAC"/>
    <w:rsid w:val="00AF1EE9"/>
    <w:rsid w:val="00AF5829"/>
    <w:rsid w:val="00B0547D"/>
    <w:rsid w:val="00B11167"/>
    <w:rsid w:val="00B1445A"/>
    <w:rsid w:val="00B15E1F"/>
    <w:rsid w:val="00B2191E"/>
    <w:rsid w:val="00B33FD9"/>
    <w:rsid w:val="00B403C6"/>
    <w:rsid w:val="00B50BE1"/>
    <w:rsid w:val="00B62EAF"/>
    <w:rsid w:val="00B71088"/>
    <w:rsid w:val="00B74062"/>
    <w:rsid w:val="00B7632E"/>
    <w:rsid w:val="00B82772"/>
    <w:rsid w:val="00B87DB1"/>
    <w:rsid w:val="00B90EAE"/>
    <w:rsid w:val="00B91127"/>
    <w:rsid w:val="00B92058"/>
    <w:rsid w:val="00B92466"/>
    <w:rsid w:val="00B9711D"/>
    <w:rsid w:val="00B97F80"/>
    <w:rsid w:val="00BA6A26"/>
    <w:rsid w:val="00BB27D7"/>
    <w:rsid w:val="00BB30C4"/>
    <w:rsid w:val="00BB4D9B"/>
    <w:rsid w:val="00BC2D79"/>
    <w:rsid w:val="00BC39C9"/>
    <w:rsid w:val="00BC791A"/>
    <w:rsid w:val="00BD0462"/>
    <w:rsid w:val="00BD239E"/>
    <w:rsid w:val="00BD5755"/>
    <w:rsid w:val="00BE091E"/>
    <w:rsid w:val="00BE255D"/>
    <w:rsid w:val="00BE2D62"/>
    <w:rsid w:val="00BF48D5"/>
    <w:rsid w:val="00C020B3"/>
    <w:rsid w:val="00C211E4"/>
    <w:rsid w:val="00C36D50"/>
    <w:rsid w:val="00C37820"/>
    <w:rsid w:val="00C53896"/>
    <w:rsid w:val="00C54626"/>
    <w:rsid w:val="00C64D64"/>
    <w:rsid w:val="00C7769E"/>
    <w:rsid w:val="00C8034E"/>
    <w:rsid w:val="00C9132F"/>
    <w:rsid w:val="00C9330E"/>
    <w:rsid w:val="00C950F3"/>
    <w:rsid w:val="00CA0418"/>
    <w:rsid w:val="00CA1B35"/>
    <w:rsid w:val="00CA578A"/>
    <w:rsid w:val="00CC0E65"/>
    <w:rsid w:val="00CC36C3"/>
    <w:rsid w:val="00CC45C6"/>
    <w:rsid w:val="00CD31CB"/>
    <w:rsid w:val="00CE125E"/>
    <w:rsid w:val="00CE2863"/>
    <w:rsid w:val="00CF1507"/>
    <w:rsid w:val="00CF2522"/>
    <w:rsid w:val="00CF68A5"/>
    <w:rsid w:val="00CF77D5"/>
    <w:rsid w:val="00D04E79"/>
    <w:rsid w:val="00D04F6E"/>
    <w:rsid w:val="00D104EF"/>
    <w:rsid w:val="00D161A5"/>
    <w:rsid w:val="00D306C0"/>
    <w:rsid w:val="00D30D87"/>
    <w:rsid w:val="00D32FB1"/>
    <w:rsid w:val="00D404DA"/>
    <w:rsid w:val="00D518E4"/>
    <w:rsid w:val="00D754E5"/>
    <w:rsid w:val="00D7763B"/>
    <w:rsid w:val="00D8272D"/>
    <w:rsid w:val="00D87C06"/>
    <w:rsid w:val="00D91520"/>
    <w:rsid w:val="00D95F94"/>
    <w:rsid w:val="00D96CBB"/>
    <w:rsid w:val="00DA03E3"/>
    <w:rsid w:val="00DA2007"/>
    <w:rsid w:val="00DA3134"/>
    <w:rsid w:val="00DB6865"/>
    <w:rsid w:val="00DC2118"/>
    <w:rsid w:val="00DC3143"/>
    <w:rsid w:val="00DD56FA"/>
    <w:rsid w:val="00DD5B5A"/>
    <w:rsid w:val="00DD6354"/>
    <w:rsid w:val="00DE006C"/>
    <w:rsid w:val="00DE48C2"/>
    <w:rsid w:val="00DF1FE9"/>
    <w:rsid w:val="00DF2C7E"/>
    <w:rsid w:val="00E020E6"/>
    <w:rsid w:val="00E02611"/>
    <w:rsid w:val="00E033E3"/>
    <w:rsid w:val="00E05126"/>
    <w:rsid w:val="00E060DC"/>
    <w:rsid w:val="00E138A8"/>
    <w:rsid w:val="00E13EC6"/>
    <w:rsid w:val="00E17F88"/>
    <w:rsid w:val="00E216A4"/>
    <w:rsid w:val="00E438A7"/>
    <w:rsid w:val="00E51E5F"/>
    <w:rsid w:val="00E535BB"/>
    <w:rsid w:val="00E55887"/>
    <w:rsid w:val="00E6738A"/>
    <w:rsid w:val="00E74510"/>
    <w:rsid w:val="00E76A4C"/>
    <w:rsid w:val="00E854D6"/>
    <w:rsid w:val="00E86267"/>
    <w:rsid w:val="00E92459"/>
    <w:rsid w:val="00E951DB"/>
    <w:rsid w:val="00E96661"/>
    <w:rsid w:val="00EA40E0"/>
    <w:rsid w:val="00EB69F3"/>
    <w:rsid w:val="00EC04E6"/>
    <w:rsid w:val="00EC4FC6"/>
    <w:rsid w:val="00EF0073"/>
    <w:rsid w:val="00EF4CB3"/>
    <w:rsid w:val="00EF749C"/>
    <w:rsid w:val="00EF7CCF"/>
    <w:rsid w:val="00F04E52"/>
    <w:rsid w:val="00F05D4C"/>
    <w:rsid w:val="00F07B16"/>
    <w:rsid w:val="00F20AB6"/>
    <w:rsid w:val="00F25E7C"/>
    <w:rsid w:val="00F27D1C"/>
    <w:rsid w:val="00F3123E"/>
    <w:rsid w:val="00F3529D"/>
    <w:rsid w:val="00F36560"/>
    <w:rsid w:val="00F47B89"/>
    <w:rsid w:val="00F529BF"/>
    <w:rsid w:val="00F52F3A"/>
    <w:rsid w:val="00F5664E"/>
    <w:rsid w:val="00F712AF"/>
    <w:rsid w:val="00F72746"/>
    <w:rsid w:val="00F82805"/>
    <w:rsid w:val="00F953B5"/>
    <w:rsid w:val="00FA11FA"/>
    <w:rsid w:val="00FA5A13"/>
    <w:rsid w:val="00FA6A61"/>
    <w:rsid w:val="00FA78DB"/>
    <w:rsid w:val="00FB7A8A"/>
    <w:rsid w:val="00FC1BE8"/>
    <w:rsid w:val="00FC3086"/>
    <w:rsid w:val="00FC3FBB"/>
    <w:rsid w:val="00FC4D95"/>
    <w:rsid w:val="00FC628A"/>
    <w:rsid w:val="00FC6689"/>
    <w:rsid w:val="00FD0EDB"/>
    <w:rsid w:val="00FD25FC"/>
    <w:rsid w:val="00FD30CF"/>
    <w:rsid w:val="00FD557C"/>
    <w:rsid w:val="00FF38B0"/>
    <w:rsid w:val="010354DA"/>
    <w:rsid w:val="01930EA7"/>
    <w:rsid w:val="02BDDBC6"/>
    <w:rsid w:val="02E47D59"/>
    <w:rsid w:val="02E9127B"/>
    <w:rsid w:val="0417B355"/>
    <w:rsid w:val="04251783"/>
    <w:rsid w:val="04946BC5"/>
    <w:rsid w:val="04A03BD5"/>
    <w:rsid w:val="0543C314"/>
    <w:rsid w:val="054E8ECC"/>
    <w:rsid w:val="0578259C"/>
    <w:rsid w:val="05B262E1"/>
    <w:rsid w:val="05DEBE02"/>
    <w:rsid w:val="05EBBE04"/>
    <w:rsid w:val="0660A420"/>
    <w:rsid w:val="06A75DAA"/>
    <w:rsid w:val="06BE2CA4"/>
    <w:rsid w:val="06C5048B"/>
    <w:rsid w:val="06ED8031"/>
    <w:rsid w:val="070736AD"/>
    <w:rsid w:val="074E61D7"/>
    <w:rsid w:val="07830F07"/>
    <w:rsid w:val="0895A3FD"/>
    <w:rsid w:val="08BEA21F"/>
    <w:rsid w:val="08C5B945"/>
    <w:rsid w:val="08E87CEC"/>
    <w:rsid w:val="0A190997"/>
    <w:rsid w:val="0AA9E23A"/>
    <w:rsid w:val="0B60277A"/>
    <w:rsid w:val="0BC531A6"/>
    <w:rsid w:val="0C5CB1BD"/>
    <w:rsid w:val="0C891BA3"/>
    <w:rsid w:val="0D71333E"/>
    <w:rsid w:val="0D7E18DD"/>
    <w:rsid w:val="0DE80C18"/>
    <w:rsid w:val="0EB7D7B6"/>
    <w:rsid w:val="0ED1D002"/>
    <w:rsid w:val="0F0EF80B"/>
    <w:rsid w:val="0F2EC768"/>
    <w:rsid w:val="10673633"/>
    <w:rsid w:val="10D5AB82"/>
    <w:rsid w:val="10F87332"/>
    <w:rsid w:val="110CC5CB"/>
    <w:rsid w:val="1169DB76"/>
    <w:rsid w:val="1181496D"/>
    <w:rsid w:val="11A66102"/>
    <w:rsid w:val="11FC887D"/>
    <w:rsid w:val="1224F208"/>
    <w:rsid w:val="122D820E"/>
    <w:rsid w:val="1230AD42"/>
    <w:rsid w:val="12F0F32B"/>
    <w:rsid w:val="130ECFA7"/>
    <w:rsid w:val="139EEFEB"/>
    <w:rsid w:val="14117D26"/>
    <w:rsid w:val="14FA6F9C"/>
    <w:rsid w:val="1644ED90"/>
    <w:rsid w:val="16763FDA"/>
    <w:rsid w:val="170A422D"/>
    <w:rsid w:val="17892FD7"/>
    <w:rsid w:val="18663B0B"/>
    <w:rsid w:val="188FAD87"/>
    <w:rsid w:val="18DC2B08"/>
    <w:rsid w:val="19D63606"/>
    <w:rsid w:val="19E01B59"/>
    <w:rsid w:val="1A5FC624"/>
    <w:rsid w:val="1AF72272"/>
    <w:rsid w:val="1B2A5FAF"/>
    <w:rsid w:val="1B2B3C98"/>
    <w:rsid w:val="1B530D07"/>
    <w:rsid w:val="1B763184"/>
    <w:rsid w:val="1B90385E"/>
    <w:rsid w:val="1BB54E8B"/>
    <w:rsid w:val="1C960080"/>
    <w:rsid w:val="1E274B88"/>
    <w:rsid w:val="1F268653"/>
    <w:rsid w:val="1F536FC5"/>
    <w:rsid w:val="1FA2D7AD"/>
    <w:rsid w:val="1FC495A3"/>
    <w:rsid w:val="1FDB75DE"/>
    <w:rsid w:val="1FE0D9CC"/>
    <w:rsid w:val="1FF8BEE5"/>
    <w:rsid w:val="2007DBD2"/>
    <w:rsid w:val="2167B0C8"/>
    <w:rsid w:val="227C27FD"/>
    <w:rsid w:val="232CEC3F"/>
    <w:rsid w:val="233E8B0D"/>
    <w:rsid w:val="2388DA64"/>
    <w:rsid w:val="24A52A10"/>
    <w:rsid w:val="24AADC56"/>
    <w:rsid w:val="25675F38"/>
    <w:rsid w:val="25841AC4"/>
    <w:rsid w:val="25883CF4"/>
    <w:rsid w:val="2590567E"/>
    <w:rsid w:val="25EB9FBA"/>
    <w:rsid w:val="26434C0B"/>
    <w:rsid w:val="26F9F58C"/>
    <w:rsid w:val="276930BC"/>
    <w:rsid w:val="27F11AC9"/>
    <w:rsid w:val="2821C532"/>
    <w:rsid w:val="28306026"/>
    <w:rsid w:val="28A65F8B"/>
    <w:rsid w:val="2920DFBE"/>
    <w:rsid w:val="2983D58B"/>
    <w:rsid w:val="2A1B3078"/>
    <w:rsid w:val="2A1EC6CA"/>
    <w:rsid w:val="2A46CA37"/>
    <w:rsid w:val="2A55BF04"/>
    <w:rsid w:val="2A9D9408"/>
    <w:rsid w:val="2AA1A116"/>
    <w:rsid w:val="2AC0F35D"/>
    <w:rsid w:val="2AD76EC5"/>
    <w:rsid w:val="2CC9E811"/>
    <w:rsid w:val="2DD58EF6"/>
    <w:rsid w:val="2EAB2E93"/>
    <w:rsid w:val="2F5AAB05"/>
    <w:rsid w:val="2F606BD1"/>
    <w:rsid w:val="2FDDB2A6"/>
    <w:rsid w:val="306108E5"/>
    <w:rsid w:val="312D81A4"/>
    <w:rsid w:val="31B71B0B"/>
    <w:rsid w:val="32443017"/>
    <w:rsid w:val="3285AE5F"/>
    <w:rsid w:val="32C6B569"/>
    <w:rsid w:val="33301EBD"/>
    <w:rsid w:val="3342931C"/>
    <w:rsid w:val="345A779A"/>
    <w:rsid w:val="349D2D25"/>
    <w:rsid w:val="3570A683"/>
    <w:rsid w:val="36AB63B0"/>
    <w:rsid w:val="3711D2D9"/>
    <w:rsid w:val="378EDB1B"/>
    <w:rsid w:val="39765ECE"/>
    <w:rsid w:val="398B2B02"/>
    <w:rsid w:val="3A285751"/>
    <w:rsid w:val="3A394C60"/>
    <w:rsid w:val="3AF1264A"/>
    <w:rsid w:val="3AF143B5"/>
    <w:rsid w:val="3AFC8BA9"/>
    <w:rsid w:val="3C016763"/>
    <w:rsid w:val="3C0EFDAA"/>
    <w:rsid w:val="3C2561D5"/>
    <w:rsid w:val="3C52F0DC"/>
    <w:rsid w:val="3CF4C77F"/>
    <w:rsid w:val="3DDCF68C"/>
    <w:rsid w:val="3E67CA5E"/>
    <w:rsid w:val="3E951FD4"/>
    <w:rsid w:val="3EA59D60"/>
    <w:rsid w:val="3EA71501"/>
    <w:rsid w:val="3EA73B8A"/>
    <w:rsid w:val="3EE9FD87"/>
    <w:rsid w:val="3EECB2D1"/>
    <w:rsid w:val="3F8200D8"/>
    <w:rsid w:val="3FFC2145"/>
    <w:rsid w:val="4035F466"/>
    <w:rsid w:val="40A86459"/>
    <w:rsid w:val="40DB656B"/>
    <w:rsid w:val="40EE0AC6"/>
    <w:rsid w:val="4198DADD"/>
    <w:rsid w:val="41B5AFF4"/>
    <w:rsid w:val="41C454D9"/>
    <w:rsid w:val="429AB44C"/>
    <w:rsid w:val="42A6C304"/>
    <w:rsid w:val="43235F35"/>
    <w:rsid w:val="432CF507"/>
    <w:rsid w:val="43AB6F09"/>
    <w:rsid w:val="43AC33D3"/>
    <w:rsid w:val="442B7689"/>
    <w:rsid w:val="44444144"/>
    <w:rsid w:val="445AC8DD"/>
    <w:rsid w:val="447A307B"/>
    <w:rsid w:val="44861EF7"/>
    <w:rsid w:val="44BCB3E5"/>
    <w:rsid w:val="44CF0797"/>
    <w:rsid w:val="44DA47B2"/>
    <w:rsid w:val="4509444C"/>
    <w:rsid w:val="455DAD56"/>
    <w:rsid w:val="45D8D2D4"/>
    <w:rsid w:val="45EC524C"/>
    <w:rsid w:val="4677DE59"/>
    <w:rsid w:val="46CADD8D"/>
    <w:rsid w:val="47C0A624"/>
    <w:rsid w:val="47D862B1"/>
    <w:rsid w:val="4803A029"/>
    <w:rsid w:val="48232F6C"/>
    <w:rsid w:val="49340698"/>
    <w:rsid w:val="49F3E11D"/>
    <w:rsid w:val="49FE28FD"/>
    <w:rsid w:val="4AA644B0"/>
    <w:rsid w:val="4AF1BAB4"/>
    <w:rsid w:val="4B61E08C"/>
    <w:rsid w:val="4BE8BF9E"/>
    <w:rsid w:val="4C04FFD5"/>
    <w:rsid w:val="4CB910C1"/>
    <w:rsid w:val="4EF97F26"/>
    <w:rsid w:val="4F4D105E"/>
    <w:rsid w:val="4F82AC6E"/>
    <w:rsid w:val="503D2F36"/>
    <w:rsid w:val="507A4B99"/>
    <w:rsid w:val="50C53D73"/>
    <w:rsid w:val="50D02C79"/>
    <w:rsid w:val="5118A4E1"/>
    <w:rsid w:val="51216265"/>
    <w:rsid w:val="52DFA793"/>
    <w:rsid w:val="5332A47D"/>
    <w:rsid w:val="536EB4DD"/>
    <w:rsid w:val="54B50020"/>
    <w:rsid w:val="54B54BE5"/>
    <w:rsid w:val="5503B350"/>
    <w:rsid w:val="5533CEF2"/>
    <w:rsid w:val="555DD3E7"/>
    <w:rsid w:val="563ED401"/>
    <w:rsid w:val="5660AA92"/>
    <w:rsid w:val="56C6DDA7"/>
    <w:rsid w:val="56EB90B3"/>
    <w:rsid w:val="56FA341D"/>
    <w:rsid w:val="57589863"/>
    <w:rsid w:val="577C72F4"/>
    <w:rsid w:val="57841774"/>
    <w:rsid w:val="5786E289"/>
    <w:rsid w:val="57DBF4ED"/>
    <w:rsid w:val="57F3C7F6"/>
    <w:rsid w:val="5861128B"/>
    <w:rsid w:val="58BEAB72"/>
    <w:rsid w:val="58C79CB6"/>
    <w:rsid w:val="58DD98B8"/>
    <w:rsid w:val="59E288C0"/>
    <w:rsid w:val="5A9FC08E"/>
    <w:rsid w:val="5AACDE4F"/>
    <w:rsid w:val="5AD15FF5"/>
    <w:rsid w:val="5BA5E725"/>
    <w:rsid w:val="5C940F10"/>
    <w:rsid w:val="5CBDD845"/>
    <w:rsid w:val="5D0D8461"/>
    <w:rsid w:val="5E40ECAE"/>
    <w:rsid w:val="5F2D7FB6"/>
    <w:rsid w:val="608C451F"/>
    <w:rsid w:val="60C1F975"/>
    <w:rsid w:val="60F7546C"/>
    <w:rsid w:val="61666593"/>
    <w:rsid w:val="61990635"/>
    <w:rsid w:val="61A35C9B"/>
    <w:rsid w:val="61C277B8"/>
    <w:rsid w:val="62F9E3AE"/>
    <w:rsid w:val="630AFE14"/>
    <w:rsid w:val="636A71E1"/>
    <w:rsid w:val="639A2843"/>
    <w:rsid w:val="6563229C"/>
    <w:rsid w:val="66FA5E5D"/>
    <w:rsid w:val="670281A7"/>
    <w:rsid w:val="678BF488"/>
    <w:rsid w:val="678F1616"/>
    <w:rsid w:val="67E079E9"/>
    <w:rsid w:val="67EC3F50"/>
    <w:rsid w:val="68513125"/>
    <w:rsid w:val="6856F39C"/>
    <w:rsid w:val="689461AC"/>
    <w:rsid w:val="689D600A"/>
    <w:rsid w:val="69AF927B"/>
    <w:rsid w:val="6A946AC9"/>
    <w:rsid w:val="6AEC6D04"/>
    <w:rsid w:val="6AF7FE35"/>
    <w:rsid w:val="6B595BC0"/>
    <w:rsid w:val="6B61AD18"/>
    <w:rsid w:val="6B6CCDBE"/>
    <w:rsid w:val="6B93D105"/>
    <w:rsid w:val="6C4EA69E"/>
    <w:rsid w:val="6C7DDB1F"/>
    <w:rsid w:val="6D070218"/>
    <w:rsid w:val="6D5786F3"/>
    <w:rsid w:val="6D9BB84A"/>
    <w:rsid w:val="6ECF514B"/>
    <w:rsid w:val="6EE6396F"/>
    <w:rsid w:val="705A39E7"/>
    <w:rsid w:val="705AD1CB"/>
    <w:rsid w:val="70FFF16D"/>
    <w:rsid w:val="71000E78"/>
    <w:rsid w:val="718DDE98"/>
    <w:rsid w:val="72928EE7"/>
    <w:rsid w:val="729B3D36"/>
    <w:rsid w:val="72D8EC16"/>
    <w:rsid w:val="72EBD70E"/>
    <w:rsid w:val="72FE40D5"/>
    <w:rsid w:val="733D8232"/>
    <w:rsid w:val="73C277E2"/>
    <w:rsid w:val="73C54433"/>
    <w:rsid w:val="74B3A321"/>
    <w:rsid w:val="74CEFED2"/>
    <w:rsid w:val="74FB55F2"/>
    <w:rsid w:val="753D3DF3"/>
    <w:rsid w:val="758EA977"/>
    <w:rsid w:val="75CF0C72"/>
    <w:rsid w:val="7653B707"/>
    <w:rsid w:val="768982F7"/>
    <w:rsid w:val="76DCB91D"/>
    <w:rsid w:val="780279CA"/>
    <w:rsid w:val="789BD992"/>
    <w:rsid w:val="792C0CA7"/>
    <w:rsid w:val="79442C34"/>
    <w:rsid w:val="7976A3A4"/>
    <w:rsid w:val="7A0513A6"/>
    <w:rsid w:val="7A8B9C50"/>
    <w:rsid w:val="7AAB31CB"/>
    <w:rsid w:val="7AAF074C"/>
    <w:rsid w:val="7B71FC5F"/>
    <w:rsid w:val="7C5519C5"/>
    <w:rsid w:val="7D35E7BC"/>
    <w:rsid w:val="7DD0D6D6"/>
    <w:rsid w:val="7DDA1E57"/>
    <w:rsid w:val="7E02481E"/>
    <w:rsid w:val="7E109930"/>
    <w:rsid w:val="7EE21A66"/>
    <w:rsid w:val="7F204110"/>
    <w:rsid w:val="7F90B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6F8D03DA"/>
  <w15:docId w15:val="{B260CAFF-282D-41D7-A87D-A12375E13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680"/>
  </w:style>
  <w:style w:type="paragraph" w:styleId="Ttulo1">
    <w:name w:val="heading 1"/>
    <w:basedOn w:val="Normal"/>
    <w:next w:val="Normal"/>
    <w:link w:val="Ttulo1Car"/>
    <w:uiPriority w:val="9"/>
    <w:qFormat/>
    <w:rsid w:val="00A8268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17F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17F88"/>
  </w:style>
  <w:style w:type="paragraph" w:styleId="Piedepgina">
    <w:name w:val="footer"/>
    <w:basedOn w:val="Normal"/>
    <w:link w:val="PiedepginaCar"/>
    <w:uiPriority w:val="99"/>
    <w:unhideWhenUsed/>
    <w:rsid w:val="00E17F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17F88"/>
  </w:style>
  <w:style w:type="paragraph" w:styleId="Textodeglobo">
    <w:name w:val="Balloon Text"/>
    <w:basedOn w:val="Normal"/>
    <w:link w:val="TextodegloboCar"/>
    <w:uiPriority w:val="99"/>
    <w:semiHidden/>
    <w:unhideWhenUsed/>
    <w:rsid w:val="00E17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17F88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456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D5A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styleId="Prrafodelista">
    <w:name w:val="List Paragraph"/>
    <w:basedOn w:val="Normal"/>
    <w:uiPriority w:val="34"/>
    <w:qFormat/>
    <w:rsid w:val="00182CB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AC33EE"/>
    <w:rPr>
      <w:color w:val="0000FF" w:themeColor="hyperlink"/>
      <w:u w:val="single"/>
    </w:rPr>
  </w:style>
  <w:style w:type="paragraph" w:styleId="Bibliografa">
    <w:name w:val="Bibliography"/>
    <w:basedOn w:val="Normal"/>
    <w:next w:val="Normal"/>
    <w:uiPriority w:val="37"/>
    <w:unhideWhenUsed/>
    <w:rsid w:val="007C634B"/>
  </w:style>
  <w:style w:type="character" w:customStyle="1" w:styleId="Ttulo1Car">
    <w:name w:val="Título 1 Car"/>
    <w:basedOn w:val="Fuentedeprrafopredeter"/>
    <w:link w:val="Ttulo1"/>
    <w:uiPriority w:val="9"/>
    <w:rsid w:val="00A8268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9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91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D7144491156074AB39621EC8C5D25AD" ma:contentTypeVersion="2" ma:contentTypeDescription="Crear nuevo documento." ma:contentTypeScope="" ma:versionID="46f084db826f3de0ccf1e166954bada8">
  <xsd:schema xmlns:xsd="http://www.w3.org/2001/XMLSchema" xmlns:xs="http://www.w3.org/2001/XMLSchema" xmlns:p="http://schemas.microsoft.com/office/2006/metadata/properties" xmlns:ns2="3583ef35-bca4-4edd-b06e-900e2f7f7634" targetNamespace="http://schemas.microsoft.com/office/2006/metadata/properties" ma:root="true" ma:fieldsID="41f64a02c05f1b13e7546cd7ebd60ede" ns2:_="">
    <xsd:import namespace="3583ef35-bca4-4edd-b06e-900e2f7f76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3ef35-bca4-4edd-b06e-900e2f7f76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AS20</b:Tag>
    <b:SourceType>DocumentFromInternetSite</b:SourceType>
    <b:Guid>{82197DAB-60C0-428F-B0AC-0A6EFC149974}</b:Guid>
    <b:Title>SAS</b:Title>
    <b:Author>
      <b:Author>
        <b:Corporate>SAS</b:Corporate>
      </b:Author>
    </b:Author>
    <b:YearAccessed>2020</b:YearAccessed>
    <b:MonthAccessed>Agosto</b:MonthAccessed>
    <b:DayAccessed>21</b:DayAccessed>
    <b:URL>https://www.sas.com/es_co/insights/analytics/what-is-natural-language-processing-nlp.html</b:URL>
    <b:RefOrder>1</b:RefOrder>
  </b:Source>
  <b:Source>
    <b:Tag>Edg20</b:Tag>
    <b:SourceType>DocumentFromInternetSite</b:SourceType>
    <b:Guid>{280F9022-866C-4D3C-9902-147E89E993D5}</b:Guid>
    <b:Author>
      <b:Author>
        <b:NameList>
          <b:Person>
            <b:Last>Higuerey</b:Last>
            <b:First>Edgar</b:First>
          </b:Person>
        </b:NameList>
      </b:Author>
    </b:Author>
    <b:Title>rocktcontent</b:Title>
    <b:YearAccessed>2020</b:YearAccessed>
    <b:MonthAccessed>Agosto</b:MonthAccessed>
    <b:DayAccessed>20</b:DayAccessed>
    <b:URL>https://rockcontent.com/es/blog/comercio-electronico/</b:URL>
    <b:RefOrder>2</b:RefOrder>
  </b:Source>
</b:Sources>
</file>

<file path=customXml/itemProps1.xml><?xml version="1.0" encoding="utf-8"?>
<ds:datastoreItem xmlns:ds="http://schemas.openxmlformats.org/officeDocument/2006/customXml" ds:itemID="{EECF7A71-CC4F-4877-BC24-2FFFC46574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11C80A-8936-4463-B227-0F5F230DD9E8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3583ef35-bca4-4edd-b06e-900e2f7f7634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3DEED0-0216-4B31-AF99-A3CE8ECE526E}">
  <ds:schemaRefs>
    <ds:schemaRef ds:uri="http://schemas.microsoft.com/office/2006/metadata/properties"/>
    <ds:schemaRef ds:uri="3583ef35-bca4-4edd-b06e-900e2f7f7634"/>
    <ds:schemaRef ds:uri="http://purl.org/dc/elements/1.1/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5D488E1-78BD-4F2C-BEC9-E730BA97B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45</Words>
  <Characters>11803</Characters>
  <Application>Microsoft Office Word</Application>
  <DocSecurity>0</DocSecurity>
  <Lines>98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LENE LUCILA GUERRERO JULIO</dc:creator>
  <cp:keywords/>
  <cp:lastModifiedBy>Kevin Orlando Carreno Torres</cp:lastModifiedBy>
  <cp:revision>2</cp:revision>
  <dcterms:created xsi:type="dcterms:W3CDTF">2020-08-22T20:51:00Z</dcterms:created>
  <dcterms:modified xsi:type="dcterms:W3CDTF">2020-08-2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7144491156074AB39621EC8C5D25AD</vt:lpwstr>
  </property>
</Properties>
</file>